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4706E" w14:textId="77777777" w:rsidR="00202EE2" w:rsidRDefault="0042502A" w:rsidP="00DA7701">
      <w:pPr>
        <w:spacing w:after="0" w:line="240" w:lineRule="auto"/>
        <w:jc w:val="right"/>
        <w:rPr>
          <w:b/>
          <w:color w:val="1F3864" w:themeColor="accent5" w:themeShade="80"/>
          <w:sz w:val="28"/>
          <w:szCs w:val="28"/>
        </w:rPr>
      </w:pPr>
      <w:r w:rsidRPr="006449E8">
        <w:rPr>
          <w:b/>
          <w:color w:val="1F3864" w:themeColor="accent5" w:themeShade="80"/>
          <w:sz w:val="36"/>
          <w:lang w:val="en-GB"/>
        </w:rPr>
        <w:t>S</w:t>
      </w:r>
      <w:r w:rsidRPr="006449E8">
        <w:rPr>
          <w:b/>
          <w:color w:val="1F3864" w:themeColor="accent5" w:themeShade="80"/>
          <w:sz w:val="28"/>
          <w:szCs w:val="28"/>
        </w:rPr>
        <w:t>UMAN</w:t>
      </w:r>
      <w:r w:rsidRPr="00852AC1">
        <w:rPr>
          <w:b/>
          <w:color w:val="1F3864" w:themeColor="accent5" w:themeShade="80"/>
          <w:sz w:val="26"/>
        </w:rPr>
        <w:t xml:space="preserve"> </w:t>
      </w:r>
      <w:r w:rsidRPr="006449E8">
        <w:rPr>
          <w:b/>
          <w:color w:val="1F3864" w:themeColor="accent5" w:themeShade="80"/>
          <w:sz w:val="36"/>
        </w:rPr>
        <w:t>B</w:t>
      </w:r>
      <w:r w:rsidRPr="006449E8">
        <w:rPr>
          <w:b/>
          <w:color w:val="1F3864" w:themeColor="accent5" w:themeShade="80"/>
          <w:sz w:val="28"/>
          <w:szCs w:val="28"/>
        </w:rPr>
        <w:t>ANERJEE</w:t>
      </w:r>
    </w:p>
    <w:p w14:paraId="668EF58F" w14:textId="1E11AC9C" w:rsidR="002A1F02" w:rsidRPr="00D11383" w:rsidRDefault="003A07FC" w:rsidP="00DA7701">
      <w:pPr>
        <w:spacing w:after="0" w:line="240" w:lineRule="auto"/>
        <w:jc w:val="right"/>
        <w:rPr>
          <w:color w:val="1F3864" w:themeColor="accent5" w:themeShade="80"/>
          <w:sz w:val="18"/>
          <w:szCs w:val="18"/>
          <w:lang w:val="en-GB"/>
        </w:rPr>
      </w:pPr>
      <w:r>
        <w:rPr>
          <w:color w:val="1F3864" w:themeColor="accent5" w:themeShade="80"/>
          <w:sz w:val="18"/>
          <w:szCs w:val="18"/>
          <w:lang w:val="en-GB"/>
        </w:rPr>
        <w:t xml:space="preserve">4/1 B.G. Lane, </w:t>
      </w:r>
      <w:proofErr w:type="spellStart"/>
      <w:r>
        <w:rPr>
          <w:color w:val="1F3864" w:themeColor="accent5" w:themeShade="80"/>
          <w:sz w:val="18"/>
          <w:szCs w:val="18"/>
          <w:lang w:val="en-GB"/>
        </w:rPr>
        <w:t>Shibpur</w:t>
      </w:r>
      <w:proofErr w:type="spellEnd"/>
      <w:r>
        <w:rPr>
          <w:color w:val="1F3864" w:themeColor="accent5" w:themeShade="80"/>
          <w:sz w:val="18"/>
          <w:szCs w:val="18"/>
          <w:lang w:val="en-GB"/>
        </w:rPr>
        <w:t>, Howrah, West Bengal</w:t>
      </w:r>
    </w:p>
    <w:p w14:paraId="7BB4706F" w14:textId="7A382D12" w:rsidR="00202EE2" w:rsidRPr="00852AC1" w:rsidRDefault="003A07FC" w:rsidP="005F03D0">
      <w:pPr>
        <w:pBdr>
          <w:bottom w:val="threeDEmboss" w:sz="12" w:space="1" w:color="auto"/>
        </w:pBdr>
        <w:spacing w:after="0" w:line="240" w:lineRule="auto"/>
        <w:jc w:val="right"/>
        <w:rPr>
          <w:sz w:val="20"/>
          <w:szCs w:val="20"/>
        </w:rPr>
      </w:pPr>
      <w:r w:rsidRPr="00852AC1">
        <w:rPr>
          <w:b/>
          <w:sz w:val="18"/>
        </w:rPr>
        <w:t>Phone:</w:t>
      </w:r>
      <w:r w:rsidRPr="00852AC1">
        <w:rPr>
          <w:sz w:val="18"/>
        </w:rPr>
        <w:t xml:space="preserve"> +</w:t>
      </w:r>
      <w:r>
        <w:rPr>
          <w:sz w:val="18"/>
        </w:rPr>
        <w:t xml:space="preserve">916291990050 | </w:t>
      </w:r>
      <w:r w:rsidR="0042502A" w:rsidRPr="00852AC1">
        <w:rPr>
          <w:b/>
          <w:sz w:val="18"/>
        </w:rPr>
        <w:t xml:space="preserve">Mobile: </w:t>
      </w:r>
      <w:r w:rsidR="0042502A" w:rsidRPr="00852AC1">
        <w:rPr>
          <w:sz w:val="18"/>
        </w:rPr>
        <w:t>+2547</w:t>
      </w:r>
      <w:r w:rsidR="00542F70">
        <w:rPr>
          <w:sz w:val="18"/>
        </w:rPr>
        <w:t>91579204</w:t>
      </w:r>
      <w:r w:rsidR="0042502A" w:rsidRPr="00852AC1">
        <w:rPr>
          <w:sz w:val="18"/>
        </w:rPr>
        <w:t xml:space="preserve"> </w:t>
      </w:r>
      <w:r w:rsidR="007C255B">
        <w:rPr>
          <w:sz w:val="18"/>
        </w:rPr>
        <w:t>(WhatsApp)</w:t>
      </w:r>
      <w:r w:rsidR="0042502A" w:rsidRPr="00852AC1">
        <w:rPr>
          <w:sz w:val="18"/>
        </w:rPr>
        <w:t>|</w:t>
      </w:r>
      <w:r w:rsidR="0042502A" w:rsidRPr="00852AC1">
        <w:rPr>
          <w:sz w:val="18"/>
          <w:lang w:val="en-GB"/>
        </w:rPr>
        <w:t xml:space="preserve"> </w:t>
      </w:r>
      <w:r w:rsidR="0042502A" w:rsidRPr="00852AC1">
        <w:rPr>
          <w:sz w:val="18"/>
        </w:rPr>
        <w:t xml:space="preserve">| </w:t>
      </w:r>
      <w:r w:rsidR="0042502A" w:rsidRPr="00852AC1">
        <w:rPr>
          <w:b/>
          <w:sz w:val="18"/>
        </w:rPr>
        <w:t>Email:</w:t>
      </w:r>
      <w:r w:rsidR="00046958">
        <w:rPr>
          <w:sz w:val="18"/>
        </w:rPr>
        <w:t xml:space="preserve"> </w:t>
      </w:r>
      <w:r w:rsidR="00D93777">
        <w:rPr>
          <w:sz w:val="18"/>
        </w:rPr>
        <w:t>jobs_suman</w:t>
      </w:r>
      <w:r w:rsidR="00046958">
        <w:rPr>
          <w:sz w:val="18"/>
        </w:rPr>
        <w:t>@yahoo.com</w:t>
      </w:r>
      <w:r w:rsidR="005F03D0" w:rsidRPr="00C276DB">
        <w:rPr>
          <w:rFonts w:asciiTheme="majorHAnsi" w:eastAsia="Times New Roman" w:hAnsiTheme="majorHAnsi" w:cs="Arial"/>
          <w:color w:val="000000"/>
          <w:sz w:val="18"/>
          <w:szCs w:val="18"/>
          <w:lang w:val="en-GB"/>
        </w:rPr>
        <w:br/>
      </w:r>
      <w:r w:rsidR="003B3765" w:rsidRPr="00852AC1">
        <w:rPr>
          <w:sz w:val="18"/>
        </w:rPr>
        <w:t xml:space="preserve"> </w:t>
      </w:r>
      <w:r w:rsidR="003B3765">
        <w:rPr>
          <w:b/>
          <w:sz w:val="18"/>
        </w:rPr>
        <w:t>Skype</w:t>
      </w:r>
      <w:r w:rsidR="003B3765" w:rsidRPr="00852AC1">
        <w:rPr>
          <w:b/>
          <w:sz w:val="18"/>
        </w:rPr>
        <w:t>:</w:t>
      </w:r>
      <w:r w:rsidR="003B3765">
        <w:rPr>
          <w:sz w:val="18"/>
        </w:rPr>
        <w:t xml:space="preserve"> bsuman583</w:t>
      </w:r>
      <w:r w:rsidR="003B3765" w:rsidRPr="00852AC1">
        <w:rPr>
          <w:sz w:val="18"/>
        </w:rPr>
        <w:t>|</w:t>
      </w:r>
      <w:r w:rsidR="003B3765">
        <w:rPr>
          <w:rFonts w:asciiTheme="majorHAnsi" w:eastAsia="Times New Roman" w:hAnsiTheme="majorHAnsi"/>
          <w:sz w:val="18"/>
          <w:szCs w:val="18"/>
          <w:lang w:val="en-GB"/>
        </w:rPr>
        <w:t xml:space="preserve"> </w:t>
      </w:r>
      <w:r w:rsidR="00046958">
        <w:rPr>
          <w:rFonts w:asciiTheme="majorHAnsi" w:eastAsia="Times New Roman" w:hAnsiTheme="majorHAnsi"/>
          <w:sz w:val="18"/>
          <w:szCs w:val="18"/>
          <w:lang w:val="en-GB"/>
        </w:rPr>
        <w:t xml:space="preserve">LinkedIn: </w:t>
      </w:r>
      <w:hyperlink r:id="rId8" w:tgtFrame="_blank" w:history="1">
        <w:r w:rsidR="005F03D0" w:rsidRPr="00C276DB">
          <w:rPr>
            <w:rStyle w:val="Hyperlink"/>
            <w:rFonts w:asciiTheme="majorHAnsi" w:eastAsia="Times New Roman" w:hAnsiTheme="majorHAnsi" w:cs="Arial"/>
            <w:sz w:val="18"/>
            <w:szCs w:val="18"/>
          </w:rPr>
          <w:t>https://www.linkedin.com/in/suman-banerjee-a4a84572</w:t>
        </w:r>
      </w:hyperlink>
    </w:p>
    <w:p w14:paraId="7BB47070" w14:textId="77777777" w:rsidR="00202EE2" w:rsidRPr="004F3DAE" w:rsidRDefault="00FA3CDB" w:rsidP="004F3DAE">
      <w:pPr>
        <w:shd w:val="clear" w:color="auto" w:fill="002060"/>
        <w:spacing w:after="0" w:line="240" w:lineRule="auto"/>
        <w:jc w:val="center"/>
        <w:rPr>
          <w:b/>
          <w:color w:val="FFFFFF" w:themeColor="background1"/>
          <w:sz w:val="24"/>
          <w:szCs w:val="24"/>
          <w:u w:val="single"/>
        </w:rPr>
      </w:pPr>
      <w:r w:rsidRPr="004F3DAE">
        <w:rPr>
          <w:b/>
          <w:color w:val="FFFFFF" w:themeColor="background1"/>
          <w:sz w:val="24"/>
          <w:szCs w:val="24"/>
          <w:u w:val="single"/>
        </w:rPr>
        <w:t>BUSINESS HEAD</w:t>
      </w:r>
      <w:r w:rsidR="004459E4" w:rsidRPr="004F3DAE">
        <w:rPr>
          <w:b/>
          <w:color w:val="FFFFFF" w:themeColor="background1"/>
          <w:sz w:val="24"/>
          <w:szCs w:val="24"/>
          <w:u w:val="single"/>
        </w:rPr>
        <w:t xml:space="preserve"> </w:t>
      </w:r>
      <w:r w:rsidR="00D342BC" w:rsidRPr="004F3DAE">
        <w:rPr>
          <w:b/>
          <w:color w:val="FFFFFF" w:themeColor="background1"/>
          <w:sz w:val="24"/>
          <w:szCs w:val="24"/>
          <w:u w:val="single"/>
        </w:rPr>
        <w:t>–</w:t>
      </w:r>
      <w:r w:rsidR="004459E4" w:rsidRPr="004F3DAE">
        <w:rPr>
          <w:b/>
          <w:color w:val="FFFFFF" w:themeColor="background1"/>
          <w:sz w:val="24"/>
          <w:szCs w:val="24"/>
          <w:u w:val="single"/>
        </w:rPr>
        <w:t xml:space="preserve"> </w:t>
      </w:r>
      <w:r w:rsidRPr="004F3DAE">
        <w:rPr>
          <w:b/>
          <w:color w:val="FFFFFF" w:themeColor="background1"/>
          <w:sz w:val="24"/>
          <w:szCs w:val="24"/>
          <w:u w:val="single"/>
        </w:rPr>
        <w:t>STRATEGIC, OPERATIONAL &amp; PROFIT PERFORMANCE ENABLER</w:t>
      </w:r>
    </w:p>
    <w:p w14:paraId="7BB47071" w14:textId="77777777" w:rsidR="00AA1AF0" w:rsidRPr="00111BF8" w:rsidRDefault="00630503" w:rsidP="00111BF8">
      <w:pPr>
        <w:shd w:val="clear" w:color="auto" w:fill="F2F2F2" w:themeFill="background1" w:themeFillShade="F2"/>
        <w:spacing w:after="0" w:line="240" w:lineRule="auto"/>
        <w:jc w:val="center"/>
        <w:rPr>
          <w:i/>
          <w:color w:val="002060"/>
        </w:rPr>
      </w:pPr>
      <w:r w:rsidRPr="00111BF8">
        <w:rPr>
          <w:i/>
          <w:color w:val="002060"/>
        </w:rPr>
        <w:t xml:space="preserve">(Revenue, Cash Flow &amp; </w:t>
      </w:r>
      <w:r w:rsidR="00520908" w:rsidRPr="00111BF8">
        <w:rPr>
          <w:i/>
          <w:color w:val="002060"/>
        </w:rPr>
        <w:t>Productivity</w:t>
      </w:r>
      <w:r w:rsidR="00195C0D" w:rsidRPr="00111BF8">
        <w:rPr>
          <w:i/>
          <w:color w:val="002060"/>
        </w:rPr>
        <w:t xml:space="preserve"> Improvement</w:t>
      </w:r>
      <w:r w:rsidR="00520908" w:rsidRPr="00111BF8">
        <w:rPr>
          <w:i/>
          <w:color w:val="002060"/>
        </w:rPr>
        <w:t xml:space="preserve">, </w:t>
      </w:r>
      <w:r w:rsidR="00AA1AF0" w:rsidRPr="00111BF8">
        <w:rPr>
          <w:i/>
          <w:color w:val="002060"/>
        </w:rPr>
        <w:t>Sales Turnaround, Product</w:t>
      </w:r>
      <w:r w:rsidRPr="00111BF8">
        <w:rPr>
          <w:i/>
          <w:color w:val="002060"/>
        </w:rPr>
        <w:t xml:space="preserve"> &amp; Market Strategy Leader)</w:t>
      </w:r>
    </w:p>
    <w:p w14:paraId="10F62109" w14:textId="65288207" w:rsidR="00B15857" w:rsidRPr="00B05574" w:rsidRDefault="00C46DC2" w:rsidP="00B20673">
      <w:pPr>
        <w:rPr>
          <w:rFonts w:ascii="Verdana" w:hAnsi="Verdana"/>
          <w:b/>
          <w:sz w:val="18"/>
          <w:u w:val="single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0"/>
          <w:szCs w:val="20"/>
          <w:lang w:val="en-GB"/>
        </w:rPr>
        <w:t xml:space="preserve">                                                                                                 </w:t>
      </w:r>
      <w:r w:rsidR="00B15857" w:rsidRPr="00B05574">
        <w:rPr>
          <w:rFonts w:ascii="Verdana" w:hAnsi="Verdana"/>
          <w:b/>
          <w:sz w:val="18"/>
          <w:u w:val="single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SYNOPSIS</w:t>
      </w:r>
    </w:p>
    <w:p w14:paraId="4D5E20F9" w14:textId="21AA4ABD" w:rsidR="00B15857" w:rsidRPr="00E51BAE" w:rsidRDefault="0070678B" w:rsidP="007A26CD">
      <w:pPr>
        <w:numPr>
          <w:ilvl w:val="0"/>
          <w:numId w:val="15"/>
        </w:numPr>
        <w:spacing w:after="40" w:line="240" w:lineRule="auto"/>
        <w:rPr>
          <w:lang w:val="en-GB"/>
        </w:rPr>
      </w:pPr>
      <w:r w:rsidRPr="00E51BAE">
        <w:rPr>
          <w:b/>
          <w:lang w:val="en-GB"/>
        </w:rPr>
        <w:t xml:space="preserve">Business Development professional </w:t>
      </w:r>
      <w:r w:rsidRPr="00E51BAE">
        <w:rPr>
          <w:lang w:val="en-GB"/>
        </w:rPr>
        <w:t>with</w:t>
      </w:r>
      <w:r w:rsidR="007A26CD">
        <w:rPr>
          <w:lang w:val="en-GB"/>
        </w:rPr>
        <w:t xml:space="preserve"> </w:t>
      </w:r>
      <w:r w:rsidR="00414870" w:rsidRPr="00E51BAE">
        <w:rPr>
          <w:b/>
          <w:lang w:val="en-GB"/>
        </w:rPr>
        <w:t>1</w:t>
      </w:r>
      <w:r w:rsidR="00C10908">
        <w:rPr>
          <w:b/>
          <w:lang w:val="en-GB"/>
        </w:rPr>
        <w:t>8</w:t>
      </w:r>
      <w:r w:rsidR="00DE5054">
        <w:rPr>
          <w:b/>
          <w:lang w:val="en-GB"/>
        </w:rPr>
        <w:t>+</w:t>
      </w:r>
      <w:r w:rsidR="00B15857" w:rsidRPr="00E51BAE">
        <w:rPr>
          <w:b/>
          <w:lang w:val="en-GB"/>
        </w:rPr>
        <w:t xml:space="preserve"> </w:t>
      </w:r>
      <w:r w:rsidR="00B15857" w:rsidRPr="00E51BAE">
        <w:rPr>
          <w:b/>
        </w:rPr>
        <w:t>years</w:t>
      </w:r>
      <w:r w:rsidR="007A26CD">
        <w:t xml:space="preserve"> </w:t>
      </w:r>
      <w:r w:rsidR="00B15857" w:rsidRPr="00E51BAE">
        <w:t>of expe</w:t>
      </w:r>
      <w:r w:rsidR="00135AF8" w:rsidRPr="00E51BAE">
        <w:t>rience in</w:t>
      </w:r>
      <w:r w:rsidR="000F5A37" w:rsidRPr="00E51BAE">
        <w:rPr>
          <w:lang w:val="en-GB"/>
        </w:rPr>
        <w:t xml:space="preserve"> </w:t>
      </w:r>
      <w:r w:rsidR="00BE694C">
        <w:rPr>
          <w:lang w:val="en-GB"/>
        </w:rPr>
        <w:t>Mobile Devices</w:t>
      </w:r>
      <w:r w:rsidRPr="00E51BAE">
        <w:rPr>
          <w:lang w:val="en-GB"/>
        </w:rPr>
        <w:t xml:space="preserve"> </w:t>
      </w:r>
      <w:r w:rsidR="00BE694C">
        <w:rPr>
          <w:lang w:val="en-GB"/>
        </w:rPr>
        <w:t xml:space="preserve">, </w:t>
      </w:r>
      <w:r w:rsidRPr="007A26CD">
        <w:rPr>
          <w:lang w:val="en-GB"/>
        </w:rPr>
        <w:t>Consumer</w:t>
      </w:r>
      <w:r w:rsidR="007A26CD">
        <w:t xml:space="preserve"> </w:t>
      </w:r>
      <w:r w:rsidRPr="007A26CD">
        <w:rPr>
          <w:lang w:val="en-GB"/>
        </w:rPr>
        <w:t>Electronics</w:t>
      </w:r>
      <w:r w:rsidR="007A26CD">
        <w:rPr>
          <w:lang w:val="en-GB"/>
        </w:rPr>
        <w:t xml:space="preserve"> &amp; FMCG</w:t>
      </w:r>
      <w:r w:rsidRPr="007A26CD">
        <w:rPr>
          <w:lang w:val="en-GB"/>
        </w:rPr>
        <w:t xml:space="preserve"> </w:t>
      </w:r>
      <w:r w:rsidRPr="00E51BAE">
        <w:rPr>
          <w:lang w:val="en-GB"/>
        </w:rPr>
        <w:t xml:space="preserve">Industry, </w:t>
      </w:r>
      <w:r w:rsidR="0036257C" w:rsidRPr="00E51BAE">
        <w:rPr>
          <w:lang w:val="en-GB"/>
        </w:rPr>
        <w:t xml:space="preserve">encompassing </w:t>
      </w:r>
      <w:r w:rsidR="00933694" w:rsidRPr="00E51BAE">
        <w:rPr>
          <w:b/>
          <w:lang w:val="en-GB"/>
        </w:rPr>
        <w:t>Indian</w:t>
      </w:r>
      <w:r w:rsidR="00DC3042">
        <w:rPr>
          <w:b/>
          <w:lang w:val="en-GB"/>
        </w:rPr>
        <w:t xml:space="preserve"> &amp; </w:t>
      </w:r>
      <w:r w:rsidR="00DC3042" w:rsidRPr="00E51BAE">
        <w:rPr>
          <w:b/>
          <w:lang w:val="en-GB"/>
        </w:rPr>
        <w:t>African</w:t>
      </w:r>
      <w:r w:rsidR="00DC3042">
        <w:rPr>
          <w:b/>
          <w:lang w:val="en-GB"/>
        </w:rPr>
        <w:t xml:space="preserve"> </w:t>
      </w:r>
      <w:r w:rsidR="00933694" w:rsidRPr="00E51BAE">
        <w:rPr>
          <w:lang w:val="en-GB"/>
        </w:rPr>
        <w:t>market</w:t>
      </w:r>
      <w:r w:rsidR="009A35E0" w:rsidRPr="00E51BAE">
        <w:rPr>
          <w:lang w:val="en-GB"/>
        </w:rPr>
        <w:t xml:space="preserve">. </w:t>
      </w:r>
    </w:p>
    <w:p w14:paraId="3071F552" w14:textId="1D9BD1D0" w:rsidR="009A35E0" w:rsidRPr="00E51BAE" w:rsidRDefault="000D1DD8" w:rsidP="00B15857">
      <w:pPr>
        <w:numPr>
          <w:ilvl w:val="0"/>
          <w:numId w:val="15"/>
        </w:numPr>
        <w:spacing w:after="40" w:line="240" w:lineRule="auto"/>
        <w:jc w:val="both"/>
        <w:rPr>
          <w:lang w:val="en-GB"/>
        </w:rPr>
      </w:pPr>
      <w:r w:rsidRPr="00E51BAE">
        <w:rPr>
          <w:lang w:val="en-GB"/>
        </w:rPr>
        <w:t xml:space="preserve">Products handled, </w:t>
      </w:r>
      <w:r w:rsidR="00574762" w:rsidRPr="00E51BAE">
        <w:rPr>
          <w:lang w:val="en-GB"/>
        </w:rPr>
        <w:t xml:space="preserve">Mobile handsets, </w:t>
      </w:r>
      <w:r w:rsidR="005E65A8">
        <w:rPr>
          <w:lang w:val="en-GB"/>
        </w:rPr>
        <w:t xml:space="preserve">Tablets, Laptops &amp; </w:t>
      </w:r>
      <w:r w:rsidR="00952629">
        <w:rPr>
          <w:lang w:val="en-GB"/>
        </w:rPr>
        <w:t xml:space="preserve">Desktops, </w:t>
      </w:r>
      <w:r w:rsidR="00CF4247">
        <w:rPr>
          <w:lang w:val="en-GB"/>
        </w:rPr>
        <w:t>o</w:t>
      </w:r>
      <w:r w:rsidR="00952629">
        <w:rPr>
          <w:lang w:val="en-GB"/>
        </w:rPr>
        <w:t>ther Consumer</w:t>
      </w:r>
      <w:r w:rsidR="005E65A8">
        <w:rPr>
          <w:lang w:val="en-GB"/>
        </w:rPr>
        <w:t xml:space="preserve"> </w:t>
      </w:r>
      <w:r w:rsidR="00E16ED4">
        <w:rPr>
          <w:lang w:val="en-GB"/>
        </w:rPr>
        <w:t>Durables</w:t>
      </w:r>
      <w:r w:rsidR="00FE03F5">
        <w:rPr>
          <w:lang w:val="en-GB"/>
        </w:rPr>
        <w:t xml:space="preserve"> &amp; FMCG</w:t>
      </w:r>
      <w:r w:rsidR="00E16ED4">
        <w:rPr>
          <w:lang w:val="en-GB"/>
        </w:rPr>
        <w:t xml:space="preserve">. </w:t>
      </w:r>
    </w:p>
    <w:p w14:paraId="4A400CF7" w14:textId="0F7F6A3A" w:rsidR="00AB17A8" w:rsidRPr="00B601B6" w:rsidRDefault="00FC77AF" w:rsidP="005C4117">
      <w:pPr>
        <w:numPr>
          <w:ilvl w:val="0"/>
          <w:numId w:val="15"/>
        </w:numPr>
        <w:spacing w:after="40" w:line="240" w:lineRule="auto"/>
        <w:jc w:val="both"/>
      </w:pPr>
      <w:r>
        <w:rPr>
          <w:lang w:val="en-GB"/>
        </w:rPr>
        <w:t xml:space="preserve">Over </w:t>
      </w:r>
      <w:r w:rsidR="00587423">
        <w:rPr>
          <w:lang w:val="en-GB"/>
        </w:rPr>
        <w:t>1</w:t>
      </w:r>
      <w:r w:rsidR="006236A2">
        <w:rPr>
          <w:lang w:val="en-GB"/>
        </w:rPr>
        <w:t>2</w:t>
      </w:r>
      <w:r w:rsidR="00587423">
        <w:rPr>
          <w:lang w:val="en-GB"/>
        </w:rPr>
        <w:t xml:space="preserve"> </w:t>
      </w:r>
      <w:r w:rsidR="00B15857" w:rsidRPr="00E51BAE">
        <w:rPr>
          <w:lang w:val="en-GB"/>
        </w:rPr>
        <w:t>y</w:t>
      </w:r>
      <w:r w:rsidR="00B15857" w:rsidRPr="00E51BAE">
        <w:t xml:space="preserve">ears’ extensive experience in </w:t>
      </w:r>
      <w:r w:rsidR="00A10983" w:rsidRPr="00E51BAE">
        <w:rPr>
          <w:b/>
          <w:lang w:val="en-GB"/>
        </w:rPr>
        <w:t>M</w:t>
      </w:r>
      <w:r w:rsidR="00B15857" w:rsidRPr="00E51BAE">
        <w:rPr>
          <w:b/>
          <w:lang w:val="en-GB"/>
        </w:rPr>
        <w:t>o</w:t>
      </w:r>
      <w:r w:rsidR="00B15857" w:rsidRPr="00E51BAE">
        <w:rPr>
          <w:b/>
        </w:rPr>
        <w:t xml:space="preserve">bile </w:t>
      </w:r>
      <w:r w:rsidR="003B4096" w:rsidRPr="00E51BAE">
        <w:rPr>
          <w:b/>
          <w:lang w:val="en-GB"/>
        </w:rPr>
        <w:t xml:space="preserve">Handset </w:t>
      </w:r>
      <w:r w:rsidR="000C7853" w:rsidRPr="00E51BAE">
        <w:rPr>
          <w:b/>
          <w:lang w:val="en-GB"/>
        </w:rPr>
        <w:t>I</w:t>
      </w:r>
      <w:r w:rsidR="003B4096" w:rsidRPr="00E51BAE">
        <w:rPr>
          <w:b/>
          <w:lang w:val="en-GB"/>
        </w:rPr>
        <w:t xml:space="preserve">ndustry </w:t>
      </w:r>
      <w:r w:rsidR="006236A2" w:rsidRPr="00E51BAE">
        <w:t>and</w:t>
      </w:r>
      <w:r w:rsidR="00223056" w:rsidRPr="00E51BAE">
        <w:t xml:space="preserve"> a </w:t>
      </w:r>
      <w:r w:rsidR="006236A2" w:rsidRPr="00E51BAE">
        <w:t>device</w:t>
      </w:r>
      <w:r w:rsidR="00B15857" w:rsidRPr="00E51BAE">
        <w:t xml:space="preserve"> expert in terms of product launching, PLC management, understanding the market dynamics and trend. </w:t>
      </w:r>
    </w:p>
    <w:p w14:paraId="4B76C330" w14:textId="18A373CD" w:rsidR="00B15857" w:rsidRDefault="00B15857" w:rsidP="00B15857">
      <w:pPr>
        <w:numPr>
          <w:ilvl w:val="0"/>
          <w:numId w:val="15"/>
        </w:numPr>
        <w:spacing w:after="40" w:line="240" w:lineRule="auto"/>
        <w:jc w:val="both"/>
      </w:pPr>
      <w:r w:rsidRPr="00E51BAE">
        <w:t xml:space="preserve">Proficient in handling of </w:t>
      </w:r>
      <w:r w:rsidRPr="005C5D33">
        <w:rPr>
          <w:b/>
        </w:rPr>
        <w:t>distribution channel network,</w:t>
      </w:r>
      <w:r w:rsidR="00C155C2">
        <w:rPr>
          <w:b/>
        </w:rPr>
        <w:t xml:space="preserve"> MT, TT, </w:t>
      </w:r>
      <w:r w:rsidRPr="005C5D33">
        <w:rPr>
          <w:b/>
        </w:rPr>
        <w:t>B2B</w:t>
      </w:r>
      <w:r w:rsidR="006236A2" w:rsidRPr="005C5D33">
        <w:rPr>
          <w:b/>
        </w:rPr>
        <w:t xml:space="preserve">, </w:t>
      </w:r>
      <w:r w:rsidR="00592C63">
        <w:rPr>
          <w:b/>
        </w:rPr>
        <w:t>E-</w:t>
      </w:r>
      <w:r w:rsidR="006236A2" w:rsidRPr="005C5D33">
        <w:rPr>
          <w:b/>
        </w:rPr>
        <w:t xml:space="preserve">commerce </w:t>
      </w:r>
      <w:r w:rsidR="00952629" w:rsidRPr="005C5D33">
        <w:rPr>
          <w:b/>
        </w:rPr>
        <w:t>clients</w:t>
      </w:r>
      <w:r w:rsidR="00C155C2">
        <w:rPr>
          <w:b/>
        </w:rPr>
        <w:t>,</w:t>
      </w:r>
      <w:r w:rsidRPr="00E51BAE">
        <w:t xml:space="preserve"> institutional</w:t>
      </w:r>
      <w:r w:rsidR="00C155C2">
        <w:t xml:space="preserve"> </w:t>
      </w:r>
      <w:r w:rsidRPr="00E51BAE">
        <w:t xml:space="preserve">clients,  &amp; big key A/Cs.  </w:t>
      </w:r>
    </w:p>
    <w:p w14:paraId="613D0BEF" w14:textId="40BB74F7" w:rsidR="005C4117" w:rsidRPr="00E51BAE" w:rsidRDefault="00AF6A64" w:rsidP="00B15857">
      <w:pPr>
        <w:numPr>
          <w:ilvl w:val="0"/>
          <w:numId w:val="15"/>
        </w:numPr>
        <w:spacing w:after="40" w:line="240" w:lineRule="auto"/>
        <w:jc w:val="both"/>
      </w:pPr>
      <w:r>
        <w:rPr>
          <w:lang w:val="en-GB"/>
        </w:rPr>
        <w:t xml:space="preserve">Extensive knowledge of handling </w:t>
      </w:r>
      <w:r w:rsidRPr="0076116A">
        <w:rPr>
          <w:b/>
          <w:lang w:val="en-GB"/>
        </w:rPr>
        <w:t xml:space="preserve">Retail </w:t>
      </w:r>
      <w:r w:rsidR="0076116A" w:rsidRPr="0076116A">
        <w:rPr>
          <w:b/>
          <w:lang w:val="en-GB"/>
        </w:rPr>
        <w:t>Outlets.</w:t>
      </w:r>
      <w:r w:rsidR="0076116A">
        <w:rPr>
          <w:lang w:val="en-GB"/>
        </w:rPr>
        <w:t xml:space="preserve"> </w:t>
      </w:r>
    </w:p>
    <w:p w14:paraId="262AE906" w14:textId="77777777" w:rsidR="00B15857" w:rsidRPr="00E51BAE" w:rsidRDefault="00B15857" w:rsidP="00B15857">
      <w:pPr>
        <w:numPr>
          <w:ilvl w:val="0"/>
          <w:numId w:val="15"/>
        </w:numPr>
        <w:spacing w:after="40" w:line="240" w:lineRule="auto"/>
        <w:jc w:val="both"/>
      </w:pPr>
      <w:r w:rsidRPr="00E51BAE">
        <w:t>Proficient at analysing market trends to provide critical inputs &amp; formulating selling &amp; marketing strategies.</w:t>
      </w:r>
    </w:p>
    <w:p w14:paraId="573A43D3" w14:textId="77777777" w:rsidR="00B15857" w:rsidRPr="00E51BAE" w:rsidRDefault="00B15857" w:rsidP="00B15857">
      <w:pPr>
        <w:numPr>
          <w:ilvl w:val="0"/>
          <w:numId w:val="15"/>
        </w:numPr>
        <w:spacing w:after="40" w:line="240" w:lineRule="auto"/>
        <w:jc w:val="both"/>
      </w:pPr>
      <w:r w:rsidRPr="00E51BAE">
        <w:t>Proficient at maintaining cordial relationship with customers, ensuring quality and service norms to achieve customer satisfaction and business retention.</w:t>
      </w:r>
    </w:p>
    <w:p w14:paraId="7148DBC7" w14:textId="77777777" w:rsidR="00B15857" w:rsidRPr="00E51BAE" w:rsidRDefault="00B15857" w:rsidP="00B15857">
      <w:pPr>
        <w:numPr>
          <w:ilvl w:val="0"/>
          <w:numId w:val="15"/>
        </w:numPr>
        <w:spacing w:after="40" w:line="240" w:lineRule="auto"/>
        <w:jc w:val="both"/>
      </w:pPr>
      <w:r w:rsidRPr="00E51BAE">
        <w:t>Leading, training &amp; monitoring the performance of team members to ensure efficiency in sales operations and meeting of targets.</w:t>
      </w:r>
    </w:p>
    <w:p w14:paraId="1324513D" w14:textId="77777777" w:rsidR="00B15857" w:rsidRPr="00E51BAE" w:rsidRDefault="00B15857" w:rsidP="00B15857">
      <w:pPr>
        <w:numPr>
          <w:ilvl w:val="0"/>
          <w:numId w:val="15"/>
        </w:numPr>
        <w:spacing w:after="40" w:line="240" w:lineRule="auto"/>
        <w:jc w:val="both"/>
      </w:pPr>
      <w:r w:rsidRPr="00E51BAE">
        <w:t>Proven track record of increasing revenues, establishing networks, streamlining workflow and creating a team work environment to enhance productivity.</w:t>
      </w:r>
    </w:p>
    <w:p w14:paraId="4ABF2189" w14:textId="535AF859" w:rsidR="007F6F59" w:rsidRPr="00E51BAE" w:rsidRDefault="00B15857" w:rsidP="005F6F90">
      <w:pPr>
        <w:numPr>
          <w:ilvl w:val="0"/>
          <w:numId w:val="15"/>
        </w:numPr>
        <w:spacing w:after="40" w:line="240" w:lineRule="auto"/>
        <w:jc w:val="both"/>
      </w:pPr>
      <w:r w:rsidRPr="00E51BAE">
        <w:t>Excellent communicator with strong negotiation skills having leadership qualities &amp; strong analytical power.</w:t>
      </w:r>
    </w:p>
    <w:p w14:paraId="7BB47075" w14:textId="54E598F5" w:rsidR="00A87CE8" w:rsidRPr="00E51BAE" w:rsidRDefault="00971563" w:rsidP="00971563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F2F2F2" w:themeFill="background1" w:themeFillShade="F2"/>
        <w:spacing w:after="0" w:line="240" w:lineRule="auto"/>
        <w:rPr>
          <w:b/>
          <w:color w:val="1F3864" w:themeColor="accent5" w:themeShade="80"/>
          <w:u w:val="single"/>
        </w:rPr>
      </w:pPr>
      <w:r w:rsidRPr="00E51BAE">
        <w:rPr>
          <w:lang w:val="en-GB"/>
        </w:rPr>
        <w:t xml:space="preserve">                                                                                  </w:t>
      </w:r>
      <w:r w:rsidR="00A93B1C" w:rsidRPr="00E51BAE">
        <w:rPr>
          <w:b/>
          <w:color w:val="1F3864" w:themeColor="accent5" w:themeShade="80"/>
          <w:u w:val="single"/>
        </w:rPr>
        <w:t xml:space="preserve">- </w:t>
      </w:r>
      <w:r w:rsidR="00060835" w:rsidRPr="00E51BAE">
        <w:rPr>
          <w:b/>
          <w:color w:val="1F3864" w:themeColor="accent5" w:themeShade="80"/>
          <w:u w:val="single"/>
          <w:lang w:val="en-GB"/>
        </w:rPr>
        <w:t>Core</w:t>
      </w:r>
      <w:r w:rsidR="00863406" w:rsidRPr="00E51BAE">
        <w:rPr>
          <w:b/>
          <w:color w:val="1F3864" w:themeColor="accent5" w:themeShade="80"/>
          <w:u w:val="single"/>
          <w:lang w:val="en-GB"/>
        </w:rPr>
        <w:t xml:space="preserve"> </w:t>
      </w:r>
      <w:r w:rsidR="00EE3A4A" w:rsidRPr="00E51BAE">
        <w:rPr>
          <w:b/>
          <w:color w:val="1F3864" w:themeColor="accent5" w:themeShade="80"/>
          <w:u w:val="single"/>
          <w:lang w:val="en-GB"/>
        </w:rPr>
        <w:t>Competencies</w:t>
      </w:r>
      <w:r w:rsidR="00A93B1C" w:rsidRPr="00E51BAE">
        <w:rPr>
          <w:b/>
          <w:color w:val="1F3864" w:themeColor="accent5" w:themeShade="80"/>
          <w:u w:val="single"/>
        </w:rPr>
        <w:t xml:space="preserve"> -</w:t>
      </w:r>
    </w:p>
    <w:p w14:paraId="7BB47078" w14:textId="306FAD32" w:rsidR="0024634B" w:rsidRDefault="00310A13" w:rsidP="009A27CB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after="0" w:line="240" w:lineRule="auto"/>
      </w:pPr>
      <w:r w:rsidRPr="00E51BAE">
        <w:rPr>
          <w:rFonts w:ascii="Segoe UI Symbol" w:hAnsi="Segoe UI Symbol" w:cs="Segoe UI Symbol"/>
        </w:rPr>
        <w:t>♦</w:t>
      </w:r>
      <w:r w:rsidRPr="00E51BAE">
        <w:rPr>
          <w:rFonts w:cs="Segoe UI Symbol"/>
          <w:lang w:val="en-GB"/>
        </w:rPr>
        <w:t xml:space="preserve"> </w:t>
      </w:r>
      <w:r w:rsidR="0024634B" w:rsidRPr="00E51BAE">
        <w:t>Sales &amp; Distribution</w:t>
      </w:r>
      <w:r w:rsidR="00631492" w:rsidRPr="00E51BAE">
        <w:rPr>
          <w:lang w:val="en-GB"/>
        </w:rPr>
        <w:t xml:space="preserve"> B2C</w:t>
      </w:r>
      <w:r w:rsidR="00295A29">
        <w:rPr>
          <w:lang w:val="en-GB"/>
        </w:rPr>
        <w:t xml:space="preserve"> </w:t>
      </w:r>
      <w:r w:rsidR="00295A29" w:rsidRPr="00E51BAE">
        <w:rPr>
          <w:rFonts w:ascii="Segoe UI Symbol" w:hAnsi="Segoe UI Symbol" w:cs="Segoe UI Symbol"/>
        </w:rPr>
        <w:t>♦</w:t>
      </w:r>
      <w:r w:rsidR="00295A29" w:rsidRPr="00E51BAE">
        <w:rPr>
          <w:b/>
        </w:rPr>
        <w:t xml:space="preserve"> </w:t>
      </w:r>
      <w:r w:rsidR="00295A29">
        <w:t>Online business</w:t>
      </w:r>
      <w:r w:rsidR="0024634B" w:rsidRPr="00E51BAE">
        <w:t xml:space="preserve"> </w:t>
      </w:r>
      <w:r w:rsidR="0024634B" w:rsidRPr="00E51BAE">
        <w:rPr>
          <w:rFonts w:ascii="Segoe UI Symbol" w:hAnsi="Segoe UI Symbol" w:cs="Segoe UI Symbol"/>
        </w:rPr>
        <w:t>♦</w:t>
      </w:r>
      <w:r w:rsidR="0024634B" w:rsidRPr="00E51BAE">
        <w:rPr>
          <w:b/>
        </w:rPr>
        <w:t xml:space="preserve"> </w:t>
      </w:r>
      <w:r w:rsidR="00874ADF" w:rsidRPr="00E51BAE">
        <w:t>Retail</w:t>
      </w:r>
      <w:r w:rsidR="00874ADF" w:rsidRPr="00E51BAE">
        <w:rPr>
          <w:lang w:val="en-GB"/>
        </w:rPr>
        <w:t xml:space="preserve"> </w:t>
      </w:r>
      <w:r w:rsidR="009F5BC9" w:rsidRPr="00E51BAE">
        <w:t>Business Operation</w:t>
      </w:r>
      <w:r w:rsidR="00342F05" w:rsidRPr="00E51BAE">
        <w:t xml:space="preserve"> </w:t>
      </w:r>
      <w:r w:rsidR="00342F05" w:rsidRPr="00E51BAE">
        <w:rPr>
          <w:rFonts w:ascii="Segoe UI Symbol" w:hAnsi="Segoe UI Symbol" w:cs="Segoe UI Symbol"/>
        </w:rPr>
        <w:t>♦</w:t>
      </w:r>
      <w:r w:rsidR="00342F05" w:rsidRPr="00E51BAE">
        <w:t xml:space="preserve"> B2B Large Corporate &amp; Institutional Clients</w:t>
      </w:r>
      <w:r w:rsidR="00C155C2">
        <w:t xml:space="preserve"> </w:t>
      </w:r>
      <w:r w:rsidR="00C155C2" w:rsidRPr="00E51BAE">
        <w:rPr>
          <w:rFonts w:ascii="Segoe UI Symbol" w:hAnsi="Segoe UI Symbol" w:cs="Segoe UI Symbol"/>
        </w:rPr>
        <w:t>♦</w:t>
      </w:r>
      <w:r w:rsidR="00C155C2" w:rsidRPr="00E51BAE">
        <w:rPr>
          <w:rFonts w:cs="Segoe UI Symbol"/>
        </w:rPr>
        <w:t xml:space="preserve"> </w:t>
      </w:r>
      <w:r w:rsidR="00C155C2">
        <w:t xml:space="preserve">MT </w:t>
      </w:r>
      <w:r w:rsidR="00C155C2" w:rsidRPr="00E51BAE">
        <w:rPr>
          <w:rFonts w:ascii="Segoe UI Symbol" w:hAnsi="Segoe UI Symbol" w:cs="Segoe UI Symbol"/>
        </w:rPr>
        <w:t>♦</w:t>
      </w:r>
      <w:r w:rsidR="00C155C2">
        <w:rPr>
          <w:rFonts w:cs="Segoe UI Symbol"/>
        </w:rPr>
        <w:t xml:space="preserve"> </w:t>
      </w:r>
      <w:r w:rsidR="00C155C2">
        <w:t xml:space="preserve">TT </w:t>
      </w:r>
      <w:r w:rsidR="00AE390C" w:rsidRPr="00E51BAE">
        <w:rPr>
          <w:rFonts w:ascii="Segoe UI Symbol" w:hAnsi="Segoe UI Symbol" w:cs="Segoe UI Symbol"/>
        </w:rPr>
        <w:t>♦</w:t>
      </w:r>
      <w:r w:rsidR="00AE390C" w:rsidRPr="00E51BAE">
        <w:rPr>
          <w:rFonts w:cs="Segoe UI Symbol"/>
        </w:rPr>
        <w:t xml:space="preserve"> </w:t>
      </w:r>
      <w:r w:rsidR="00333374">
        <w:t>Start up</w:t>
      </w:r>
      <w:r w:rsidR="00AE390C">
        <w:t xml:space="preserve"> Business</w:t>
      </w:r>
      <w:r w:rsidR="00333374">
        <w:t xml:space="preserve"> </w:t>
      </w:r>
      <w:r w:rsidR="00EA02D9" w:rsidRPr="00E51BAE">
        <w:rPr>
          <w:rFonts w:ascii="Segoe UI Symbol" w:hAnsi="Segoe UI Symbol" w:cs="Segoe UI Symbol"/>
        </w:rPr>
        <w:t>♦</w:t>
      </w:r>
      <w:r w:rsidR="00EA02D9" w:rsidRPr="00E51BAE">
        <w:t xml:space="preserve"> Channel Development</w:t>
      </w:r>
      <w:r w:rsidR="005F6F90">
        <w:t xml:space="preserve"> </w:t>
      </w:r>
      <w:r w:rsidR="00583C41" w:rsidRPr="00E51BAE">
        <w:rPr>
          <w:rFonts w:ascii="Segoe UI Symbol" w:hAnsi="Segoe UI Symbol" w:cs="Segoe UI Symbol"/>
        </w:rPr>
        <w:t>♦</w:t>
      </w:r>
      <w:r w:rsidR="00583C41" w:rsidRPr="00E51BAE">
        <w:rPr>
          <w:rFonts w:cs="Segoe UI Symbol"/>
        </w:rPr>
        <w:t xml:space="preserve"> </w:t>
      </w:r>
      <w:r w:rsidR="00583C41" w:rsidRPr="00E51BAE">
        <w:rPr>
          <w:lang w:val="en-GB"/>
        </w:rPr>
        <w:t xml:space="preserve">Key </w:t>
      </w:r>
      <w:r w:rsidR="00C155C2">
        <w:t>a</w:t>
      </w:r>
      <w:r w:rsidR="00C155C2" w:rsidRPr="00E51BAE">
        <w:t>ccount</w:t>
      </w:r>
      <w:r w:rsidR="00583C41" w:rsidRPr="00E51BAE">
        <w:t xml:space="preserve"> Management</w:t>
      </w:r>
      <w:r w:rsidR="008B381E" w:rsidRPr="00E51BAE">
        <w:rPr>
          <w:lang w:val="en-GB"/>
        </w:rPr>
        <w:t xml:space="preserve"> </w:t>
      </w:r>
      <w:r w:rsidR="008B381E" w:rsidRPr="00E51BAE">
        <w:rPr>
          <w:rFonts w:ascii="Segoe UI Symbol" w:hAnsi="Segoe UI Symbol" w:cs="Segoe UI Symbol"/>
        </w:rPr>
        <w:t>♦</w:t>
      </w:r>
      <w:r w:rsidR="008B381E" w:rsidRPr="00E51BAE">
        <w:rPr>
          <w:rFonts w:cs="Segoe UI Symbol"/>
          <w:lang w:val="en-GB"/>
        </w:rPr>
        <w:t xml:space="preserve"> </w:t>
      </w:r>
      <w:r w:rsidR="008B381E" w:rsidRPr="00E51BAE">
        <w:rPr>
          <w:lang w:val="en-GB"/>
        </w:rPr>
        <w:t>International Sales</w:t>
      </w:r>
      <w:r w:rsidR="00583C41" w:rsidRPr="00E51BAE">
        <w:rPr>
          <w:rFonts w:cs="Segoe UI Symbol"/>
        </w:rPr>
        <w:t xml:space="preserve"> </w:t>
      </w:r>
      <w:r w:rsidR="00CF4247" w:rsidRPr="00E51BAE">
        <w:rPr>
          <w:rFonts w:ascii="Segoe UI Symbol" w:hAnsi="Segoe UI Symbol" w:cs="Segoe UI Symbol"/>
        </w:rPr>
        <w:t>♦</w:t>
      </w:r>
      <w:r w:rsidR="00CF4247" w:rsidRPr="00E51BAE">
        <w:rPr>
          <w:rFonts w:cs="Segoe UI Symbol"/>
          <w:lang w:val="en-GB"/>
        </w:rPr>
        <w:t xml:space="preserve"> </w:t>
      </w:r>
      <w:r w:rsidR="00CF4247">
        <w:rPr>
          <w:lang w:val="en-GB"/>
        </w:rPr>
        <w:t xml:space="preserve">African Market </w:t>
      </w:r>
      <w:r w:rsidR="009D2DCD" w:rsidRPr="00E51BAE">
        <w:rPr>
          <w:rFonts w:ascii="Segoe UI Symbol" w:hAnsi="Segoe UI Symbol" w:cs="Segoe UI Symbol"/>
        </w:rPr>
        <w:t>♦</w:t>
      </w:r>
      <w:r w:rsidR="009F5BC9" w:rsidRPr="00E51BAE">
        <w:t xml:space="preserve"> Strategy &amp; Execution </w:t>
      </w:r>
      <w:r w:rsidR="009D2DCD" w:rsidRPr="00E51BAE">
        <w:rPr>
          <w:rFonts w:ascii="Segoe UI Symbol" w:hAnsi="Segoe UI Symbol" w:cs="Segoe UI Symbol"/>
        </w:rPr>
        <w:t>♦</w:t>
      </w:r>
      <w:r w:rsidR="009F5BC9" w:rsidRPr="00E51BAE">
        <w:t xml:space="preserve"> New Markets Identification</w:t>
      </w:r>
      <w:r w:rsidR="00F87B3A" w:rsidRPr="00E51BAE">
        <w:rPr>
          <w:lang w:val="en-GB"/>
        </w:rPr>
        <w:t xml:space="preserve"> </w:t>
      </w:r>
      <w:r w:rsidR="003A6F78" w:rsidRPr="00E51BAE">
        <w:rPr>
          <w:rFonts w:ascii="Segoe UI Symbol" w:hAnsi="Segoe UI Symbol" w:cs="Segoe UI Symbol"/>
        </w:rPr>
        <w:t>♦</w:t>
      </w:r>
      <w:r w:rsidR="00B67F5E" w:rsidRPr="00E51BAE">
        <w:rPr>
          <w:rFonts w:cs="Segoe UI Symbol"/>
          <w:lang w:val="en-GB"/>
        </w:rPr>
        <w:t xml:space="preserve"> </w:t>
      </w:r>
      <w:r w:rsidR="009F5BC9" w:rsidRPr="00E51BAE">
        <w:t>Market Trend/Gap/Demand Analysis</w:t>
      </w:r>
      <w:r w:rsidR="008B7226" w:rsidRPr="00E51BAE">
        <w:rPr>
          <w:lang w:val="en-GB"/>
        </w:rPr>
        <w:t xml:space="preserve"> </w:t>
      </w:r>
      <w:r w:rsidR="009A27CB" w:rsidRPr="00E51BAE">
        <w:rPr>
          <w:rFonts w:ascii="Segoe UI Symbol" w:hAnsi="Segoe UI Symbol" w:cs="Segoe UI Symbol"/>
        </w:rPr>
        <w:t>♦</w:t>
      </w:r>
      <w:r w:rsidR="009A27CB" w:rsidRPr="00E51BAE">
        <w:rPr>
          <w:rFonts w:cs="Segoe UI Symbol"/>
          <w:lang w:val="en-GB"/>
        </w:rPr>
        <w:t xml:space="preserve"> </w:t>
      </w:r>
      <w:r w:rsidR="009F5BC9" w:rsidRPr="00E51BAE">
        <w:t>Business Development &amp; Retentio</w:t>
      </w:r>
      <w:r w:rsidR="00AF49A2">
        <w:t>n</w:t>
      </w:r>
      <w:r w:rsidRPr="00E51BAE">
        <w:rPr>
          <w:lang w:val="en-GB"/>
        </w:rPr>
        <w:t xml:space="preserve"> </w:t>
      </w:r>
      <w:r w:rsidR="002C7242" w:rsidRPr="00E51BAE">
        <w:rPr>
          <w:rFonts w:ascii="Segoe UI Symbol" w:hAnsi="Segoe UI Symbol" w:cs="Segoe UI Symbol"/>
        </w:rPr>
        <w:t>♦</w:t>
      </w:r>
      <w:r w:rsidR="002C7242" w:rsidRPr="00E51BAE">
        <w:rPr>
          <w:rFonts w:cs="Segoe UI Symbol"/>
        </w:rPr>
        <w:t xml:space="preserve"> </w:t>
      </w:r>
      <w:r w:rsidR="002C7242" w:rsidRPr="00E51BAE">
        <w:t>Negotiation</w:t>
      </w:r>
      <w:r w:rsidR="00C95203">
        <w:rPr>
          <w:rFonts w:cs="Segoe UI Symbol"/>
        </w:rPr>
        <w:t xml:space="preserve"> </w:t>
      </w:r>
      <w:r w:rsidR="00AE390C" w:rsidRPr="00E51BAE">
        <w:rPr>
          <w:rFonts w:ascii="Segoe UI Symbol" w:hAnsi="Segoe UI Symbol" w:cs="Segoe UI Symbol"/>
        </w:rPr>
        <w:t>♦</w:t>
      </w:r>
      <w:r w:rsidR="00AE390C">
        <w:rPr>
          <w:rFonts w:cs="Segoe UI Symbol"/>
        </w:rPr>
        <w:t xml:space="preserve"> </w:t>
      </w:r>
      <w:r w:rsidR="00AE390C" w:rsidRPr="00E51BAE">
        <w:t>People Management</w:t>
      </w:r>
      <w:r w:rsidR="005F6F90">
        <w:t xml:space="preserve"> </w:t>
      </w:r>
      <w:r w:rsidR="005F6F90" w:rsidRPr="00E51BAE">
        <w:rPr>
          <w:rFonts w:ascii="Segoe UI Symbol" w:hAnsi="Segoe UI Symbol" w:cs="Segoe UI Symbol"/>
        </w:rPr>
        <w:t>♦</w:t>
      </w:r>
      <w:r w:rsidR="005F6F90">
        <w:rPr>
          <w:rFonts w:cs="Segoe UI Symbol"/>
        </w:rPr>
        <w:t xml:space="preserve"> </w:t>
      </w:r>
      <w:r w:rsidR="005F6F90" w:rsidRPr="00E51BAE">
        <w:t>P</w:t>
      </w:r>
      <w:r w:rsidR="005F6F90">
        <w:t xml:space="preserve">roduct Costing &amp; Pricing </w:t>
      </w:r>
      <w:r w:rsidR="005F6F90" w:rsidRPr="00E51BAE">
        <w:rPr>
          <w:rFonts w:ascii="Segoe UI Symbol" w:hAnsi="Segoe UI Symbol" w:cs="Segoe UI Symbol"/>
        </w:rPr>
        <w:t>♦</w:t>
      </w:r>
      <w:r w:rsidR="005F6F90">
        <w:rPr>
          <w:rFonts w:cs="Segoe UI Symbol"/>
        </w:rPr>
        <w:t xml:space="preserve"> </w:t>
      </w:r>
      <w:r w:rsidR="005F6F90">
        <w:t xml:space="preserve">New Product Development </w:t>
      </w:r>
      <w:r w:rsidR="005F6F90" w:rsidRPr="00E51BAE">
        <w:rPr>
          <w:rFonts w:ascii="Segoe UI Symbol" w:hAnsi="Segoe UI Symbol" w:cs="Segoe UI Symbol"/>
        </w:rPr>
        <w:t>♦</w:t>
      </w:r>
      <w:r w:rsidR="005F6F90">
        <w:rPr>
          <w:rFonts w:cs="Segoe UI Symbol"/>
        </w:rPr>
        <w:t xml:space="preserve"> </w:t>
      </w:r>
      <w:r w:rsidR="005F6F90">
        <w:t xml:space="preserve">PLC Management </w:t>
      </w:r>
      <w:r w:rsidR="005F6F90" w:rsidRPr="00E51BAE">
        <w:rPr>
          <w:rFonts w:ascii="Segoe UI Symbol" w:hAnsi="Segoe UI Symbol" w:cs="Segoe UI Symbol"/>
        </w:rPr>
        <w:t>♦</w:t>
      </w:r>
      <w:r w:rsidR="005F6F90">
        <w:rPr>
          <w:rFonts w:cs="Segoe UI Symbol"/>
        </w:rPr>
        <w:t xml:space="preserve"> </w:t>
      </w:r>
      <w:r w:rsidR="005F6F90">
        <w:t xml:space="preserve">Product Positioning </w:t>
      </w:r>
    </w:p>
    <w:p w14:paraId="21765698" w14:textId="77777777" w:rsidR="007F6F59" w:rsidRDefault="007F6F59" w:rsidP="009A27CB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after="0" w:line="240" w:lineRule="auto"/>
      </w:pPr>
    </w:p>
    <w:p w14:paraId="20C8677A" w14:textId="7EB7F4DD" w:rsidR="00DA23FD" w:rsidRPr="00F55D06" w:rsidRDefault="00972831" w:rsidP="00F55D06">
      <w:pPr>
        <w:pBdr>
          <w:top w:val="threeDEmboss" w:sz="12" w:space="1" w:color="auto"/>
        </w:pBdr>
        <w:spacing w:after="0" w:line="240" w:lineRule="auto"/>
        <w:rPr>
          <w:b/>
          <w:color w:val="1F3864" w:themeColor="accent5" w:themeShade="80"/>
          <w:sz w:val="24"/>
        </w:rPr>
      </w:pPr>
      <w:r>
        <w:rPr>
          <w:sz w:val="20"/>
          <w:szCs w:val="20"/>
          <w:lang w:val="en-GB"/>
        </w:rPr>
        <w:t xml:space="preserve">                                                                                          </w:t>
      </w:r>
      <w:r w:rsidR="00715D67" w:rsidRPr="003C10AF">
        <w:rPr>
          <w:b/>
          <w:color w:val="1F3864" w:themeColor="accent5" w:themeShade="80"/>
          <w:sz w:val="24"/>
        </w:rPr>
        <w:t xml:space="preserve">WORK </w:t>
      </w:r>
      <w:r w:rsidR="00FB3A07">
        <w:rPr>
          <w:b/>
          <w:color w:val="1F3864" w:themeColor="accent5" w:themeShade="80"/>
          <w:sz w:val="24"/>
        </w:rPr>
        <w:t>EXPERIENCE</w:t>
      </w:r>
    </w:p>
    <w:p w14:paraId="18EFF356" w14:textId="08DB18D4" w:rsidR="00DA23FD" w:rsidRPr="002613C8" w:rsidRDefault="00DA23FD" w:rsidP="00DA23FD">
      <w:pPr>
        <w:shd w:val="clear" w:color="auto" w:fill="002060"/>
        <w:tabs>
          <w:tab w:val="right" w:pos="10206"/>
        </w:tabs>
        <w:spacing w:before="80" w:after="0" w:line="240" w:lineRule="auto"/>
        <w:jc w:val="both"/>
        <w:rPr>
          <w:b/>
          <w:color w:val="FFFFFF" w:themeColor="background1"/>
        </w:rPr>
      </w:pPr>
      <w:r>
        <w:rPr>
          <w:b/>
          <w:color w:val="FFFFFF" w:themeColor="background1"/>
        </w:rPr>
        <w:t>Appliance World Limited</w:t>
      </w:r>
      <w:r w:rsidR="003A07FC">
        <w:rPr>
          <w:b/>
          <w:color w:val="FFFFFF" w:themeColor="background1"/>
        </w:rPr>
        <w:t xml:space="preserve"> ( Distributor for LG Home Appliances and CE )</w:t>
      </w:r>
      <w:r w:rsidR="00C10908">
        <w:rPr>
          <w:b/>
          <w:color w:val="FFFFFF" w:themeColor="background1"/>
        </w:rPr>
        <w:tab/>
        <w:t>Sep 2018 – Present</w:t>
      </w:r>
    </w:p>
    <w:p w14:paraId="4856E85C" w14:textId="408DC607" w:rsidR="00DA23FD" w:rsidRPr="002613C8" w:rsidRDefault="00DA23FD" w:rsidP="00DA23FD">
      <w:pPr>
        <w:shd w:val="clear" w:color="auto" w:fill="F2F2F2" w:themeFill="background1" w:themeFillShade="F2"/>
        <w:spacing w:after="0" w:line="240" w:lineRule="auto"/>
        <w:jc w:val="both"/>
        <w:rPr>
          <w:b/>
          <w:i/>
          <w:color w:val="002060"/>
          <w:u w:val="single"/>
          <w:lang w:val="en-GB"/>
        </w:rPr>
      </w:pPr>
      <w:r>
        <w:rPr>
          <w:b/>
          <w:i/>
          <w:color w:val="002060"/>
          <w:u w:val="single"/>
        </w:rPr>
        <w:t xml:space="preserve">Head of Sales and </w:t>
      </w:r>
      <w:r w:rsidR="00FB3A07">
        <w:rPr>
          <w:b/>
          <w:i/>
          <w:color w:val="002060"/>
          <w:u w:val="single"/>
        </w:rPr>
        <w:t xml:space="preserve">Marketing </w:t>
      </w:r>
      <w:r w:rsidR="00FB3A07" w:rsidRPr="002613C8">
        <w:rPr>
          <w:b/>
          <w:i/>
          <w:color w:val="002060"/>
          <w:u w:val="single"/>
        </w:rPr>
        <w:t>–</w:t>
      </w:r>
      <w:r w:rsidRPr="002613C8">
        <w:rPr>
          <w:b/>
          <w:i/>
          <w:color w:val="002060"/>
          <w:u w:val="single"/>
        </w:rPr>
        <w:t xml:space="preserve"> </w:t>
      </w:r>
      <w:r>
        <w:rPr>
          <w:b/>
          <w:i/>
          <w:color w:val="002060"/>
          <w:u w:val="single"/>
          <w:lang w:val="en-GB"/>
        </w:rPr>
        <w:t>Uganda</w:t>
      </w:r>
      <w:r w:rsidRPr="002613C8">
        <w:rPr>
          <w:b/>
          <w:i/>
          <w:color w:val="002060"/>
          <w:u w:val="single"/>
          <w:lang w:val="en-GB"/>
        </w:rPr>
        <w:t xml:space="preserve"> </w:t>
      </w:r>
    </w:p>
    <w:p w14:paraId="491CDB27" w14:textId="77777777" w:rsidR="00DA23FD" w:rsidRPr="00E63C69" w:rsidRDefault="00DA23FD" w:rsidP="00DA23FD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 w:rsidRPr="00852AC1">
        <w:t>Assist</w:t>
      </w:r>
      <w:r>
        <w:t>ing</w:t>
      </w:r>
      <w:r w:rsidRPr="00852AC1">
        <w:t xml:space="preserve"> </w:t>
      </w:r>
      <w:r>
        <w:t>MD to grow the distribution network in Kampala and upcountry Market of Uganda for LG Home Appliances products.</w:t>
      </w:r>
    </w:p>
    <w:p w14:paraId="6120FB42" w14:textId="5EFD0D8B" w:rsidR="00FB3A07" w:rsidRDefault="00106AA2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Opened two new LG brand shops in Kampala and Mbarara.</w:t>
      </w:r>
    </w:p>
    <w:p w14:paraId="57A145EC" w14:textId="2307401E" w:rsidR="00591A77" w:rsidRDefault="00591A77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Managing fou</w:t>
      </w:r>
      <w:r w:rsidR="009D4F87">
        <w:rPr>
          <w:lang w:val="en-GB"/>
        </w:rPr>
        <w:t>r large format retail showrooms &amp;</w:t>
      </w:r>
      <w:r w:rsidR="00A81F0F">
        <w:rPr>
          <w:lang w:val="en-GB"/>
        </w:rPr>
        <w:t xml:space="preserve"> more than 100 </w:t>
      </w:r>
      <w:r w:rsidR="008802AD">
        <w:rPr>
          <w:lang w:val="en-GB"/>
        </w:rPr>
        <w:t xml:space="preserve">traditional trade </w:t>
      </w:r>
      <w:r w:rsidR="00A81F0F">
        <w:rPr>
          <w:lang w:val="en-GB"/>
        </w:rPr>
        <w:t>dealer network, corporate projects and modern trade.</w:t>
      </w:r>
    </w:p>
    <w:p w14:paraId="00FDEBCA" w14:textId="77777777" w:rsidR="00A378FA" w:rsidRDefault="00A378FA" w:rsidP="00A378FA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 xml:space="preserve">Opened new online sales channel ( Jumia – Africa’s Largent online retail platform ) to achieve further growth and capture higher market share. </w:t>
      </w:r>
    </w:p>
    <w:p w14:paraId="4E968F22" w14:textId="609D1577" w:rsidR="00A378FA" w:rsidRDefault="00A378FA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 xml:space="preserve">Managing Game, Carrefour Supermarket as MT partner, </w:t>
      </w:r>
      <w:r w:rsidR="00F55D06">
        <w:rPr>
          <w:lang w:val="en-GB"/>
        </w:rPr>
        <w:t xml:space="preserve">YoY instore LG share gained from </w:t>
      </w:r>
      <w:r w:rsidR="002C19FA">
        <w:rPr>
          <w:lang w:val="en-GB"/>
        </w:rPr>
        <w:t>11</w:t>
      </w:r>
      <w:r w:rsidR="00F55D06">
        <w:rPr>
          <w:lang w:val="en-GB"/>
        </w:rPr>
        <w:t xml:space="preserve">% to </w:t>
      </w:r>
      <w:r w:rsidR="002C19FA">
        <w:rPr>
          <w:lang w:val="en-GB"/>
        </w:rPr>
        <w:t>20</w:t>
      </w:r>
      <w:r w:rsidR="00F55D06">
        <w:rPr>
          <w:lang w:val="en-GB"/>
        </w:rPr>
        <w:t xml:space="preserve">% by maintaining higher visibility &amp; profitability. </w:t>
      </w:r>
    </w:p>
    <w:p w14:paraId="2CFD6BC2" w14:textId="179609E9" w:rsidR="00591A77" w:rsidRDefault="009F4464" w:rsidP="009F4464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Achieving USD</w:t>
      </w:r>
      <w:r w:rsidR="00591A77">
        <w:rPr>
          <w:lang w:val="en-GB"/>
        </w:rPr>
        <w:t xml:space="preserve"> 1.8M USD monthly turnover</w:t>
      </w:r>
      <w:r>
        <w:rPr>
          <w:lang w:val="en-GB"/>
        </w:rPr>
        <w:t xml:space="preserve"> &amp;</w:t>
      </w:r>
      <w:r w:rsidR="00591A77">
        <w:rPr>
          <w:lang w:val="en-GB"/>
        </w:rPr>
        <w:t xml:space="preserve"> leading a team of 80 people with 5 direct reports.  </w:t>
      </w:r>
    </w:p>
    <w:p w14:paraId="74C7F31B" w14:textId="73440EAA" w:rsidR="003A07FC" w:rsidRDefault="003A07FC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 xml:space="preserve">PSI </w:t>
      </w:r>
      <w:r w:rsidR="008D2A25">
        <w:rPr>
          <w:lang w:val="en-GB"/>
        </w:rPr>
        <w:t>(Purchase</w:t>
      </w:r>
      <w:r>
        <w:rPr>
          <w:lang w:val="en-GB"/>
        </w:rPr>
        <w:t xml:space="preserve">, Sales &amp; </w:t>
      </w:r>
      <w:r w:rsidR="008D2A25">
        <w:rPr>
          <w:lang w:val="en-GB"/>
        </w:rPr>
        <w:t>Inventory)</w:t>
      </w:r>
      <w:r>
        <w:rPr>
          <w:lang w:val="en-GB"/>
        </w:rPr>
        <w:t xml:space="preserve"> management and ensure that stock level</w:t>
      </w:r>
      <w:r w:rsidR="008D2A25">
        <w:rPr>
          <w:lang w:val="en-GB"/>
        </w:rPr>
        <w:t xml:space="preserve"> of each &amp; ever</w:t>
      </w:r>
      <w:r w:rsidR="00E47272">
        <w:rPr>
          <w:lang w:val="en-GB"/>
        </w:rPr>
        <w:t xml:space="preserve">y product is under the specific </w:t>
      </w:r>
      <w:r w:rsidR="008D2A25">
        <w:rPr>
          <w:lang w:val="en-GB"/>
        </w:rPr>
        <w:t>no of days.</w:t>
      </w:r>
    </w:p>
    <w:p w14:paraId="3B6D2D0C" w14:textId="763EC398" w:rsidR="008D2A25" w:rsidRDefault="008D2A25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Formulating and implementing pricing strategy to achieve higher sales volume and maximize market share.</w:t>
      </w:r>
    </w:p>
    <w:p w14:paraId="2927C860" w14:textId="77FEF2B0" w:rsidR="008D2A25" w:rsidRDefault="008D2A25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 xml:space="preserve">Conducting local level marketing activity to attract customers towards LG brand shops and convert the walk-ins into sales. </w:t>
      </w:r>
    </w:p>
    <w:p w14:paraId="0AB151F0" w14:textId="4D2A9BE3" w:rsidR="008D2A25" w:rsidRDefault="008D2A25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Vendor management –</w:t>
      </w:r>
      <w:r w:rsidR="00FE7266">
        <w:rPr>
          <w:lang w:val="en-GB"/>
        </w:rPr>
        <w:t xml:space="preserve"> continuous liaison between AWL and</w:t>
      </w:r>
      <w:r>
        <w:rPr>
          <w:lang w:val="en-GB"/>
        </w:rPr>
        <w:t xml:space="preserve"> LG </w:t>
      </w:r>
      <w:r w:rsidR="00FE7266">
        <w:rPr>
          <w:lang w:val="en-GB"/>
        </w:rPr>
        <w:t xml:space="preserve">to create a win </w:t>
      </w:r>
      <w:proofErr w:type="spellStart"/>
      <w:r w:rsidR="00FE7266">
        <w:rPr>
          <w:lang w:val="en-GB"/>
        </w:rPr>
        <w:t>win</w:t>
      </w:r>
      <w:proofErr w:type="spellEnd"/>
      <w:r w:rsidR="00FE7266">
        <w:rPr>
          <w:lang w:val="en-GB"/>
        </w:rPr>
        <w:t xml:space="preserve"> situation and demonstrate as a problem solver.</w:t>
      </w:r>
    </w:p>
    <w:p w14:paraId="5DA98608" w14:textId="1F2831C9" w:rsidR="00FE7266" w:rsidRDefault="00FE7266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P&amp;L management and ensure a GP of 15%</w:t>
      </w:r>
    </w:p>
    <w:p w14:paraId="640ABFB7" w14:textId="3434A604" w:rsidR="00FE7266" w:rsidRPr="00FB3A07" w:rsidRDefault="00FE7266" w:rsidP="00FB3A07">
      <w:pPr>
        <w:pStyle w:val="ListParagraph"/>
        <w:numPr>
          <w:ilvl w:val="0"/>
          <w:numId w:val="17"/>
        </w:numPr>
        <w:spacing w:after="0" w:line="240" w:lineRule="auto"/>
        <w:ind w:left="720"/>
        <w:jc w:val="both"/>
        <w:rPr>
          <w:lang w:val="en-GB"/>
        </w:rPr>
      </w:pPr>
      <w:r>
        <w:rPr>
          <w:lang w:val="en-GB"/>
        </w:rPr>
        <w:t>Conducting activities to keep the sales te</w:t>
      </w:r>
      <w:r w:rsidR="00A81F0F">
        <w:rPr>
          <w:lang w:val="en-GB"/>
        </w:rPr>
        <w:t>a</w:t>
      </w:r>
      <w:r>
        <w:rPr>
          <w:lang w:val="en-GB"/>
        </w:rPr>
        <w:t>m highly motivated.</w:t>
      </w:r>
    </w:p>
    <w:p w14:paraId="450BA51D" w14:textId="77777777" w:rsidR="002613C8" w:rsidRDefault="002613C8" w:rsidP="002613C8">
      <w:pPr>
        <w:pStyle w:val="ListParagraph"/>
        <w:spacing w:after="0" w:line="240" w:lineRule="auto"/>
        <w:ind w:left="709"/>
        <w:jc w:val="both"/>
        <w:rPr>
          <w:lang w:val="en-GB"/>
        </w:rPr>
      </w:pPr>
    </w:p>
    <w:p w14:paraId="45984DEB" w14:textId="77777777" w:rsidR="00C10908" w:rsidRDefault="00C10908" w:rsidP="00C10908">
      <w:pPr>
        <w:spacing w:after="0" w:line="240" w:lineRule="auto"/>
        <w:jc w:val="right"/>
        <w:rPr>
          <w:b/>
          <w:color w:val="1F3864" w:themeColor="accent5" w:themeShade="80"/>
          <w:sz w:val="28"/>
          <w:szCs w:val="28"/>
        </w:rPr>
      </w:pPr>
      <w:r w:rsidRPr="006449E8">
        <w:rPr>
          <w:b/>
          <w:color w:val="1F3864" w:themeColor="accent5" w:themeShade="80"/>
          <w:sz w:val="36"/>
          <w:lang w:val="en-GB"/>
        </w:rPr>
        <w:t>S</w:t>
      </w:r>
      <w:r w:rsidRPr="006449E8">
        <w:rPr>
          <w:b/>
          <w:color w:val="1F3864" w:themeColor="accent5" w:themeShade="80"/>
          <w:sz w:val="28"/>
          <w:szCs w:val="28"/>
        </w:rPr>
        <w:t>UMAN</w:t>
      </w:r>
      <w:r w:rsidRPr="00852AC1">
        <w:rPr>
          <w:b/>
          <w:color w:val="1F3864" w:themeColor="accent5" w:themeShade="80"/>
          <w:sz w:val="26"/>
        </w:rPr>
        <w:t xml:space="preserve"> </w:t>
      </w:r>
      <w:r w:rsidRPr="006449E8">
        <w:rPr>
          <w:b/>
          <w:color w:val="1F3864" w:themeColor="accent5" w:themeShade="80"/>
          <w:sz w:val="36"/>
        </w:rPr>
        <w:t>B</w:t>
      </w:r>
      <w:r w:rsidRPr="006449E8">
        <w:rPr>
          <w:b/>
          <w:color w:val="1F3864" w:themeColor="accent5" w:themeShade="80"/>
          <w:sz w:val="28"/>
          <w:szCs w:val="28"/>
        </w:rPr>
        <w:t>ANERJEE</w:t>
      </w:r>
    </w:p>
    <w:p w14:paraId="7EF20D81" w14:textId="77777777" w:rsidR="00C10908" w:rsidRPr="00D11383" w:rsidRDefault="00C10908" w:rsidP="00C10908">
      <w:pPr>
        <w:spacing w:after="0" w:line="240" w:lineRule="auto"/>
        <w:jc w:val="right"/>
        <w:rPr>
          <w:color w:val="1F3864" w:themeColor="accent5" w:themeShade="80"/>
          <w:sz w:val="18"/>
          <w:szCs w:val="18"/>
          <w:lang w:val="en-GB"/>
        </w:rPr>
      </w:pPr>
      <w:r>
        <w:rPr>
          <w:color w:val="1F3864" w:themeColor="accent5" w:themeShade="80"/>
          <w:sz w:val="18"/>
          <w:szCs w:val="18"/>
          <w:lang w:val="en-GB"/>
        </w:rPr>
        <w:t xml:space="preserve">4/1 B.G. Lane, </w:t>
      </w:r>
      <w:proofErr w:type="spellStart"/>
      <w:r>
        <w:rPr>
          <w:color w:val="1F3864" w:themeColor="accent5" w:themeShade="80"/>
          <w:sz w:val="18"/>
          <w:szCs w:val="18"/>
          <w:lang w:val="en-GB"/>
        </w:rPr>
        <w:t>Shibpur</w:t>
      </w:r>
      <w:proofErr w:type="spellEnd"/>
      <w:r>
        <w:rPr>
          <w:color w:val="1F3864" w:themeColor="accent5" w:themeShade="80"/>
          <w:sz w:val="18"/>
          <w:szCs w:val="18"/>
          <w:lang w:val="en-GB"/>
        </w:rPr>
        <w:t>, Howrah, West Bengal</w:t>
      </w:r>
    </w:p>
    <w:p w14:paraId="26FD059A" w14:textId="77777777" w:rsidR="00C10908" w:rsidRPr="00852AC1" w:rsidRDefault="00C10908" w:rsidP="00C10908">
      <w:pPr>
        <w:pBdr>
          <w:bottom w:val="threeDEmboss" w:sz="12" w:space="1" w:color="auto"/>
        </w:pBdr>
        <w:spacing w:after="0" w:line="240" w:lineRule="auto"/>
        <w:jc w:val="right"/>
        <w:rPr>
          <w:sz w:val="20"/>
          <w:szCs w:val="20"/>
        </w:rPr>
      </w:pPr>
      <w:r w:rsidRPr="00852AC1">
        <w:rPr>
          <w:b/>
          <w:sz w:val="18"/>
        </w:rPr>
        <w:t>Phone:</w:t>
      </w:r>
      <w:r w:rsidRPr="00852AC1">
        <w:rPr>
          <w:sz w:val="18"/>
        </w:rPr>
        <w:t xml:space="preserve"> +</w:t>
      </w:r>
      <w:r>
        <w:rPr>
          <w:sz w:val="18"/>
        </w:rPr>
        <w:t xml:space="preserve">916291990050 | </w:t>
      </w:r>
      <w:r w:rsidRPr="00852AC1">
        <w:rPr>
          <w:b/>
          <w:sz w:val="18"/>
        </w:rPr>
        <w:t xml:space="preserve">Mobile: </w:t>
      </w:r>
      <w:r w:rsidRPr="00852AC1">
        <w:rPr>
          <w:sz w:val="18"/>
        </w:rPr>
        <w:t>+2547</w:t>
      </w:r>
      <w:r>
        <w:rPr>
          <w:sz w:val="18"/>
        </w:rPr>
        <w:t>91579204</w:t>
      </w:r>
      <w:r w:rsidRPr="00852AC1">
        <w:rPr>
          <w:sz w:val="18"/>
        </w:rPr>
        <w:t xml:space="preserve"> </w:t>
      </w:r>
      <w:r>
        <w:rPr>
          <w:sz w:val="18"/>
        </w:rPr>
        <w:t>(WhatsApp)</w:t>
      </w:r>
      <w:r w:rsidRPr="00852AC1">
        <w:rPr>
          <w:sz w:val="18"/>
        </w:rPr>
        <w:t>|</w:t>
      </w:r>
      <w:r w:rsidRPr="00852AC1">
        <w:rPr>
          <w:sz w:val="18"/>
          <w:lang w:val="en-GB"/>
        </w:rPr>
        <w:t xml:space="preserve"> </w:t>
      </w:r>
      <w:r w:rsidRPr="00852AC1">
        <w:rPr>
          <w:sz w:val="18"/>
        </w:rPr>
        <w:t xml:space="preserve">| </w:t>
      </w:r>
      <w:r w:rsidRPr="00852AC1">
        <w:rPr>
          <w:b/>
          <w:sz w:val="18"/>
        </w:rPr>
        <w:t>Email:</w:t>
      </w:r>
      <w:r>
        <w:rPr>
          <w:sz w:val="18"/>
        </w:rPr>
        <w:t xml:space="preserve"> jobs_suman@yahoo.com</w:t>
      </w:r>
      <w:r w:rsidRPr="00C276DB">
        <w:rPr>
          <w:rFonts w:asciiTheme="majorHAnsi" w:eastAsia="Times New Roman" w:hAnsiTheme="majorHAnsi" w:cs="Arial"/>
          <w:color w:val="000000"/>
          <w:sz w:val="18"/>
          <w:szCs w:val="18"/>
          <w:lang w:val="en-GB"/>
        </w:rPr>
        <w:br/>
      </w:r>
      <w:r w:rsidRPr="00852AC1">
        <w:rPr>
          <w:sz w:val="18"/>
        </w:rPr>
        <w:t xml:space="preserve"> </w:t>
      </w:r>
      <w:r>
        <w:rPr>
          <w:b/>
          <w:sz w:val="18"/>
        </w:rPr>
        <w:t>Skype</w:t>
      </w:r>
      <w:r w:rsidRPr="00852AC1">
        <w:rPr>
          <w:b/>
          <w:sz w:val="18"/>
        </w:rPr>
        <w:t>:</w:t>
      </w:r>
      <w:r>
        <w:rPr>
          <w:sz w:val="18"/>
        </w:rPr>
        <w:t xml:space="preserve"> bsuman583</w:t>
      </w:r>
      <w:r w:rsidRPr="00852AC1">
        <w:rPr>
          <w:sz w:val="18"/>
        </w:rPr>
        <w:t>|</w:t>
      </w:r>
      <w:r>
        <w:rPr>
          <w:rFonts w:asciiTheme="majorHAnsi" w:eastAsia="Times New Roman" w:hAnsiTheme="majorHAnsi"/>
          <w:sz w:val="18"/>
          <w:szCs w:val="18"/>
          <w:lang w:val="en-GB"/>
        </w:rPr>
        <w:t xml:space="preserve"> LinkedIn: </w:t>
      </w:r>
      <w:hyperlink r:id="rId9" w:tgtFrame="_blank" w:history="1">
        <w:r w:rsidRPr="00C276DB">
          <w:rPr>
            <w:rStyle w:val="Hyperlink"/>
            <w:rFonts w:asciiTheme="majorHAnsi" w:eastAsia="Times New Roman" w:hAnsiTheme="majorHAnsi" w:cs="Arial"/>
            <w:sz w:val="18"/>
            <w:szCs w:val="18"/>
          </w:rPr>
          <w:t>https://www.linkedin.com/in/suman-banerjee-a4a84572</w:t>
        </w:r>
      </w:hyperlink>
    </w:p>
    <w:p w14:paraId="36D4CFE2" w14:textId="77777777" w:rsidR="00C10908" w:rsidRPr="00FD0A06" w:rsidRDefault="00C10908" w:rsidP="00C10908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>
        <w:rPr>
          <w:b/>
          <w:color w:val="FFFFFF" w:themeColor="background1"/>
        </w:rPr>
        <w:t>Allied Mobile Communications Limited</w:t>
      </w:r>
      <w:r w:rsidRPr="004F3DAE">
        <w:rPr>
          <w:b/>
          <w:color w:val="FFFFFF" w:themeColor="background1"/>
        </w:rPr>
        <w:tab/>
        <w:t xml:space="preserve"> May 201</w:t>
      </w:r>
      <w:r>
        <w:rPr>
          <w:b/>
          <w:color w:val="FFFFFF" w:themeColor="background1"/>
        </w:rPr>
        <w:t>7 – Sep 2018</w:t>
      </w:r>
      <w:r w:rsidRPr="004F3DAE">
        <w:rPr>
          <w:b/>
          <w:color w:val="FFFFFF" w:themeColor="background1"/>
        </w:rPr>
        <w:t xml:space="preserve"> </w:t>
      </w:r>
    </w:p>
    <w:p w14:paraId="1D37D344" w14:textId="77777777" w:rsidR="00C10908" w:rsidRPr="00B12141" w:rsidRDefault="00C10908" w:rsidP="00C10908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b/>
          <w:color w:val="002060"/>
          <w:lang w:val="en-GB"/>
        </w:rPr>
      </w:pPr>
      <w:r>
        <w:rPr>
          <w:b/>
          <w:i/>
          <w:color w:val="002060"/>
          <w:u w:val="single"/>
        </w:rPr>
        <w:t>Project Manager Operator retail management, Sales and Distribution</w:t>
      </w:r>
      <w:r w:rsidRPr="00214EBC">
        <w:rPr>
          <w:b/>
          <w:i/>
          <w:color w:val="002060"/>
          <w:u w:val="single"/>
        </w:rPr>
        <w:t xml:space="preserve"> </w:t>
      </w:r>
      <w:r>
        <w:rPr>
          <w:b/>
          <w:i/>
          <w:color w:val="002060"/>
          <w:u w:val="single"/>
        </w:rPr>
        <w:t>–</w:t>
      </w:r>
      <w:r w:rsidRPr="00214EBC">
        <w:rPr>
          <w:b/>
          <w:i/>
          <w:color w:val="002060"/>
          <w:u w:val="single"/>
        </w:rPr>
        <w:t xml:space="preserve"> </w:t>
      </w:r>
      <w:r>
        <w:rPr>
          <w:b/>
          <w:i/>
          <w:color w:val="002060"/>
          <w:u w:val="single"/>
        </w:rPr>
        <w:t>East Africa</w:t>
      </w:r>
      <w:r>
        <w:rPr>
          <w:b/>
          <w:i/>
          <w:color w:val="002060"/>
          <w:u w:val="single"/>
          <w:lang w:val="en-GB"/>
        </w:rPr>
        <w:t xml:space="preserve"> ( Kenya, Tanzania, Uganda )</w:t>
      </w:r>
      <w:r w:rsidRPr="00214EBC">
        <w:rPr>
          <w:b/>
          <w:color w:val="002060"/>
          <w:lang w:val="en-GB"/>
        </w:rPr>
        <w:tab/>
      </w:r>
    </w:p>
    <w:p w14:paraId="01B09A18" w14:textId="77777777" w:rsidR="00C10908" w:rsidRPr="00852AC1" w:rsidRDefault="00C10908" w:rsidP="00C10908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>Assist</w:t>
      </w:r>
      <w:r>
        <w:t>ing</w:t>
      </w:r>
      <w:r w:rsidRPr="00852AC1">
        <w:t xml:space="preserve"> </w:t>
      </w:r>
      <w:r>
        <w:t>CEO – Africa in</w:t>
      </w:r>
      <w:r w:rsidRPr="00852AC1">
        <w:t xml:space="preserve"> </w:t>
      </w:r>
      <w:r w:rsidRPr="00AF752C">
        <w:t>setting-up team &amp; retail structure</w:t>
      </w:r>
      <w:r>
        <w:rPr>
          <w:b/>
        </w:rPr>
        <w:t xml:space="preserve"> </w:t>
      </w:r>
      <w:r w:rsidRPr="00AE390C">
        <w:t>in East Africa</w:t>
      </w:r>
      <w:r>
        <w:rPr>
          <w:b/>
        </w:rPr>
        <w:t xml:space="preserve"> </w:t>
      </w:r>
      <w:r w:rsidRPr="00852AC1">
        <w:t>which led</w:t>
      </w:r>
      <w:r>
        <w:t xml:space="preserve"> </w:t>
      </w:r>
      <w:r w:rsidRPr="00852AC1">
        <w:t xml:space="preserve">to </w:t>
      </w:r>
      <w:r>
        <w:t>business</w:t>
      </w:r>
      <w:r w:rsidRPr="00852AC1">
        <w:t xml:space="preserve"> growth</w:t>
      </w:r>
      <w:r>
        <w:t>.</w:t>
      </w:r>
    </w:p>
    <w:p w14:paraId="6F143BA5" w14:textId="77777777" w:rsidR="00C10908" w:rsidRPr="00ED4739" w:rsidRDefault="00C10908" w:rsidP="00C10908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>
        <w:rPr>
          <w:b/>
        </w:rPr>
        <w:t xml:space="preserve">Signed contract with Vodacom Tanzania </w:t>
      </w:r>
      <w:r w:rsidRPr="008379C2">
        <w:t>and started operation to manage and run all the flagship shops</w:t>
      </w:r>
      <w:r>
        <w:t>.</w:t>
      </w:r>
      <w:r>
        <w:rPr>
          <w:b/>
        </w:rPr>
        <w:t xml:space="preserve"> </w:t>
      </w:r>
    </w:p>
    <w:p w14:paraId="76411A3B" w14:textId="77777777" w:rsidR="00C10908" w:rsidRPr="00AE390C" w:rsidRDefault="00C10908" w:rsidP="00C10908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>
        <w:t xml:space="preserve">Managing 8 Operator owned shops + 41 franchisee owned shops in Tanzania. </w:t>
      </w:r>
    </w:p>
    <w:p w14:paraId="3A9852ED" w14:textId="77777777" w:rsidR="00C10908" w:rsidRPr="002613C8" w:rsidRDefault="00C10908" w:rsidP="00C10908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>
        <w:t>L</w:t>
      </w:r>
      <w:r w:rsidRPr="00852AC1">
        <w:t>ead the entire</w:t>
      </w:r>
      <w:r>
        <w:t xml:space="preserve"> customer service &amp; sales </w:t>
      </w:r>
      <w:r w:rsidRPr="00852AC1">
        <w:t xml:space="preserve">team of </w:t>
      </w:r>
      <w:r>
        <w:t xml:space="preserve">115 </w:t>
      </w:r>
      <w:r w:rsidRPr="00AF752C">
        <w:t>members</w:t>
      </w:r>
      <w:r>
        <w:rPr>
          <w:b/>
        </w:rPr>
        <w:t xml:space="preserve"> </w:t>
      </w:r>
      <w:r w:rsidRPr="00246EA6">
        <w:t>(</w:t>
      </w:r>
      <w:r>
        <w:t>8</w:t>
      </w:r>
      <w:r w:rsidRPr="00852AC1">
        <w:t xml:space="preserve"> direct reports</w:t>
      </w:r>
      <w:r>
        <w:t xml:space="preserve">) and achieved </w:t>
      </w:r>
      <w:r w:rsidRPr="00333374">
        <w:rPr>
          <w:b/>
        </w:rPr>
        <w:t xml:space="preserve">USD </w:t>
      </w:r>
      <w:r>
        <w:rPr>
          <w:b/>
        </w:rPr>
        <w:t xml:space="preserve">1.2M </w:t>
      </w:r>
      <w:r>
        <w:t xml:space="preserve">monthly revenue with </w:t>
      </w:r>
      <w:r w:rsidRPr="00333374">
        <w:rPr>
          <w:b/>
        </w:rPr>
        <w:t>12% GP + commission</w:t>
      </w:r>
      <w:r>
        <w:t xml:space="preserve">. </w:t>
      </w:r>
      <w:r>
        <w:rPr>
          <w:b/>
        </w:rPr>
        <w:t xml:space="preserve"> </w:t>
      </w:r>
    </w:p>
    <w:p w14:paraId="1C7D8C96" w14:textId="76F8D5C6" w:rsidR="00C10908" w:rsidRDefault="00C10908" w:rsidP="00C10908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2613C8">
        <w:rPr>
          <w:b/>
        </w:rPr>
        <w:t>Signed contract with Safaricom</w:t>
      </w:r>
      <w:r>
        <w:t xml:space="preserve"> Kenya to register AMC as a supplier</w:t>
      </w:r>
    </w:p>
    <w:p w14:paraId="432DF9A7" w14:textId="77777777" w:rsidR="00C10908" w:rsidRPr="00C10908" w:rsidRDefault="00C10908" w:rsidP="00C10908">
      <w:pPr>
        <w:pStyle w:val="ListParagraph"/>
        <w:spacing w:after="0" w:line="240" w:lineRule="auto"/>
        <w:ind w:left="709"/>
        <w:jc w:val="both"/>
      </w:pPr>
    </w:p>
    <w:p w14:paraId="7BB4707B" w14:textId="6CF93107" w:rsidR="00887957" w:rsidRPr="004F3DAE" w:rsidRDefault="00887957" w:rsidP="006B086B">
      <w:pPr>
        <w:shd w:val="clear" w:color="auto" w:fill="002060"/>
        <w:tabs>
          <w:tab w:val="right" w:pos="10206"/>
        </w:tabs>
        <w:spacing w:before="80"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>MIDCOM LIMITED</w:t>
      </w:r>
      <w:r w:rsidR="00110058" w:rsidRPr="004F3DAE">
        <w:rPr>
          <w:b/>
          <w:color w:val="FFFFFF" w:themeColor="background1"/>
        </w:rPr>
        <w:t xml:space="preserve">, </w:t>
      </w:r>
      <w:r w:rsidR="005B6235" w:rsidRPr="004F3DAE">
        <w:rPr>
          <w:i/>
          <w:color w:val="FFFFFF" w:themeColor="background1"/>
        </w:rPr>
        <w:t>Nairobi, Kenya-</w:t>
      </w:r>
      <w:r w:rsidR="00110058" w:rsidRPr="004F3DAE">
        <w:rPr>
          <w:i/>
          <w:color w:val="FFFFFF" w:themeColor="background1"/>
        </w:rPr>
        <w:t>Africa</w:t>
      </w:r>
      <w:r w:rsidRPr="004F3DAE">
        <w:rPr>
          <w:b/>
          <w:color w:val="FFFFFF" w:themeColor="background1"/>
        </w:rPr>
        <w:tab/>
        <w:t xml:space="preserve">Jun 2014 </w:t>
      </w:r>
      <w:r w:rsidR="008379C2">
        <w:rPr>
          <w:b/>
          <w:color w:val="FFFFFF" w:themeColor="background1"/>
        </w:rPr>
        <w:t>–</w:t>
      </w:r>
      <w:r w:rsidRPr="004F3DAE">
        <w:rPr>
          <w:b/>
          <w:color w:val="FFFFFF" w:themeColor="background1"/>
        </w:rPr>
        <w:t xml:space="preserve"> </w:t>
      </w:r>
      <w:r w:rsidR="008379C2">
        <w:rPr>
          <w:b/>
          <w:color w:val="FFFFFF" w:themeColor="background1"/>
        </w:rPr>
        <w:t>May 2017</w:t>
      </w:r>
    </w:p>
    <w:p w14:paraId="7BB4707D" w14:textId="44DDD553" w:rsidR="00202EE2" w:rsidRPr="00214EBC" w:rsidRDefault="00887957" w:rsidP="00016144">
      <w:pPr>
        <w:shd w:val="clear" w:color="auto" w:fill="F2F2F2" w:themeFill="background1" w:themeFillShade="F2"/>
        <w:spacing w:after="0" w:line="240" w:lineRule="auto"/>
        <w:jc w:val="both"/>
        <w:rPr>
          <w:b/>
          <w:i/>
          <w:color w:val="002060"/>
          <w:u w:val="single"/>
        </w:rPr>
      </w:pPr>
      <w:r w:rsidRPr="00214EBC">
        <w:rPr>
          <w:b/>
          <w:i/>
          <w:color w:val="002060"/>
          <w:u w:val="single"/>
        </w:rPr>
        <w:t xml:space="preserve">Head of </w:t>
      </w:r>
      <w:r w:rsidRPr="00214EBC">
        <w:rPr>
          <w:b/>
          <w:i/>
          <w:color w:val="002060"/>
          <w:u w:val="single"/>
          <w:lang w:val="en-GB"/>
        </w:rPr>
        <w:t xml:space="preserve"> </w:t>
      </w:r>
      <w:r w:rsidRPr="00214EBC">
        <w:rPr>
          <w:b/>
          <w:i/>
          <w:color w:val="002060"/>
          <w:u w:val="single"/>
        </w:rPr>
        <w:t xml:space="preserve">Business – </w:t>
      </w:r>
      <w:r w:rsidR="00962C22">
        <w:rPr>
          <w:b/>
          <w:i/>
          <w:color w:val="002060"/>
          <w:u w:val="single"/>
          <w:lang w:val="en-GB"/>
        </w:rPr>
        <w:t xml:space="preserve">Operator Sales, </w:t>
      </w:r>
      <w:r w:rsidRPr="00214EBC">
        <w:rPr>
          <w:b/>
          <w:i/>
          <w:color w:val="002060"/>
          <w:u w:val="single"/>
        </w:rPr>
        <w:t xml:space="preserve">Africa (Kenya, Uganda, </w:t>
      </w:r>
      <w:r w:rsidR="00537723">
        <w:rPr>
          <w:b/>
          <w:i/>
          <w:color w:val="002060"/>
          <w:u w:val="single"/>
          <w:lang w:val="en-GB"/>
        </w:rPr>
        <w:t xml:space="preserve">Rwanda, </w:t>
      </w:r>
      <w:r w:rsidR="00AA1799">
        <w:rPr>
          <w:b/>
          <w:i/>
          <w:color w:val="002060"/>
          <w:u w:val="single"/>
          <w:lang w:val="en-GB"/>
        </w:rPr>
        <w:t>Tanzania &amp;</w:t>
      </w:r>
      <w:r w:rsidR="002D5D4F">
        <w:rPr>
          <w:b/>
          <w:i/>
          <w:color w:val="002060"/>
          <w:u w:val="single"/>
          <w:lang w:val="en-GB"/>
        </w:rPr>
        <w:t xml:space="preserve"> </w:t>
      </w:r>
      <w:r w:rsidRPr="00214EBC">
        <w:rPr>
          <w:b/>
          <w:i/>
          <w:color w:val="002060"/>
          <w:u w:val="single"/>
        </w:rPr>
        <w:t>Ghana</w:t>
      </w:r>
      <w:r w:rsidRPr="00214EBC">
        <w:rPr>
          <w:b/>
          <w:i/>
          <w:color w:val="002060"/>
          <w:u w:val="single"/>
          <w:lang w:val="en-GB"/>
        </w:rPr>
        <w:t>)</w:t>
      </w:r>
    </w:p>
    <w:p w14:paraId="7BB4707E" w14:textId="0C1EE1DF" w:rsidR="00D75FE9" w:rsidRPr="00852AC1" w:rsidRDefault="00A035AA" w:rsidP="008E7A38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>Assist</w:t>
      </w:r>
      <w:r w:rsidR="00DD69EC" w:rsidRPr="00852AC1">
        <w:t xml:space="preserve"> the </w:t>
      </w:r>
      <w:r w:rsidR="00D75FE9" w:rsidRPr="00852AC1">
        <w:t xml:space="preserve">Director </w:t>
      </w:r>
      <w:r w:rsidR="00232AD3" w:rsidRPr="00852AC1">
        <w:t>(</w:t>
      </w:r>
      <w:r w:rsidR="00D75FE9" w:rsidRPr="00852AC1">
        <w:t>Mobility</w:t>
      </w:r>
      <w:r w:rsidR="00DD69EC" w:rsidRPr="00852AC1">
        <w:t>-</w:t>
      </w:r>
      <w:r w:rsidR="00D75FE9" w:rsidRPr="00852AC1">
        <w:t>Africa</w:t>
      </w:r>
      <w:r w:rsidR="00232AD3" w:rsidRPr="00852AC1">
        <w:t>); l</w:t>
      </w:r>
      <w:r w:rsidR="00D75FE9" w:rsidRPr="00852AC1">
        <w:t>ea</w:t>
      </w:r>
      <w:r w:rsidR="00232AD3" w:rsidRPr="00852AC1">
        <w:t>d</w:t>
      </w:r>
      <w:r w:rsidR="00D75FE9" w:rsidRPr="00852AC1">
        <w:t xml:space="preserve"> </w:t>
      </w:r>
      <w:r w:rsidR="00232AD3" w:rsidRPr="00852AC1">
        <w:t xml:space="preserve">the entire </w:t>
      </w:r>
      <w:r w:rsidR="00DD69EC" w:rsidRPr="00852AC1">
        <w:t xml:space="preserve">device </w:t>
      </w:r>
      <w:r w:rsidR="00232AD3" w:rsidRPr="00852AC1">
        <w:t xml:space="preserve">management </w:t>
      </w:r>
      <w:r w:rsidR="00D75FE9" w:rsidRPr="00852AC1">
        <w:t xml:space="preserve">team of </w:t>
      </w:r>
      <w:r w:rsidR="00D75FE9" w:rsidRPr="00AF21E1">
        <w:rPr>
          <w:b/>
        </w:rPr>
        <w:t>55</w:t>
      </w:r>
      <w:r w:rsidR="00232AD3" w:rsidRPr="00AF21E1">
        <w:rPr>
          <w:b/>
        </w:rPr>
        <w:t xml:space="preserve"> members</w:t>
      </w:r>
      <w:r w:rsidR="00246EA6">
        <w:rPr>
          <w:b/>
        </w:rPr>
        <w:t xml:space="preserve"> </w:t>
      </w:r>
      <w:r w:rsidR="00246EA6" w:rsidRPr="00246EA6">
        <w:t>(</w:t>
      </w:r>
      <w:r w:rsidR="00D75FE9" w:rsidRPr="00852AC1">
        <w:t>5 direct reports</w:t>
      </w:r>
      <w:r w:rsidR="00246EA6">
        <w:t>)</w:t>
      </w:r>
      <w:r w:rsidR="00232AD3" w:rsidRPr="00852AC1">
        <w:t xml:space="preserve"> </w:t>
      </w:r>
      <w:r w:rsidR="003327DB" w:rsidRPr="00852AC1">
        <w:t xml:space="preserve">to manage &amp; execute </w:t>
      </w:r>
      <w:r w:rsidR="00B86356">
        <w:rPr>
          <w:b/>
        </w:rPr>
        <w:t>3</w:t>
      </w:r>
      <w:r w:rsidR="003327DB" w:rsidRPr="00AF21E1">
        <w:rPr>
          <w:b/>
        </w:rPr>
        <w:t xml:space="preserve"> projects across </w:t>
      </w:r>
      <w:r w:rsidR="00B86356">
        <w:rPr>
          <w:b/>
          <w:lang w:val="en-GB"/>
        </w:rPr>
        <w:t>3</w:t>
      </w:r>
      <w:r w:rsidR="00D75FE9" w:rsidRPr="00AF21E1">
        <w:rPr>
          <w:b/>
          <w:lang w:val="en-GB"/>
        </w:rPr>
        <w:t xml:space="preserve"> </w:t>
      </w:r>
      <w:r w:rsidR="008F7C0A" w:rsidRPr="00AF21E1">
        <w:rPr>
          <w:b/>
        </w:rPr>
        <w:t xml:space="preserve">African </w:t>
      </w:r>
      <w:r w:rsidR="00D75FE9" w:rsidRPr="00AF21E1">
        <w:rPr>
          <w:b/>
        </w:rPr>
        <w:t>countries</w:t>
      </w:r>
    </w:p>
    <w:p w14:paraId="7BB4707F" w14:textId="62B75ABF" w:rsidR="00AF06C1" w:rsidRPr="00852AC1" w:rsidRDefault="002D7FC3" w:rsidP="007211E4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AF21E1">
        <w:rPr>
          <w:b/>
        </w:rPr>
        <w:t>Set-up/s</w:t>
      </w:r>
      <w:r w:rsidR="00AF06C1" w:rsidRPr="00AF21E1">
        <w:rPr>
          <w:b/>
        </w:rPr>
        <w:t xml:space="preserve">tarted </w:t>
      </w:r>
      <w:r w:rsidR="00110058" w:rsidRPr="00AF21E1">
        <w:rPr>
          <w:b/>
        </w:rPr>
        <w:t xml:space="preserve">Kenya </w:t>
      </w:r>
      <w:r w:rsidR="00AF06C1" w:rsidRPr="00AF21E1">
        <w:rPr>
          <w:b/>
        </w:rPr>
        <w:t xml:space="preserve">business from </w:t>
      </w:r>
      <w:r w:rsidR="00110058" w:rsidRPr="00AF21E1">
        <w:rPr>
          <w:b/>
        </w:rPr>
        <w:t>scratch</w:t>
      </w:r>
      <w:r w:rsidR="00110058" w:rsidRPr="00852AC1">
        <w:t xml:space="preserve"> and achieved </w:t>
      </w:r>
      <w:r w:rsidR="00B86356">
        <w:rPr>
          <w:b/>
        </w:rPr>
        <w:t>USD 1</w:t>
      </w:r>
      <w:r w:rsidRPr="00AF21E1">
        <w:rPr>
          <w:b/>
        </w:rPr>
        <w:t>M monthly revenue</w:t>
      </w:r>
      <w:r w:rsidRPr="00852AC1">
        <w:t xml:space="preserve"> with </w:t>
      </w:r>
      <w:r w:rsidRPr="00AF21E1">
        <w:rPr>
          <w:b/>
        </w:rPr>
        <w:t>14% Gross Profit</w:t>
      </w:r>
      <w:r w:rsidRPr="00852AC1">
        <w:t xml:space="preserve"> </w:t>
      </w:r>
      <w:r w:rsidR="00AF06C1" w:rsidRPr="00852AC1">
        <w:t xml:space="preserve">in </w:t>
      </w:r>
      <w:r w:rsidRPr="00852AC1">
        <w:t>a</w:t>
      </w:r>
      <w:r w:rsidR="00AF06C1" w:rsidRPr="00852AC1">
        <w:t xml:space="preserve"> year</w:t>
      </w:r>
      <w:r w:rsidR="00110058" w:rsidRPr="00852AC1">
        <w:t xml:space="preserve">, after </w:t>
      </w:r>
      <w:r w:rsidRPr="00852AC1">
        <w:t xml:space="preserve">which </w:t>
      </w:r>
      <w:r w:rsidR="00AF06C1" w:rsidRPr="00852AC1">
        <w:t xml:space="preserve">other countries </w:t>
      </w:r>
      <w:r w:rsidR="00110058" w:rsidRPr="00852AC1">
        <w:t xml:space="preserve">also </w:t>
      </w:r>
      <w:r w:rsidR="00AF06C1" w:rsidRPr="00852AC1">
        <w:t xml:space="preserve">assigned </w:t>
      </w:r>
      <w:r w:rsidR="008F5912" w:rsidRPr="00852AC1">
        <w:t xml:space="preserve">their entire device portfolio </w:t>
      </w:r>
      <w:r w:rsidR="008F5912">
        <w:t xml:space="preserve">to </w:t>
      </w:r>
      <w:r w:rsidR="00AF06C1" w:rsidRPr="00852AC1">
        <w:t>Midcom</w:t>
      </w:r>
      <w:r w:rsidR="00AE390C">
        <w:t>.</w:t>
      </w:r>
    </w:p>
    <w:p w14:paraId="7BB47080" w14:textId="5E212959" w:rsidR="00677348" w:rsidRPr="00852AC1" w:rsidRDefault="00677348" w:rsidP="00677348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AF21E1">
        <w:rPr>
          <w:b/>
        </w:rPr>
        <w:t xml:space="preserve">Oversee </w:t>
      </w:r>
      <w:r w:rsidR="005622D5" w:rsidRPr="00AF21E1">
        <w:rPr>
          <w:b/>
        </w:rPr>
        <w:t xml:space="preserve">Operator’s </w:t>
      </w:r>
      <w:r w:rsidR="002D7FC3" w:rsidRPr="00AF21E1">
        <w:rPr>
          <w:b/>
        </w:rPr>
        <w:t>device business portfolio</w:t>
      </w:r>
      <w:r w:rsidR="00B86356">
        <w:rPr>
          <w:b/>
        </w:rPr>
        <w:t xml:space="preserve"> for 2</w:t>
      </w:r>
      <w:r w:rsidRPr="00AF21E1">
        <w:rPr>
          <w:b/>
        </w:rPr>
        <w:t xml:space="preserve"> African countries</w:t>
      </w:r>
      <w:r w:rsidR="002D7FC3" w:rsidRPr="00852AC1">
        <w:t xml:space="preserve">, being device consultant to </w:t>
      </w:r>
      <w:r w:rsidR="002D7FC3" w:rsidRPr="002D2259">
        <w:rPr>
          <w:b/>
        </w:rPr>
        <w:t>Airtel</w:t>
      </w:r>
      <w:r w:rsidR="002D7FC3" w:rsidRPr="00852AC1">
        <w:t xml:space="preserve"> </w:t>
      </w:r>
      <w:r w:rsidR="009B43F6" w:rsidRPr="00852AC1">
        <w:t xml:space="preserve">(one of Africa’s largest telecom </w:t>
      </w:r>
      <w:r w:rsidR="005A4903">
        <w:rPr>
          <w:lang w:val="en-GB"/>
        </w:rPr>
        <w:t>carrier</w:t>
      </w:r>
      <w:r w:rsidR="009B43F6" w:rsidRPr="00852AC1">
        <w:rPr>
          <w:lang w:val="en-GB"/>
        </w:rPr>
        <w:t>)</w:t>
      </w:r>
      <w:r w:rsidR="009B43F6" w:rsidRPr="00852AC1">
        <w:t xml:space="preserve"> </w:t>
      </w:r>
      <w:r w:rsidR="002D7FC3" w:rsidRPr="00852AC1">
        <w:rPr>
          <w:lang w:val="en-GB"/>
        </w:rPr>
        <w:t>t</w:t>
      </w:r>
      <w:r w:rsidR="002D7FC3" w:rsidRPr="00852AC1">
        <w:t>o sell device from U&amp;R point of view and increase data usage</w:t>
      </w:r>
    </w:p>
    <w:p w14:paraId="7BB47081" w14:textId="55F5D1C0" w:rsidR="005622D5" w:rsidRPr="00852AC1" w:rsidRDefault="005622D5" w:rsidP="00C2201A">
      <w:pPr>
        <w:pStyle w:val="ListParagraph"/>
        <w:numPr>
          <w:ilvl w:val="0"/>
          <w:numId w:val="11"/>
        </w:numPr>
        <w:spacing w:after="0" w:line="240" w:lineRule="auto"/>
        <w:jc w:val="both"/>
      </w:pPr>
      <w:r w:rsidRPr="00852AC1">
        <w:t>Manage</w:t>
      </w:r>
      <w:r w:rsidR="00DC40A7">
        <w:t>d</w:t>
      </w:r>
      <w:r w:rsidRPr="00852AC1">
        <w:t xml:space="preserve"> </w:t>
      </w:r>
      <w:r w:rsidRPr="00AF21E1">
        <w:rPr>
          <w:b/>
        </w:rPr>
        <w:t>8 brands</w:t>
      </w:r>
      <w:r w:rsidRPr="00852AC1">
        <w:t xml:space="preserve"> </w:t>
      </w:r>
      <w:r w:rsidR="00E30303" w:rsidRPr="00852AC1">
        <w:t>and handle</w:t>
      </w:r>
      <w:r w:rsidRPr="00852AC1">
        <w:t xml:space="preserve"> </w:t>
      </w:r>
      <w:r w:rsidRPr="00AF21E1">
        <w:rPr>
          <w:b/>
        </w:rPr>
        <w:t>45-50 SKUs/ devices</w:t>
      </w:r>
      <w:r w:rsidR="00C2201A" w:rsidRPr="00AF21E1">
        <w:rPr>
          <w:b/>
        </w:rPr>
        <w:t xml:space="preserve"> business</w:t>
      </w:r>
      <w:r w:rsidR="00C2201A" w:rsidRPr="00852AC1">
        <w:t xml:space="preserve"> across </w:t>
      </w:r>
      <w:r w:rsidR="00B86356">
        <w:t>3</w:t>
      </w:r>
      <w:r w:rsidR="00B05774" w:rsidRPr="00852AC1">
        <w:t xml:space="preserve"> </w:t>
      </w:r>
      <w:r w:rsidR="00C2201A" w:rsidRPr="00852AC1">
        <w:t>East &amp; West Africa countries</w:t>
      </w:r>
    </w:p>
    <w:p w14:paraId="7BB47082" w14:textId="46D875FA" w:rsidR="005622D5" w:rsidRPr="00852AC1" w:rsidRDefault="00A061EE" w:rsidP="005622D5">
      <w:pPr>
        <w:pStyle w:val="ListParagraph"/>
        <w:numPr>
          <w:ilvl w:val="0"/>
          <w:numId w:val="11"/>
        </w:numPr>
        <w:spacing w:after="0" w:line="240" w:lineRule="auto"/>
        <w:jc w:val="both"/>
      </w:pPr>
      <w:r w:rsidRPr="00852AC1">
        <w:t xml:space="preserve">Achieved </w:t>
      </w:r>
      <w:r w:rsidR="00B86356">
        <w:rPr>
          <w:b/>
        </w:rPr>
        <w:t>USD 1</w:t>
      </w:r>
      <w:r w:rsidR="006E67F7" w:rsidRPr="00AF21E1">
        <w:rPr>
          <w:b/>
        </w:rPr>
        <w:t>.5</w:t>
      </w:r>
      <w:r w:rsidR="006516E3" w:rsidRPr="00AF21E1">
        <w:rPr>
          <w:b/>
        </w:rPr>
        <w:t xml:space="preserve">M </w:t>
      </w:r>
      <w:r w:rsidR="006516E3">
        <w:rPr>
          <w:b/>
        </w:rPr>
        <w:t>monthly</w:t>
      </w:r>
      <w:r w:rsidR="006E67F7" w:rsidRPr="00AF21E1">
        <w:rPr>
          <w:b/>
        </w:rPr>
        <w:t xml:space="preserve"> </w:t>
      </w:r>
      <w:r w:rsidRPr="00AF21E1">
        <w:rPr>
          <w:b/>
        </w:rPr>
        <w:t>revenue</w:t>
      </w:r>
      <w:r w:rsidRPr="00852AC1">
        <w:t xml:space="preserve"> </w:t>
      </w:r>
      <w:r w:rsidR="006E67F7" w:rsidRPr="00852AC1">
        <w:t xml:space="preserve">and </w:t>
      </w:r>
      <w:r w:rsidR="005622D5" w:rsidRPr="00AF21E1">
        <w:rPr>
          <w:b/>
        </w:rPr>
        <w:t>15% bottom line</w:t>
      </w:r>
      <w:r w:rsidR="005622D5" w:rsidRPr="00852AC1">
        <w:t xml:space="preserve"> target consistently since </w:t>
      </w:r>
      <w:r w:rsidR="006E67F7" w:rsidRPr="00852AC1">
        <w:t>Q4’15</w:t>
      </w:r>
    </w:p>
    <w:p w14:paraId="7BB47083" w14:textId="3B57B442" w:rsidR="00677348" w:rsidRPr="00852AC1" w:rsidRDefault="00677348" w:rsidP="00677348">
      <w:pPr>
        <w:pStyle w:val="ListParagraph"/>
        <w:numPr>
          <w:ilvl w:val="0"/>
          <w:numId w:val="11"/>
        </w:numPr>
        <w:spacing w:after="0" w:line="240" w:lineRule="auto"/>
        <w:jc w:val="both"/>
      </w:pPr>
      <w:r w:rsidRPr="0013663F">
        <w:rPr>
          <w:b/>
        </w:rPr>
        <w:t>Set-up the entire</w:t>
      </w:r>
      <w:r w:rsidRPr="00852AC1">
        <w:t xml:space="preserve"> logistics, finance &amp; sales process to work as an end-to-end solution provider for </w:t>
      </w:r>
      <w:r w:rsidRPr="00AF21E1">
        <w:rPr>
          <w:b/>
        </w:rPr>
        <w:t xml:space="preserve">167 Airtel </w:t>
      </w:r>
      <w:r w:rsidR="00B94BA6">
        <w:rPr>
          <w:b/>
          <w:lang w:val="en-GB"/>
        </w:rPr>
        <w:t xml:space="preserve">Retail </w:t>
      </w:r>
      <w:r w:rsidRPr="00AF21E1">
        <w:rPr>
          <w:b/>
        </w:rPr>
        <w:t>stores &amp; 1000+ dealer/ distributor stores</w:t>
      </w:r>
      <w:r w:rsidR="00B86356">
        <w:t xml:space="preserve"> in 3</w:t>
      </w:r>
      <w:r w:rsidRPr="00852AC1">
        <w:t xml:space="preserve"> African countries</w:t>
      </w:r>
    </w:p>
    <w:p w14:paraId="7BB47084" w14:textId="4C1111BD" w:rsidR="007F5F10" w:rsidRPr="00852AC1" w:rsidRDefault="00677348" w:rsidP="007F5F10">
      <w:pPr>
        <w:pStyle w:val="ListParagraph"/>
        <w:numPr>
          <w:ilvl w:val="0"/>
          <w:numId w:val="11"/>
        </w:numPr>
        <w:spacing w:after="0" w:line="240" w:lineRule="auto"/>
        <w:jc w:val="both"/>
      </w:pPr>
      <w:r w:rsidRPr="0013663F">
        <w:rPr>
          <w:b/>
        </w:rPr>
        <w:t>Launched KATWIN</w:t>
      </w:r>
      <w:r w:rsidRPr="00852AC1">
        <w:t xml:space="preserve"> </w:t>
      </w:r>
      <w:r w:rsidR="00A46294">
        <w:rPr>
          <w:lang w:val="en-GB"/>
        </w:rPr>
        <w:t>mobile</w:t>
      </w:r>
      <w:r w:rsidRPr="00852AC1">
        <w:rPr>
          <w:lang w:val="en-GB"/>
        </w:rPr>
        <w:t xml:space="preserve"> </w:t>
      </w:r>
      <w:r w:rsidR="00A46294">
        <w:rPr>
          <w:lang w:val="en-GB"/>
        </w:rPr>
        <w:t xml:space="preserve">phone </w:t>
      </w:r>
      <w:r w:rsidRPr="00852AC1">
        <w:t xml:space="preserve">(Operator network locked) and </w:t>
      </w:r>
      <w:r w:rsidRPr="00AF21E1">
        <w:rPr>
          <w:b/>
        </w:rPr>
        <w:t>sold 500K units within 2 quarters</w:t>
      </w:r>
    </w:p>
    <w:p w14:paraId="7BB47085" w14:textId="77777777" w:rsidR="00FF41E1" w:rsidRDefault="00677348" w:rsidP="00854A43">
      <w:pPr>
        <w:pStyle w:val="ListParagraph"/>
        <w:numPr>
          <w:ilvl w:val="0"/>
          <w:numId w:val="11"/>
        </w:numPr>
        <w:spacing w:after="0" w:line="240" w:lineRule="auto"/>
        <w:jc w:val="both"/>
      </w:pPr>
      <w:r w:rsidRPr="0013663F">
        <w:rPr>
          <w:b/>
        </w:rPr>
        <w:t>I</w:t>
      </w:r>
      <w:r w:rsidR="00C60CFF" w:rsidRPr="0013663F">
        <w:rPr>
          <w:b/>
        </w:rPr>
        <w:t xml:space="preserve">ncreased </w:t>
      </w:r>
      <w:r w:rsidR="003327DB" w:rsidRPr="0013663F">
        <w:rPr>
          <w:b/>
        </w:rPr>
        <w:t>touch point</w:t>
      </w:r>
      <w:r w:rsidR="0013663F" w:rsidRPr="0013663F">
        <w:rPr>
          <w:b/>
        </w:rPr>
        <w:t xml:space="preserve"> </w:t>
      </w:r>
      <w:r w:rsidR="0013663F">
        <w:rPr>
          <w:b/>
        </w:rPr>
        <w:t>and</w:t>
      </w:r>
      <w:r w:rsidR="00C60CFF" w:rsidRPr="0013663F">
        <w:rPr>
          <w:b/>
        </w:rPr>
        <w:t xml:space="preserve"> reduced cost</w:t>
      </w:r>
      <w:r w:rsidR="00C60CFF" w:rsidRPr="00852AC1">
        <w:t xml:space="preserve"> by initiating </w:t>
      </w:r>
      <w:r w:rsidR="00FD7734" w:rsidRPr="00852AC1">
        <w:t>trainer-</w:t>
      </w:r>
      <w:r w:rsidR="00C60CFF" w:rsidRPr="00852AC1">
        <w:t>promoters</w:t>
      </w:r>
      <w:r w:rsidR="007F5F10" w:rsidRPr="00852AC1">
        <w:t xml:space="preserve"> meets</w:t>
      </w:r>
      <w:r w:rsidR="00C60CFF" w:rsidRPr="00852AC1">
        <w:t xml:space="preserve"> in </w:t>
      </w:r>
      <w:r w:rsidR="00FD7734" w:rsidRPr="00852AC1">
        <w:t xml:space="preserve">the </w:t>
      </w:r>
      <w:r w:rsidR="00C60CFF" w:rsidRPr="00852AC1">
        <w:t>shop</w:t>
      </w:r>
      <w:r w:rsidR="004534DD" w:rsidRPr="00852AC1">
        <w:t>s</w:t>
      </w:r>
    </w:p>
    <w:p w14:paraId="0E2E0F9E" w14:textId="5FF5CA4E" w:rsidR="00A421A6" w:rsidRDefault="00A421A6" w:rsidP="00A421A6">
      <w:pPr>
        <w:pStyle w:val="ListParagraph"/>
        <w:numPr>
          <w:ilvl w:val="0"/>
          <w:numId w:val="19"/>
        </w:numPr>
        <w:spacing w:after="40" w:line="240" w:lineRule="auto"/>
        <w:jc w:val="both"/>
      </w:pPr>
      <w:r>
        <w:t xml:space="preserve">Launching </w:t>
      </w:r>
      <w:r w:rsidRPr="00C3048C">
        <w:rPr>
          <w:b/>
        </w:rPr>
        <w:t>Midcom Group’s</w:t>
      </w:r>
      <w:r w:rsidRPr="00C3048C">
        <w:t xml:space="preserve"> mobile phone brand, </w:t>
      </w:r>
      <w:r w:rsidRPr="00C3048C">
        <w:rPr>
          <w:b/>
        </w:rPr>
        <w:t>FERO</w:t>
      </w:r>
      <w:r w:rsidRPr="00C3048C">
        <w:t xml:space="preserve"> in</w:t>
      </w:r>
      <w:r>
        <w:t xml:space="preserve"> Kenya &amp;</w:t>
      </w:r>
      <w:r w:rsidRPr="00C3048C">
        <w:t xml:space="preserve"> Zambia.</w:t>
      </w:r>
    </w:p>
    <w:p w14:paraId="5F2E5624" w14:textId="408DD8EC" w:rsidR="00A421A6" w:rsidRDefault="00A421A6" w:rsidP="00A421A6">
      <w:pPr>
        <w:spacing w:after="40" w:line="240" w:lineRule="auto"/>
        <w:jc w:val="both"/>
      </w:pPr>
      <w:r>
        <w:t xml:space="preserve">              Building </w:t>
      </w:r>
      <w:r w:rsidRPr="00C3048C">
        <w:t>up dealer distributor network</w:t>
      </w:r>
      <w:r>
        <w:rPr>
          <w:lang w:val="en-GB"/>
        </w:rPr>
        <w:t xml:space="preserve">, </w:t>
      </w:r>
      <w:r w:rsidRPr="00C3048C">
        <w:t>Operator tie ups</w:t>
      </w:r>
      <w:r>
        <w:rPr>
          <w:lang w:val="en-GB"/>
        </w:rPr>
        <w:t>, Logistics</w:t>
      </w:r>
      <w:r w:rsidRPr="00C3048C">
        <w:t xml:space="preserve"> Process</w:t>
      </w:r>
      <w:r>
        <w:rPr>
          <w:lang w:val="en-GB"/>
        </w:rPr>
        <w:t>, Company</w:t>
      </w:r>
      <w:r w:rsidRPr="00C3048C">
        <w:t xml:space="preserve"> formatio</w:t>
      </w:r>
      <w:r>
        <w:t>n.</w:t>
      </w:r>
    </w:p>
    <w:p w14:paraId="7F725392" w14:textId="77777777" w:rsidR="008A2F4C" w:rsidRDefault="00A421A6" w:rsidP="00A421A6">
      <w:pPr>
        <w:pStyle w:val="ListParagraph"/>
        <w:numPr>
          <w:ilvl w:val="0"/>
          <w:numId w:val="19"/>
        </w:numPr>
        <w:spacing w:after="40" w:line="240" w:lineRule="auto"/>
        <w:jc w:val="both"/>
      </w:pPr>
      <w:r>
        <w:t>Pro</w:t>
      </w:r>
      <w:r w:rsidR="008A2F4C">
        <w:t>duct life cycle management. Launched</w:t>
      </w:r>
      <w:r>
        <w:t xml:space="preserve"> replacement or new product as per market requirement to ensure </w:t>
      </w:r>
      <w:r w:rsidR="008A2F4C">
        <w:t>sale out and capture higher market share.</w:t>
      </w:r>
    </w:p>
    <w:p w14:paraId="0910195D" w14:textId="7252FEE4" w:rsidR="00807045" w:rsidRDefault="00807045" w:rsidP="00A421A6">
      <w:pPr>
        <w:pStyle w:val="ListParagraph"/>
        <w:numPr>
          <w:ilvl w:val="0"/>
          <w:numId w:val="19"/>
        </w:numPr>
        <w:spacing w:after="40" w:line="240" w:lineRule="auto"/>
        <w:jc w:val="both"/>
      </w:pPr>
      <w:r>
        <w:t xml:space="preserve">Identifying the </w:t>
      </w:r>
      <w:r w:rsidR="008A2F4C">
        <w:t xml:space="preserve">gap </w:t>
      </w:r>
      <w:r>
        <w:t xml:space="preserve">in the market </w:t>
      </w:r>
      <w:r w:rsidR="008A2F4C">
        <w:t>a</w:t>
      </w:r>
      <w:r>
        <w:t>nd come up with ideal products to</w:t>
      </w:r>
      <w:r w:rsidR="008A2F4C">
        <w:t xml:space="preserve"> fill </w:t>
      </w:r>
      <w:r>
        <w:t>up the gap and ensure higher sales out.</w:t>
      </w:r>
    </w:p>
    <w:p w14:paraId="1CC7B7AB" w14:textId="07504580" w:rsidR="00A421A6" w:rsidRDefault="00807045" w:rsidP="00A421A6">
      <w:pPr>
        <w:pStyle w:val="ListParagraph"/>
        <w:numPr>
          <w:ilvl w:val="0"/>
          <w:numId w:val="19"/>
        </w:numPr>
        <w:spacing w:after="40" w:line="240" w:lineRule="auto"/>
        <w:jc w:val="both"/>
      </w:pPr>
      <w:r>
        <w:t>Vendor management and creating right product mix to balance margin and demand.</w:t>
      </w:r>
    </w:p>
    <w:p w14:paraId="735EECB2" w14:textId="49A37FEA" w:rsidR="00A421A6" w:rsidRDefault="00807045" w:rsidP="00807045">
      <w:pPr>
        <w:pStyle w:val="ListParagraph"/>
        <w:numPr>
          <w:ilvl w:val="0"/>
          <w:numId w:val="19"/>
        </w:numPr>
        <w:spacing w:after="40" w:line="240" w:lineRule="auto"/>
        <w:jc w:val="both"/>
      </w:pPr>
      <w:r>
        <w:t>Build up the after sales support structure to ensure customer satisfaction.</w:t>
      </w:r>
    </w:p>
    <w:p w14:paraId="206F0C93" w14:textId="77777777" w:rsidR="00807045" w:rsidRDefault="00807045" w:rsidP="00807045">
      <w:pPr>
        <w:pStyle w:val="ListParagraph"/>
        <w:spacing w:after="40" w:line="240" w:lineRule="auto"/>
        <w:jc w:val="both"/>
      </w:pPr>
    </w:p>
    <w:p w14:paraId="7BB4708D" w14:textId="77777777" w:rsidR="00405875" w:rsidRPr="004F3DAE" w:rsidRDefault="00405875" w:rsidP="006B086B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>HCL INFOSYSTEMS</w:t>
      </w:r>
      <w:r w:rsidR="007A42B7" w:rsidRPr="004F3DAE">
        <w:rPr>
          <w:b/>
          <w:color w:val="FFFFFF" w:themeColor="background1"/>
        </w:rPr>
        <w:t xml:space="preserve">, </w:t>
      </w:r>
      <w:r w:rsidR="005B6235" w:rsidRPr="004F3DAE">
        <w:rPr>
          <w:i/>
          <w:color w:val="FFFFFF" w:themeColor="background1"/>
        </w:rPr>
        <w:t>Mumbai-India</w:t>
      </w:r>
      <w:r w:rsidRPr="004F3DAE">
        <w:rPr>
          <w:b/>
          <w:color w:val="FFFFFF" w:themeColor="background1"/>
        </w:rPr>
        <w:tab/>
        <w:t xml:space="preserve">Jun 2012 </w:t>
      </w:r>
      <w:r w:rsidR="00D432CC" w:rsidRPr="004F3DAE">
        <w:rPr>
          <w:b/>
          <w:color w:val="FFFFFF" w:themeColor="background1"/>
        </w:rPr>
        <w:t>-</w:t>
      </w:r>
      <w:r w:rsidRPr="004F3DAE">
        <w:rPr>
          <w:b/>
          <w:color w:val="FFFFFF" w:themeColor="background1"/>
        </w:rPr>
        <w:t xml:space="preserve"> Jun 2014</w:t>
      </w:r>
    </w:p>
    <w:p w14:paraId="7BB4708F" w14:textId="6DA1C277" w:rsidR="00405875" w:rsidRPr="00F87576" w:rsidRDefault="00405875" w:rsidP="00016144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i/>
          <w:color w:val="595959" w:themeColor="text1" w:themeTint="A6"/>
        </w:rPr>
      </w:pPr>
      <w:r w:rsidRPr="00214EBC">
        <w:rPr>
          <w:b/>
          <w:i/>
          <w:color w:val="002060"/>
          <w:u w:val="single"/>
          <w:lang w:val="en-GB"/>
        </w:rPr>
        <w:t>Z</w:t>
      </w:r>
      <w:proofErr w:type="spellStart"/>
      <w:r w:rsidRPr="00214EBC">
        <w:rPr>
          <w:b/>
          <w:i/>
          <w:color w:val="002060"/>
          <w:u w:val="single"/>
        </w:rPr>
        <w:t>onal</w:t>
      </w:r>
      <w:proofErr w:type="spellEnd"/>
      <w:r w:rsidRPr="00214EBC">
        <w:rPr>
          <w:b/>
          <w:i/>
          <w:color w:val="002060"/>
          <w:u w:val="single"/>
        </w:rPr>
        <w:t xml:space="preserve"> Manager (Mobility Business) - </w:t>
      </w:r>
      <w:r w:rsidR="007A42B7" w:rsidRPr="00214EBC">
        <w:rPr>
          <w:b/>
          <w:i/>
          <w:color w:val="002060"/>
          <w:u w:val="single"/>
        </w:rPr>
        <w:t>Western Region</w:t>
      </w:r>
      <w:r w:rsidR="00CD5AE7">
        <w:rPr>
          <w:b/>
          <w:i/>
          <w:color w:val="002060"/>
          <w:u w:val="single"/>
          <w:lang w:val="en-GB"/>
        </w:rPr>
        <w:t xml:space="preserve">, </w:t>
      </w:r>
      <w:r w:rsidR="00BD466E">
        <w:rPr>
          <w:b/>
          <w:i/>
          <w:color w:val="002060"/>
          <w:u w:val="single"/>
          <w:lang w:val="en-GB"/>
        </w:rPr>
        <w:t xml:space="preserve">India </w:t>
      </w:r>
    </w:p>
    <w:p w14:paraId="7BB47090" w14:textId="48219267" w:rsidR="00AA123C" w:rsidRPr="00852AC1" w:rsidRDefault="00076FF8" w:rsidP="008E7A38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 xml:space="preserve">Assisted </w:t>
      </w:r>
      <w:r w:rsidR="00AA123C" w:rsidRPr="00852AC1">
        <w:t>National Sales Manager</w:t>
      </w:r>
      <w:r w:rsidRPr="00852AC1">
        <w:t xml:space="preserve"> </w:t>
      </w:r>
      <w:r w:rsidR="002A21B1" w:rsidRPr="00AF752C">
        <w:t xml:space="preserve">in </w:t>
      </w:r>
      <w:r w:rsidR="002A3FF0" w:rsidRPr="00AF752C">
        <w:t xml:space="preserve">appointing &amp; </w:t>
      </w:r>
      <w:r w:rsidR="002A21B1" w:rsidRPr="00AF752C">
        <w:t xml:space="preserve">setting-up </w:t>
      </w:r>
      <w:r w:rsidR="002A3FF0" w:rsidRPr="00AF752C">
        <w:t xml:space="preserve">a </w:t>
      </w:r>
      <w:r w:rsidR="002A21B1" w:rsidRPr="00AF752C">
        <w:t>team</w:t>
      </w:r>
      <w:r w:rsidR="002A21B1" w:rsidRPr="000173AD">
        <w:rPr>
          <w:b/>
        </w:rPr>
        <w:t xml:space="preserve"> of </w:t>
      </w:r>
      <w:r w:rsidR="009C6C14" w:rsidRPr="000173AD">
        <w:rPr>
          <w:b/>
        </w:rPr>
        <w:t>36</w:t>
      </w:r>
      <w:r w:rsidR="002A3FF0" w:rsidRPr="000173AD">
        <w:rPr>
          <w:b/>
        </w:rPr>
        <w:t xml:space="preserve"> </w:t>
      </w:r>
      <w:r w:rsidR="002A21B1" w:rsidRPr="000173AD">
        <w:rPr>
          <w:b/>
        </w:rPr>
        <w:t>distributors</w:t>
      </w:r>
      <w:r w:rsidR="009C6C14" w:rsidRPr="000173AD">
        <w:rPr>
          <w:b/>
        </w:rPr>
        <w:t xml:space="preserve"> </w:t>
      </w:r>
      <w:r w:rsidR="00C73C33" w:rsidRPr="000173AD">
        <w:rPr>
          <w:b/>
        </w:rPr>
        <w:t xml:space="preserve">&amp; MDs </w:t>
      </w:r>
      <w:r w:rsidR="00AF752C" w:rsidRPr="000173AD">
        <w:rPr>
          <w:b/>
        </w:rPr>
        <w:t>network</w:t>
      </w:r>
      <w:r w:rsidR="00AF752C" w:rsidRPr="00852AC1">
        <w:t xml:space="preserve"> for</w:t>
      </w:r>
      <w:r w:rsidR="002A21B1" w:rsidRPr="00852AC1">
        <w:t xml:space="preserve"> west India</w:t>
      </w:r>
      <w:r w:rsidR="002A3FF0" w:rsidRPr="00852AC1">
        <w:t xml:space="preserve"> region</w:t>
      </w:r>
      <w:r w:rsidR="009C55D7">
        <w:t>,</w:t>
      </w:r>
      <w:r w:rsidR="002A3FF0" w:rsidRPr="00852AC1">
        <w:t xml:space="preserve"> l</w:t>
      </w:r>
      <w:r w:rsidR="002A21B1" w:rsidRPr="00852AC1">
        <w:t xml:space="preserve">ed </w:t>
      </w:r>
      <w:r w:rsidRPr="00852AC1">
        <w:t xml:space="preserve">a team of </w:t>
      </w:r>
      <w:r w:rsidR="00AA123C" w:rsidRPr="000173AD">
        <w:rPr>
          <w:b/>
        </w:rPr>
        <w:t>30</w:t>
      </w:r>
      <w:r w:rsidRPr="000173AD">
        <w:rPr>
          <w:b/>
        </w:rPr>
        <w:t xml:space="preserve"> members</w:t>
      </w:r>
      <w:r w:rsidR="000173AD">
        <w:t xml:space="preserve"> (</w:t>
      </w:r>
      <w:r w:rsidR="00AA123C" w:rsidRPr="00852AC1">
        <w:t>4 direct reports</w:t>
      </w:r>
      <w:r w:rsidR="000173AD">
        <w:t>)</w:t>
      </w:r>
    </w:p>
    <w:p w14:paraId="7BB47091" w14:textId="0CDDEB1A" w:rsidR="00B74C4F" w:rsidRPr="00852AC1" w:rsidRDefault="008F7C0A" w:rsidP="009C6C14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  <w:rPr>
          <w:lang w:val="en-GB"/>
        </w:rPr>
      </w:pPr>
      <w:r w:rsidRPr="000173AD">
        <w:rPr>
          <w:b/>
        </w:rPr>
        <w:t xml:space="preserve">Launched </w:t>
      </w:r>
      <w:r w:rsidR="00B74C4F" w:rsidRPr="000173AD">
        <w:rPr>
          <w:b/>
        </w:rPr>
        <w:t>&amp;</w:t>
      </w:r>
      <w:r w:rsidRPr="000173AD">
        <w:rPr>
          <w:b/>
        </w:rPr>
        <w:t xml:space="preserve"> established</w:t>
      </w:r>
      <w:r w:rsidRPr="00852AC1">
        <w:t xml:space="preserve"> </w:t>
      </w:r>
      <w:r w:rsidRPr="00AF752C">
        <w:t xml:space="preserve">HCL ME </w:t>
      </w:r>
      <w:r w:rsidR="0080389A" w:rsidRPr="00AF752C">
        <w:rPr>
          <w:lang w:val="en-GB"/>
        </w:rPr>
        <w:t>Tablet</w:t>
      </w:r>
      <w:r w:rsidRPr="00852AC1">
        <w:rPr>
          <w:lang w:val="en-GB"/>
        </w:rPr>
        <w:t xml:space="preserve"> </w:t>
      </w:r>
      <w:r w:rsidRPr="00852AC1">
        <w:t>brand</w:t>
      </w:r>
      <w:r w:rsidR="009C6C14" w:rsidRPr="00852AC1">
        <w:t xml:space="preserve"> in </w:t>
      </w:r>
      <w:r w:rsidR="00B74C4F" w:rsidRPr="00852AC1">
        <w:t xml:space="preserve">the </w:t>
      </w:r>
      <w:r w:rsidR="00AF752C">
        <w:rPr>
          <w:lang w:val="en-GB"/>
        </w:rPr>
        <w:t xml:space="preserve">West </w:t>
      </w:r>
      <w:r w:rsidR="00AF752C" w:rsidRPr="00852AC1">
        <w:rPr>
          <w:lang w:val="en-GB"/>
        </w:rPr>
        <w:t>region</w:t>
      </w:r>
      <w:r w:rsidR="00CF0B50">
        <w:rPr>
          <w:lang w:val="en-GB"/>
        </w:rPr>
        <w:t xml:space="preserve">. </w:t>
      </w:r>
    </w:p>
    <w:p w14:paraId="7BB47092" w14:textId="77777777" w:rsidR="009C6C14" w:rsidRPr="00852AC1" w:rsidRDefault="00B74C4F" w:rsidP="007211E4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Attained </w:t>
      </w:r>
      <w:r w:rsidR="009C6C14" w:rsidRPr="00852AC1">
        <w:rPr>
          <w:b/>
        </w:rPr>
        <w:t xml:space="preserve">INR 60M </w:t>
      </w:r>
      <w:r w:rsidR="009C6C14" w:rsidRPr="00AF752C">
        <w:t>monthly</w:t>
      </w:r>
      <w:r w:rsidRPr="00AF752C">
        <w:t xml:space="preserve"> turnover</w:t>
      </w:r>
      <w:r w:rsidRPr="00852AC1">
        <w:rPr>
          <w:b/>
        </w:rPr>
        <w:t xml:space="preserve"> </w:t>
      </w:r>
      <w:r w:rsidRPr="00852AC1">
        <w:t xml:space="preserve">for the region </w:t>
      </w:r>
      <w:r w:rsidR="00624DD2" w:rsidRPr="00852AC1">
        <w:t>&amp;</w:t>
      </w:r>
      <w:r w:rsidRPr="00852AC1">
        <w:t xml:space="preserve"> captured </w:t>
      </w:r>
      <w:r w:rsidRPr="00852AC1">
        <w:rPr>
          <w:b/>
        </w:rPr>
        <w:t>11% market share</w:t>
      </w:r>
      <w:r w:rsidRPr="00852AC1">
        <w:t xml:space="preserve"> with </w:t>
      </w:r>
      <w:r w:rsidRPr="00852AC1">
        <w:rPr>
          <w:b/>
        </w:rPr>
        <w:t>214% growth YoY</w:t>
      </w:r>
    </w:p>
    <w:p w14:paraId="7BB47093" w14:textId="77777777" w:rsidR="008351AC" w:rsidRPr="00852AC1" w:rsidRDefault="008351AC" w:rsidP="008351AC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Achieved </w:t>
      </w:r>
      <w:r w:rsidR="00A41EC1" w:rsidRPr="00852AC1">
        <w:t xml:space="preserve">the </w:t>
      </w:r>
      <w:r w:rsidR="00A41EC1" w:rsidRPr="000173AD">
        <w:rPr>
          <w:b/>
        </w:rPr>
        <w:t xml:space="preserve">highest </w:t>
      </w:r>
      <w:r w:rsidR="000173AD" w:rsidRPr="000173AD">
        <w:rPr>
          <w:b/>
        </w:rPr>
        <w:t xml:space="preserve">Width </w:t>
      </w:r>
      <w:r w:rsidRPr="000173AD">
        <w:rPr>
          <w:b/>
        </w:rPr>
        <w:t xml:space="preserve">of </w:t>
      </w:r>
      <w:r w:rsidR="000173AD" w:rsidRPr="000173AD">
        <w:rPr>
          <w:b/>
        </w:rPr>
        <w:t>Distribution</w:t>
      </w:r>
      <w:r w:rsidR="000173AD">
        <w:rPr>
          <w:b/>
        </w:rPr>
        <w:t xml:space="preserve"> </w:t>
      </w:r>
      <w:r w:rsidR="000173AD" w:rsidRPr="00AF752C">
        <w:t>(WOD</w:t>
      </w:r>
      <w:r w:rsidR="000173AD">
        <w:rPr>
          <w:b/>
        </w:rPr>
        <w:t>)</w:t>
      </w:r>
      <w:r w:rsidR="000173AD" w:rsidRPr="00852AC1">
        <w:t xml:space="preserve"> </w:t>
      </w:r>
      <w:r w:rsidR="00A41EC1" w:rsidRPr="00852AC1">
        <w:t xml:space="preserve">in the country with </w:t>
      </w:r>
      <w:r w:rsidRPr="00852AC1">
        <w:rPr>
          <w:b/>
        </w:rPr>
        <w:t>1100 dealers</w:t>
      </w:r>
    </w:p>
    <w:p w14:paraId="7BB47094" w14:textId="77777777" w:rsidR="008351AC" w:rsidRDefault="008351AC" w:rsidP="008351AC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Awarded as </w:t>
      </w:r>
      <w:r w:rsidR="00A41EC1" w:rsidRPr="00852AC1">
        <w:rPr>
          <w:b/>
        </w:rPr>
        <w:t xml:space="preserve">Best Region </w:t>
      </w:r>
      <w:r w:rsidRPr="00852AC1">
        <w:rPr>
          <w:b/>
        </w:rPr>
        <w:t xml:space="preserve">in the </w:t>
      </w:r>
      <w:r w:rsidR="00A41EC1" w:rsidRPr="00852AC1">
        <w:rPr>
          <w:b/>
        </w:rPr>
        <w:t>Country</w:t>
      </w:r>
      <w:r w:rsidR="00A41EC1" w:rsidRPr="00852AC1">
        <w:t xml:space="preserve"> consistently </w:t>
      </w:r>
      <w:r w:rsidRPr="00852AC1">
        <w:t>for</w:t>
      </w:r>
      <w:r w:rsidR="00A41EC1" w:rsidRPr="00852AC1">
        <w:t xml:space="preserve"> 2 quarters -</w:t>
      </w:r>
      <w:r w:rsidRPr="00852AC1">
        <w:t xml:space="preserve"> </w:t>
      </w:r>
      <w:r w:rsidR="002A3FF0" w:rsidRPr="00852AC1">
        <w:t>Q4’12 &amp; Q3’13</w:t>
      </w:r>
    </w:p>
    <w:p w14:paraId="7BB47095" w14:textId="77777777" w:rsidR="00202EE2" w:rsidRDefault="00202EE2" w:rsidP="00DA7701">
      <w:pPr>
        <w:spacing w:after="0" w:line="240" w:lineRule="auto"/>
        <w:jc w:val="both"/>
        <w:rPr>
          <w:sz w:val="20"/>
        </w:rPr>
      </w:pPr>
    </w:p>
    <w:p w14:paraId="7BB47098" w14:textId="39E52001" w:rsidR="00405875" w:rsidRPr="00FD0A06" w:rsidRDefault="00870C55" w:rsidP="00FD0A06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 xml:space="preserve">DELL INDIA, </w:t>
      </w:r>
      <w:r w:rsidRPr="004F3DAE">
        <w:rPr>
          <w:i/>
          <w:color w:val="FFFFFF" w:themeColor="background1"/>
        </w:rPr>
        <w:t>Mumbai-India</w:t>
      </w:r>
      <w:r w:rsidRPr="004F3DAE">
        <w:rPr>
          <w:b/>
          <w:color w:val="FFFFFF" w:themeColor="background1"/>
        </w:rPr>
        <w:tab/>
        <w:t xml:space="preserve">Mar 2011 - May 2012 </w:t>
      </w:r>
    </w:p>
    <w:p w14:paraId="7BB4709B" w14:textId="7E340C12" w:rsidR="00A86345" w:rsidRPr="00B12141" w:rsidRDefault="00B12141" w:rsidP="00016144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b/>
          <w:color w:val="002060"/>
          <w:lang w:val="en-GB"/>
        </w:rPr>
      </w:pPr>
      <w:r>
        <w:rPr>
          <w:b/>
          <w:i/>
          <w:color w:val="002060"/>
          <w:u w:val="single"/>
        </w:rPr>
        <w:t xml:space="preserve">Account Manager </w:t>
      </w:r>
      <w:r w:rsidR="007423A1">
        <w:rPr>
          <w:b/>
          <w:i/>
          <w:color w:val="002060"/>
          <w:u w:val="single"/>
          <w:lang w:val="en-GB"/>
        </w:rPr>
        <w:t xml:space="preserve"> </w:t>
      </w:r>
      <w:r w:rsidR="007423A1">
        <w:rPr>
          <w:b/>
          <w:i/>
          <w:color w:val="002060"/>
          <w:u w:val="single"/>
        </w:rPr>
        <w:t>(</w:t>
      </w:r>
      <w:r w:rsidR="00AF752C">
        <w:rPr>
          <w:b/>
          <w:i/>
          <w:color w:val="002060"/>
          <w:u w:val="single"/>
        </w:rPr>
        <w:t>A</w:t>
      </w:r>
      <w:r w:rsidR="007423A1">
        <w:rPr>
          <w:b/>
          <w:i/>
          <w:color w:val="002060"/>
          <w:u w:val="single"/>
        </w:rPr>
        <w:t>li</w:t>
      </w:r>
      <w:r w:rsidR="00AF752C">
        <w:rPr>
          <w:b/>
          <w:i/>
          <w:color w:val="002060"/>
          <w:u w:val="single"/>
        </w:rPr>
        <w:t>enware</w:t>
      </w:r>
      <w:r w:rsidR="007423A1">
        <w:rPr>
          <w:b/>
          <w:i/>
          <w:color w:val="002060"/>
          <w:u w:val="single"/>
        </w:rPr>
        <w:t xml:space="preserve"> Desktop</w:t>
      </w:r>
      <w:r w:rsidR="007423A1">
        <w:rPr>
          <w:b/>
          <w:i/>
          <w:color w:val="002060"/>
          <w:u w:val="single"/>
          <w:lang w:val="en-GB"/>
        </w:rPr>
        <w:t>,</w:t>
      </w:r>
      <w:r w:rsidR="00405875" w:rsidRPr="00214EBC">
        <w:rPr>
          <w:b/>
          <w:i/>
          <w:color w:val="002060"/>
          <w:u w:val="single"/>
        </w:rPr>
        <w:t xml:space="preserve"> Laptop Business</w:t>
      </w:r>
      <w:r w:rsidR="007423A1">
        <w:rPr>
          <w:b/>
          <w:i/>
          <w:color w:val="002060"/>
          <w:u w:val="single"/>
          <w:lang w:val="en-GB"/>
        </w:rPr>
        <w:t>,</w:t>
      </w:r>
      <w:r w:rsidR="007423A1" w:rsidRPr="007423A1">
        <w:rPr>
          <w:b/>
          <w:i/>
          <w:color w:val="002060"/>
          <w:u w:val="single"/>
        </w:rPr>
        <w:t xml:space="preserve"> </w:t>
      </w:r>
      <w:r w:rsidR="007423A1" w:rsidRPr="00214EBC">
        <w:rPr>
          <w:b/>
          <w:i/>
          <w:color w:val="002060"/>
          <w:u w:val="single"/>
        </w:rPr>
        <w:t>Smart Phone &amp; Tablet Business</w:t>
      </w:r>
      <w:r w:rsidR="00405875" w:rsidRPr="00214EBC">
        <w:rPr>
          <w:b/>
          <w:i/>
          <w:color w:val="002060"/>
          <w:u w:val="single"/>
        </w:rPr>
        <w:t xml:space="preserve"> - West </w:t>
      </w:r>
      <w:r w:rsidR="00992476">
        <w:rPr>
          <w:b/>
          <w:i/>
          <w:color w:val="002060"/>
          <w:u w:val="single"/>
          <w:lang w:val="en-GB"/>
        </w:rPr>
        <w:t xml:space="preserve">India </w:t>
      </w:r>
      <w:r w:rsidR="00EA123E" w:rsidRPr="00214EBC">
        <w:rPr>
          <w:b/>
          <w:color w:val="002060"/>
          <w:lang w:val="en-GB"/>
        </w:rPr>
        <w:tab/>
      </w:r>
    </w:p>
    <w:p w14:paraId="7BB4709C" w14:textId="77777777" w:rsidR="00621F4D" w:rsidRPr="00852AC1" w:rsidRDefault="00F826A5" w:rsidP="008E7A38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 xml:space="preserve">Assisted National Sales Manager in </w:t>
      </w:r>
      <w:r w:rsidRPr="00AF752C">
        <w:t>s</w:t>
      </w:r>
      <w:r w:rsidR="006F7BF3" w:rsidRPr="00AF752C">
        <w:t>et</w:t>
      </w:r>
      <w:r w:rsidRPr="00AF752C">
        <w:t>ting</w:t>
      </w:r>
      <w:r w:rsidR="006F7BF3" w:rsidRPr="00AF752C">
        <w:t xml:space="preserve">-up </w:t>
      </w:r>
      <w:r w:rsidR="00B534D7" w:rsidRPr="00AF752C">
        <w:t xml:space="preserve">team </w:t>
      </w:r>
      <w:r w:rsidR="000173AD" w:rsidRPr="00AF752C">
        <w:t>&amp;</w:t>
      </w:r>
      <w:r w:rsidR="00B534D7" w:rsidRPr="00AF752C">
        <w:t xml:space="preserve"> distribution structure</w:t>
      </w:r>
      <w:r w:rsidR="00B534D7" w:rsidRPr="00852AC1">
        <w:t xml:space="preserve"> which led to sales growth </w:t>
      </w:r>
    </w:p>
    <w:p w14:paraId="7BB4709D" w14:textId="77777777" w:rsidR="00B534D7" w:rsidRPr="00852AC1" w:rsidRDefault="00621F4D" w:rsidP="00621F4D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0173AD">
        <w:rPr>
          <w:b/>
        </w:rPr>
        <w:t xml:space="preserve">Established </w:t>
      </w:r>
      <w:r w:rsidR="00B534D7" w:rsidRPr="000173AD">
        <w:rPr>
          <w:b/>
        </w:rPr>
        <w:t>Dell as a brand</w:t>
      </w:r>
      <w:r w:rsidR="0091579C" w:rsidRPr="00852AC1">
        <w:t xml:space="preserve"> </w:t>
      </w:r>
      <w:r w:rsidRPr="00852AC1">
        <w:t>and scaled</w:t>
      </w:r>
      <w:r w:rsidR="0091579C" w:rsidRPr="00852AC1">
        <w:t xml:space="preserve">-up the turnover to </w:t>
      </w:r>
      <w:r w:rsidRPr="000173AD">
        <w:rPr>
          <w:b/>
        </w:rPr>
        <w:t xml:space="preserve">INR </w:t>
      </w:r>
      <w:r w:rsidR="0091579C" w:rsidRPr="000173AD">
        <w:rPr>
          <w:b/>
        </w:rPr>
        <w:t>1</w:t>
      </w:r>
      <w:r w:rsidRPr="000173AD">
        <w:rPr>
          <w:b/>
        </w:rPr>
        <w:t>0M per</w:t>
      </w:r>
      <w:r w:rsidR="0091579C" w:rsidRPr="000173AD">
        <w:rPr>
          <w:b/>
        </w:rPr>
        <w:t xml:space="preserve"> month</w:t>
      </w:r>
      <w:r w:rsidRPr="00852AC1">
        <w:t xml:space="preserve"> </w:t>
      </w:r>
      <w:r w:rsidR="000173AD">
        <w:t>(</w:t>
      </w:r>
      <w:r w:rsidRPr="00852AC1">
        <w:t>from scratch</w:t>
      </w:r>
      <w:r w:rsidR="000173AD">
        <w:t>)</w:t>
      </w:r>
    </w:p>
    <w:p w14:paraId="7BB4709F" w14:textId="71F53F1A" w:rsidR="0007584A" w:rsidRDefault="00E45105" w:rsidP="00DA7701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Appointed </w:t>
      </w:r>
      <w:r w:rsidR="00B534D7" w:rsidRPr="00852AC1">
        <w:t>channel partner</w:t>
      </w:r>
      <w:r w:rsidR="002B01F5" w:rsidRPr="00852AC1">
        <w:t xml:space="preserve"> </w:t>
      </w:r>
      <w:r w:rsidR="002B01F5" w:rsidRPr="00AF752C">
        <w:t>for launching Dell handsets &amp; tablets</w:t>
      </w:r>
      <w:r w:rsidR="002B01F5" w:rsidRPr="00852AC1">
        <w:t xml:space="preserve"> in MP</w:t>
      </w:r>
      <w:r w:rsidR="00AF752C">
        <w:t>.</w:t>
      </w:r>
    </w:p>
    <w:p w14:paraId="5F4231B3" w14:textId="77777777" w:rsidR="00807045" w:rsidRDefault="00807045" w:rsidP="00807045">
      <w:pPr>
        <w:pStyle w:val="ListParagraph"/>
        <w:spacing w:after="0" w:line="240" w:lineRule="auto"/>
        <w:ind w:left="709"/>
        <w:jc w:val="both"/>
      </w:pPr>
    </w:p>
    <w:p w14:paraId="0979991D" w14:textId="77777777" w:rsidR="00807045" w:rsidRDefault="00807045" w:rsidP="00807045">
      <w:pPr>
        <w:pStyle w:val="ListParagraph"/>
        <w:spacing w:after="0" w:line="240" w:lineRule="auto"/>
        <w:ind w:left="709"/>
        <w:jc w:val="both"/>
      </w:pPr>
    </w:p>
    <w:p w14:paraId="18F3B565" w14:textId="77777777" w:rsidR="00807045" w:rsidRDefault="00807045" w:rsidP="00807045">
      <w:pPr>
        <w:pStyle w:val="ListParagraph"/>
        <w:spacing w:after="0" w:line="240" w:lineRule="auto"/>
        <w:ind w:left="709"/>
        <w:jc w:val="both"/>
      </w:pPr>
    </w:p>
    <w:p w14:paraId="58829E95" w14:textId="77777777" w:rsidR="00807045" w:rsidRDefault="00807045" w:rsidP="00807045">
      <w:pPr>
        <w:pStyle w:val="ListParagraph"/>
        <w:spacing w:after="0" w:line="240" w:lineRule="auto"/>
        <w:ind w:left="709"/>
        <w:jc w:val="both"/>
      </w:pPr>
    </w:p>
    <w:p w14:paraId="7020471D" w14:textId="77777777" w:rsidR="00807045" w:rsidRDefault="00807045" w:rsidP="00807045">
      <w:pPr>
        <w:spacing w:after="0" w:line="240" w:lineRule="auto"/>
        <w:jc w:val="right"/>
        <w:rPr>
          <w:b/>
          <w:color w:val="1F3864" w:themeColor="accent5" w:themeShade="80"/>
          <w:sz w:val="28"/>
          <w:szCs w:val="28"/>
        </w:rPr>
      </w:pPr>
      <w:r>
        <w:t xml:space="preserve">              </w:t>
      </w:r>
      <w:r w:rsidRPr="006449E8">
        <w:rPr>
          <w:b/>
          <w:color w:val="1F3864" w:themeColor="accent5" w:themeShade="80"/>
          <w:sz w:val="36"/>
          <w:lang w:val="en-GB"/>
        </w:rPr>
        <w:t>S</w:t>
      </w:r>
      <w:r w:rsidRPr="006449E8">
        <w:rPr>
          <w:b/>
          <w:color w:val="1F3864" w:themeColor="accent5" w:themeShade="80"/>
          <w:sz w:val="28"/>
          <w:szCs w:val="28"/>
        </w:rPr>
        <w:t>UMAN</w:t>
      </w:r>
      <w:r w:rsidRPr="00852AC1">
        <w:rPr>
          <w:b/>
          <w:color w:val="1F3864" w:themeColor="accent5" w:themeShade="80"/>
          <w:sz w:val="26"/>
        </w:rPr>
        <w:t xml:space="preserve"> </w:t>
      </w:r>
      <w:r w:rsidRPr="006449E8">
        <w:rPr>
          <w:b/>
          <w:color w:val="1F3864" w:themeColor="accent5" w:themeShade="80"/>
          <w:sz w:val="36"/>
        </w:rPr>
        <w:t>B</w:t>
      </w:r>
      <w:r w:rsidRPr="006449E8">
        <w:rPr>
          <w:b/>
          <w:color w:val="1F3864" w:themeColor="accent5" w:themeShade="80"/>
          <w:sz w:val="28"/>
          <w:szCs w:val="28"/>
        </w:rPr>
        <w:t>ANERJEE</w:t>
      </w:r>
    </w:p>
    <w:p w14:paraId="215526A9" w14:textId="77777777" w:rsidR="00807045" w:rsidRPr="00D11383" w:rsidRDefault="00807045" w:rsidP="00807045">
      <w:pPr>
        <w:spacing w:after="0" w:line="240" w:lineRule="auto"/>
        <w:jc w:val="right"/>
        <w:rPr>
          <w:color w:val="1F3864" w:themeColor="accent5" w:themeShade="80"/>
          <w:sz w:val="18"/>
          <w:szCs w:val="18"/>
          <w:lang w:val="en-GB"/>
        </w:rPr>
      </w:pPr>
      <w:r>
        <w:rPr>
          <w:color w:val="1F3864" w:themeColor="accent5" w:themeShade="80"/>
          <w:sz w:val="18"/>
          <w:szCs w:val="18"/>
          <w:lang w:val="en-GB"/>
        </w:rPr>
        <w:t xml:space="preserve">4/1 B.G. Lane, </w:t>
      </w:r>
      <w:proofErr w:type="spellStart"/>
      <w:r>
        <w:rPr>
          <w:color w:val="1F3864" w:themeColor="accent5" w:themeShade="80"/>
          <w:sz w:val="18"/>
          <w:szCs w:val="18"/>
          <w:lang w:val="en-GB"/>
        </w:rPr>
        <w:t>Shibpur</w:t>
      </w:r>
      <w:proofErr w:type="spellEnd"/>
      <w:r>
        <w:rPr>
          <w:color w:val="1F3864" w:themeColor="accent5" w:themeShade="80"/>
          <w:sz w:val="18"/>
          <w:szCs w:val="18"/>
          <w:lang w:val="en-GB"/>
        </w:rPr>
        <w:t>, Howrah, West Bengal</w:t>
      </w:r>
    </w:p>
    <w:p w14:paraId="00D74F57" w14:textId="56E8DA28" w:rsidR="00807045" w:rsidRPr="00DF1DAF" w:rsidRDefault="00807045" w:rsidP="00DF1DAF">
      <w:pPr>
        <w:pBdr>
          <w:bottom w:val="threeDEmboss" w:sz="12" w:space="1" w:color="auto"/>
        </w:pBdr>
        <w:spacing w:after="0" w:line="240" w:lineRule="auto"/>
        <w:jc w:val="right"/>
        <w:rPr>
          <w:sz w:val="20"/>
          <w:szCs w:val="20"/>
        </w:rPr>
      </w:pPr>
      <w:r w:rsidRPr="00852AC1">
        <w:rPr>
          <w:b/>
          <w:sz w:val="18"/>
        </w:rPr>
        <w:t>Phone:</w:t>
      </w:r>
      <w:r w:rsidRPr="00852AC1">
        <w:rPr>
          <w:sz w:val="18"/>
        </w:rPr>
        <w:t xml:space="preserve"> +</w:t>
      </w:r>
      <w:r>
        <w:rPr>
          <w:sz w:val="18"/>
        </w:rPr>
        <w:t xml:space="preserve">916291990050 | </w:t>
      </w:r>
      <w:r w:rsidRPr="00852AC1">
        <w:rPr>
          <w:b/>
          <w:sz w:val="18"/>
        </w:rPr>
        <w:t xml:space="preserve">Mobile: </w:t>
      </w:r>
      <w:r w:rsidRPr="00852AC1">
        <w:rPr>
          <w:sz w:val="18"/>
        </w:rPr>
        <w:t>+2547</w:t>
      </w:r>
      <w:r>
        <w:rPr>
          <w:sz w:val="18"/>
        </w:rPr>
        <w:t>91579204</w:t>
      </w:r>
      <w:r w:rsidRPr="00852AC1">
        <w:rPr>
          <w:sz w:val="18"/>
        </w:rPr>
        <w:t xml:space="preserve"> </w:t>
      </w:r>
      <w:r>
        <w:rPr>
          <w:sz w:val="18"/>
        </w:rPr>
        <w:t>(WhatsApp)</w:t>
      </w:r>
      <w:r w:rsidRPr="00852AC1">
        <w:rPr>
          <w:sz w:val="18"/>
        </w:rPr>
        <w:t>|</w:t>
      </w:r>
      <w:r w:rsidRPr="00852AC1">
        <w:rPr>
          <w:sz w:val="18"/>
          <w:lang w:val="en-GB"/>
        </w:rPr>
        <w:t xml:space="preserve"> </w:t>
      </w:r>
      <w:r w:rsidRPr="00852AC1">
        <w:rPr>
          <w:sz w:val="18"/>
        </w:rPr>
        <w:t xml:space="preserve">| </w:t>
      </w:r>
      <w:r w:rsidRPr="00852AC1">
        <w:rPr>
          <w:b/>
          <w:sz w:val="18"/>
        </w:rPr>
        <w:t>Email:</w:t>
      </w:r>
      <w:r>
        <w:rPr>
          <w:sz w:val="18"/>
        </w:rPr>
        <w:t xml:space="preserve"> jobs_suman@yahoo.com</w:t>
      </w:r>
      <w:r w:rsidRPr="00C276DB">
        <w:rPr>
          <w:rFonts w:asciiTheme="majorHAnsi" w:eastAsia="Times New Roman" w:hAnsiTheme="majorHAnsi" w:cs="Arial"/>
          <w:color w:val="000000"/>
          <w:sz w:val="18"/>
          <w:szCs w:val="18"/>
          <w:lang w:val="en-GB"/>
        </w:rPr>
        <w:br/>
      </w:r>
      <w:r w:rsidRPr="00852AC1">
        <w:rPr>
          <w:sz w:val="18"/>
        </w:rPr>
        <w:t xml:space="preserve"> </w:t>
      </w:r>
      <w:r>
        <w:rPr>
          <w:b/>
          <w:sz w:val="18"/>
        </w:rPr>
        <w:t>Skype</w:t>
      </w:r>
      <w:r w:rsidRPr="00852AC1">
        <w:rPr>
          <w:b/>
          <w:sz w:val="18"/>
        </w:rPr>
        <w:t>:</w:t>
      </w:r>
      <w:r>
        <w:rPr>
          <w:sz w:val="18"/>
        </w:rPr>
        <w:t xml:space="preserve"> bsuman583</w:t>
      </w:r>
      <w:r w:rsidRPr="00852AC1">
        <w:rPr>
          <w:sz w:val="18"/>
        </w:rPr>
        <w:t>|</w:t>
      </w:r>
      <w:r>
        <w:rPr>
          <w:rFonts w:asciiTheme="majorHAnsi" w:eastAsia="Times New Roman" w:hAnsiTheme="majorHAnsi"/>
          <w:sz w:val="18"/>
          <w:szCs w:val="18"/>
          <w:lang w:val="en-GB"/>
        </w:rPr>
        <w:t xml:space="preserve"> LinkedIn: </w:t>
      </w:r>
      <w:r w:rsidRPr="00DF1DAF">
        <w:rPr>
          <w:rFonts w:asciiTheme="majorHAnsi" w:eastAsia="Times New Roman" w:hAnsiTheme="majorHAnsi" w:cs="Arial"/>
          <w:sz w:val="18"/>
          <w:szCs w:val="18"/>
        </w:rPr>
        <w:t>https://www.linkedi</w:t>
      </w:r>
      <w:r w:rsidR="00DF1DAF">
        <w:rPr>
          <w:rFonts w:asciiTheme="majorHAnsi" w:eastAsia="Times New Roman" w:hAnsiTheme="majorHAnsi" w:cs="Arial"/>
          <w:sz w:val="18"/>
          <w:szCs w:val="18"/>
        </w:rPr>
        <w:t>n.com/in/suman-banerjee-a4a8457</w:t>
      </w:r>
    </w:p>
    <w:p w14:paraId="7BB470A0" w14:textId="77777777" w:rsidR="001D3A45" w:rsidRPr="004F3DAE" w:rsidRDefault="001D3A45" w:rsidP="006B086B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>SAMSUNG INDIA ELECTRONICS</w:t>
      </w:r>
      <w:r w:rsidR="007A42B7" w:rsidRPr="004F3DAE">
        <w:rPr>
          <w:b/>
          <w:color w:val="FFFFFF" w:themeColor="background1"/>
        </w:rPr>
        <w:t xml:space="preserve">, </w:t>
      </w:r>
      <w:r w:rsidR="00911AF8" w:rsidRPr="004F3DAE">
        <w:rPr>
          <w:i/>
          <w:color w:val="FFFFFF" w:themeColor="background1"/>
        </w:rPr>
        <w:t xml:space="preserve">MP, CG </w:t>
      </w:r>
      <w:r w:rsidR="00C32730" w:rsidRPr="004F3DAE">
        <w:rPr>
          <w:i/>
          <w:color w:val="FFFFFF" w:themeColor="background1"/>
        </w:rPr>
        <w:t>&amp;</w:t>
      </w:r>
      <w:r w:rsidR="00911AF8" w:rsidRPr="004F3DAE">
        <w:rPr>
          <w:i/>
          <w:color w:val="FFFFFF" w:themeColor="background1"/>
        </w:rPr>
        <w:t xml:space="preserve"> Maharashtra-</w:t>
      </w:r>
      <w:r w:rsidR="007A42B7" w:rsidRPr="004F3DAE">
        <w:rPr>
          <w:i/>
          <w:color w:val="FFFFFF" w:themeColor="background1"/>
        </w:rPr>
        <w:t>India</w:t>
      </w:r>
      <w:r w:rsidRPr="004F3DAE">
        <w:rPr>
          <w:b/>
          <w:color w:val="FFFFFF" w:themeColor="background1"/>
        </w:rPr>
        <w:tab/>
        <w:t>Dec 2008 - Mar 2011</w:t>
      </w:r>
    </w:p>
    <w:p w14:paraId="7BB470A2" w14:textId="016AEEA0" w:rsidR="001D3A45" w:rsidRPr="00214EBC" w:rsidRDefault="001D3A45" w:rsidP="00016144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b/>
          <w:i/>
          <w:color w:val="002060"/>
          <w:u w:val="single"/>
          <w:lang w:val="en-GB"/>
        </w:rPr>
      </w:pPr>
      <w:r w:rsidRPr="00214EBC">
        <w:rPr>
          <w:b/>
          <w:i/>
          <w:color w:val="002060"/>
          <w:u w:val="single"/>
        </w:rPr>
        <w:t xml:space="preserve">Area Sales Manager </w:t>
      </w:r>
      <w:r w:rsidR="007A42B7" w:rsidRPr="00214EBC">
        <w:rPr>
          <w:b/>
          <w:i/>
          <w:color w:val="002060"/>
          <w:u w:val="single"/>
        </w:rPr>
        <w:t>–</w:t>
      </w:r>
      <w:r w:rsidR="002909E7" w:rsidRPr="00214EBC">
        <w:rPr>
          <w:b/>
          <w:i/>
          <w:color w:val="002060"/>
          <w:u w:val="single"/>
        </w:rPr>
        <w:t xml:space="preserve"> </w:t>
      </w:r>
      <w:r w:rsidR="003B4543">
        <w:rPr>
          <w:b/>
          <w:i/>
          <w:color w:val="002060"/>
          <w:u w:val="single"/>
          <w:lang w:val="en-GB"/>
        </w:rPr>
        <w:t xml:space="preserve">Mobile </w:t>
      </w:r>
      <w:r w:rsidR="00CD7B12">
        <w:rPr>
          <w:b/>
          <w:i/>
          <w:color w:val="002060"/>
          <w:u w:val="single"/>
          <w:lang w:val="en-GB"/>
        </w:rPr>
        <w:t>Phones</w:t>
      </w:r>
      <w:r w:rsidR="007A42B7" w:rsidRPr="00214EBC">
        <w:rPr>
          <w:b/>
          <w:i/>
          <w:color w:val="002060"/>
          <w:u w:val="single"/>
        </w:rPr>
        <w:t xml:space="preserve"> </w:t>
      </w:r>
    </w:p>
    <w:p w14:paraId="7BB470A4" w14:textId="25B1DF8C" w:rsidR="00BF66A4" w:rsidRPr="009C522D" w:rsidRDefault="00AE7CE8" w:rsidP="00524D9D">
      <w:pPr>
        <w:pStyle w:val="ListParagraph"/>
        <w:numPr>
          <w:ilvl w:val="0"/>
          <w:numId w:val="13"/>
        </w:numPr>
        <w:spacing w:after="0" w:line="240" w:lineRule="auto"/>
        <w:jc w:val="both"/>
      </w:pPr>
      <w:r w:rsidRPr="009C522D">
        <w:t xml:space="preserve">Managed business of </w:t>
      </w:r>
      <w:r w:rsidRPr="00524D9D">
        <w:rPr>
          <w:b/>
        </w:rPr>
        <w:t>INR 90M per month</w:t>
      </w:r>
      <w:r w:rsidR="00D22CEE" w:rsidRPr="00524D9D">
        <w:rPr>
          <w:b/>
        </w:rPr>
        <w:t xml:space="preserve"> </w:t>
      </w:r>
      <w:r w:rsidR="00BF66A4" w:rsidRPr="00524D9D">
        <w:rPr>
          <w:b/>
        </w:rPr>
        <w:t>with 100% revenue growth</w:t>
      </w:r>
    </w:p>
    <w:p w14:paraId="7BB470A5" w14:textId="39AE0E9A" w:rsidR="005D1655" w:rsidRPr="009C522D" w:rsidRDefault="005D1655" w:rsidP="005D1655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9C522D">
        <w:t xml:space="preserve">Developed the distribution infrastructure in </w:t>
      </w:r>
      <w:r w:rsidRPr="00852AC1">
        <w:t xml:space="preserve">the state and </w:t>
      </w:r>
      <w:r w:rsidRPr="000173AD">
        <w:rPr>
          <w:b/>
        </w:rPr>
        <w:t xml:space="preserve">achieved </w:t>
      </w:r>
      <w:r w:rsidRPr="009C522D">
        <w:rPr>
          <w:b/>
        </w:rPr>
        <w:t xml:space="preserve">business </w:t>
      </w:r>
      <w:r w:rsidRPr="000173AD">
        <w:rPr>
          <w:b/>
        </w:rPr>
        <w:t>&amp;</w:t>
      </w:r>
      <w:r w:rsidRPr="009C522D">
        <w:rPr>
          <w:b/>
        </w:rPr>
        <w:t xml:space="preserve"> market share growth</w:t>
      </w:r>
      <w:r w:rsidR="00E0167D">
        <w:rPr>
          <w:b/>
          <w:lang w:val="en-GB"/>
        </w:rPr>
        <w:t xml:space="preserve">. </w:t>
      </w:r>
    </w:p>
    <w:p w14:paraId="7BB470A6" w14:textId="77777777" w:rsidR="00E262CE" w:rsidRPr="00852AC1" w:rsidRDefault="00BF66A4" w:rsidP="00E262CE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9C522D">
        <w:t xml:space="preserve">Managed </w:t>
      </w:r>
      <w:r w:rsidRPr="009C522D">
        <w:rPr>
          <w:b/>
        </w:rPr>
        <w:t>12 existing</w:t>
      </w:r>
      <w:r w:rsidRPr="009C522D">
        <w:t xml:space="preserve"> and appointed </w:t>
      </w:r>
      <w:r w:rsidRPr="009C522D">
        <w:rPr>
          <w:b/>
        </w:rPr>
        <w:t>8 new distributors</w:t>
      </w:r>
    </w:p>
    <w:p w14:paraId="7BB470A8" w14:textId="77777777" w:rsidR="00E262CE" w:rsidRPr="00852AC1" w:rsidRDefault="00DC1ED6" w:rsidP="00197957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852AC1">
        <w:t xml:space="preserve">Grew </w:t>
      </w:r>
      <w:r w:rsidR="0007242B" w:rsidRPr="00197957">
        <w:rPr>
          <w:b/>
        </w:rPr>
        <w:t xml:space="preserve">MP </w:t>
      </w:r>
      <w:r w:rsidR="00AE7CE8" w:rsidRPr="00197957">
        <w:rPr>
          <w:b/>
        </w:rPr>
        <w:t>market share from 6</w:t>
      </w:r>
      <w:r w:rsidR="009C522D" w:rsidRPr="00197957">
        <w:rPr>
          <w:b/>
        </w:rPr>
        <w:t>% to 26%</w:t>
      </w:r>
      <w:r w:rsidR="009C522D" w:rsidRPr="00852AC1">
        <w:t xml:space="preserve"> in </w:t>
      </w:r>
      <w:r w:rsidR="00AE7CE8" w:rsidRPr="00852AC1">
        <w:t xml:space="preserve">a </w:t>
      </w:r>
      <w:r w:rsidR="009C522D" w:rsidRPr="00852AC1">
        <w:t>year</w:t>
      </w:r>
      <w:r w:rsidR="00895FE5" w:rsidRPr="00852AC1">
        <w:t xml:space="preserve"> and </w:t>
      </w:r>
      <w:r w:rsidR="00895FE5" w:rsidRPr="00197957">
        <w:rPr>
          <w:b/>
        </w:rPr>
        <w:t xml:space="preserve">CG market share from 5% to 29% </w:t>
      </w:r>
      <w:r w:rsidR="00895FE5" w:rsidRPr="00852AC1">
        <w:t>as per GFK</w:t>
      </w:r>
    </w:p>
    <w:p w14:paraId="7BB470A9" w14:textId="77777777" w:rsidR="00895FE5" w:rsidRPr="00852AC1" w:rsidRDefault="00895FE5" w:rsidP="00E262CE">
      <w:pPr>
        <w:pStyle w:val="ListParagraph"/>
        <w:numPr>
          <w:ilvl w:val="0"/>
          <w:numId w:val="6"/>
        </w:numPr>
        <w:spacing w:after="0" w:line="240" w:lineRule="auto"/>
        <w:jc w:val="both"/>
      </w:pPr>
      <w:r w:rsidRPr="00F24BCA">
        <w:rPr>
          <w:b/>
        </w:rPr>
        <w:t>CG Width of Distribution (WOD)</w:t>
      </w:r>
      <w:r w:rsidRPr="00852AC1">
        <w:t xml:space="preserve"> share touched </w:t>
      </w:r>
      <w:r w:rsidRPr="00F24BCA">
        <w:rPr>
          <w:b/>
        </w:rPr>
        <w:t>70% benchmark</w:t>
      </w:r>
    </w:p>
    <w:p w14:paraId="17FC36CE" w14:textId="09C8E9BD" w:rsidR="00C10908" w:rsidRPr="00C10908" w:rsidRDefault="0086481B" w:rsidP="00C10908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  <w:rPr>
          <w:lang w:val="en-GB"/>
        </w:rPr>
      </w:pPr>
      <w:r w:rsidRPr="00852AC1">
        <w:t xml:space="preserve">Opened-up </w:t>
      </w:r>
      <w:r w:rsidRPr="009C522D">
        <w:rPr>
          <w:b/>
        </w:rPr>
        <w:t xml:space="preserve">first 2000 </w:t>
      </w:r>
      <w:proofErr w:type="spellStart"/>
      <w:r w:rsidRPr="009C522D">
        <w:rPr>
          <w:b/>
        </w:rPr>
        <w:t>sqft</w:t>
      </w:r>
      <w:proofErr w:type="spellEnd"/>
      <w:r w:rsidRPr="009C522D">
        <w:rPr>
          <w:b/>
        </w:rPr>
        <w:t xml:space="preserve"> showroom</w:t>
      </w:r>
      <w:r w:rsidRPr="00852AC1">
        <w:t xml:space="preserve"> at</w:t>
      </w:r>
      <w:r w:rsidR="007349C1">
        <w:t xml:space="preserve"> Akola as</w:t>
      </w:r>
      <w:r w:rsidRPr="00852AC1">
        <w:t xml:space="preserve"> Samsung Digi</w:t>
      </w:r>
      <w:r w:rsidR="00C55673">
        <w:t>tal Plaza</w:t>
      </w:r>
      <w:r w:rsidR="00C55673">
        <w:rPr>
          <w:lang w:val="en-GB"/>
        </w:rPr>
        <w:t xml:space="preserve">. </w:t>
      </w:r>
    </w:p>
    <w:p w14:paraId="7BB470AB" w14:textId="77777777" w:rsidR="005D1655" w:rsidRDefault="005D1655" w:rsidP="00F24BCA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9C522D">
        <w:t xml:space="preserve">Cited among </w:t>
      </w:r>
      <w:r w:rsidRPr="009C522D">
        <w:rPr>
          <w:b/>
        </w:rPr>
        <w:t>Top 5 ASM</w:t>
      </w:r>
      <w:r w:rsidRPr="00F24BCA">
        <w:rPr>
          <w:b/>
        </w:rPr>
        <w:t>s</w:t>
      </w:r>
      <w:r w:rsidRPr="009C522D">
        <w:rPr>
          <w:b/>
        </w:rPr>
        <w:t xml:space="preserve"> in the region</w:t>
      </w:r>
      <w:r w:rsidRPr="009C522D">
        <w:t xml:space="preserve"> in 2010</w:t>
      </w:r>
      <w:r w:rsidRPr="00852AC1">
        <w:t xml:space="preserve"> for growing </w:t>
      </w:r>
      <w:r w:rsidRPr="00F24BCA">
        <w:rPr>
          <w:b/>
        </w:rPr>
        <w:t xml:space="preserve">volume by 33% </w:t>
      </w:r>
      <w:r w:rsidR="00E007B4">
        <w:rPr>
          <w:b/>
        </w:rPr>
        <w:t>&amp;</w:t>
      </w:r>
      <w:r w:rsidR="00F24BCA" w:rsidRPr="00F24BCA">
        <w:rPr>
          <w:b/>
        </w:rPr>
        <w:t xml:space="preserve"> </w:t>
      </w:r>
      <w:r w:rsidRPr="009C522D">
        <w:rPr>
          <w:b/>
        </w:rPr>
        <w:t xml:space="preserve">WOD </w:t>
      </w:r>
      <w:r w:rsidR="00F24BCA" w:rsidRPr="00F24BCA">
        <w:rPr>
          <w:b/>
        </w:rPr>
        <w:t xml:space="preserve">by 28% </w:t>
      </w:r>
      <w:r w:rsidR="00F24BCA" w:rsidRPr="000D12F2">
        <w:t>in Q3’10</w:t>
      </w:r>
    </w:p>
    <w:p w14:paraId="7BB470AC" w14:textId="2C5E436C" w:rsidR="008F2500" w:rsidRPr="00C10908" w:rsidRDefault="008F2500" w:rsidP="00C10908">
      <w:pPr>
        <w:pBdr>
          <w:bottom w:val="threeDEmboss" w:sz="12" w:space="1" w:color="auto"/>
        </w:pBdr>
        <w:spacing w:after="0" w:line="240" w:lineRule="auto"/>
        <w:jc w:val="right"/>
        <w:rPr>
          <w:sz w:val="20"/>
          <w:szCs w:val="20"/>
        </w:rPr>
      </w:pPr>
    </w:p>
    <w:p w14:paraId="7BB470AE" w14:textId="485D5C09" w:rsidR="00A839E3" w:rsidRPr="00D16409" w:rsidRDefault="00E82980" w:rsidP="00D16409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>NOKIA INDIA</w:t>
      </w:r>
      <w:r w:rsidR="00635F36" w:rsidRPr="004F3DAE">
        <w:rPr>
          <w:b/>
          <w:color w:val="FFFFFF" w:themeColor="background1"/>
        </w:rPr>
        <w:t xml:space="preserve">, </w:t>
      </w:r>
      <w:r w:rsidR="005B6235" w:rsidRPr="004F3DAE">
        <w:rPr>
          <w:i/>
          <w:color w:val="FFFFFF" w:themeColor="background1"/>
        </w:rPr>
        <w:t>MP &amp; Gujarat-India</w:t>
      </w:r>
      <w:r w:rsidR="00A839E3" w:rsidRPr="004F3DAE">
        <w:rPr>
          <w:b/>
          <w:color w:val="FFFFFF" w:themeColor="background1"/>
        </w:rPr>
        <w:tab/>
      </w:r>
      <w:r w:rsidR="00DD100E" w:rsidRPr="004F3DAE">
        <w:rPr>
          <w:b/>
          <w:color w:val="FFFFFF" w:themeColor="background1"/>
        </w:rPr>
        <w:t>Jun 2005 - Nov 2008</w:t>
      </w:r>
    </w:p>
    <w:p w14:paraId="7BB470AF" w14:textId="0B4D07FD" w:rsidR="00A839E3" w:rsidRPr="00214EBC" w:rsidRDefault="00A839E3" w:rsidP="00016144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b/>
          <w:i/>
          <w:color w:val="002060"/>
          <w:u w:val="single"/>
          <w:lang w:val="en-GB"/>
        </w:rPr>
      </w:pPr>
      <w:r w:rsidRPr="00214EBC">
        <w:rPr>
          <w:b/>
          <w:i/>
          <w:color w:val="002060"/>
          <w:u w:val="single"/>
        </w:rPr>
        <w:t>Sales Officer</w:t>
      </w:r>
      <w:r w:rsidR="009F4259">
        <w:rPr>
          <w:b/>
          <w:i/>
          <w:color w:val="002060"/>
          <w:u w:val="single"/>
          <w:lang w:val="en-GB"/>
        </w:rPr>
        <w:t xml:space="preserve"> </w:t>
      </w:r>
      <w:r w:rsidR="00F001EB">
        <w:rPr>
          <w:b/>
          <w:i/>
          <w:color w:val="002060"/>
          <w:u w:val="single"/>
          <w:lang w:val="en-GB"/>
        </w:rPr>
        <w:t>–</w:t>
      </w:r>
      <w:r w:rsidRPr="00214EBC">
        <w:rPr>
          <w:b/>
          <w:i/>
          <w:color w:val="002060"/>
          <w:u w:val="single"/>
          <w:lang w:val="en-GB"/>
        </w:rPr>
        <w:t xml:space="preserve"> </w:t>
      </w:r>
      <w:r w:rsidR="00F001EB">
        <w:rPr>
          <w:b/>
          <w:i/>
          <w:color w:val="002060"/>
          <w:u w:val="single"/>
          <w:lang w:val="en-GB"/>
        </w:rPr>
        <w:t xml:space="preserve">Nokia </w:t>
      </w:r>
      <w:r w:rsidR="00C57D99">
        <w:rPr>
          <w:b/>
          <w:i/>
          <w:color w:val="002060"/>
          <w:u w:val="single"/>
          <w:lang w:val="en-GB"/>
        </w:rPr>
        <w:t>M</w:t>
      </w:r>
      <w:r w:rsidR="00F001EB">
        <w:rPr>
          <w:b/>
          <w:i/>
          <w:color w:val="002060"/>
          <w:u w:val="single"/>
          <w:lang w:val="en-GB"/>
        </w:rPr>
        <w:t xml:space="preserve">obile </w:t>
      </w:r>
      <w:r w:rsidR="00C57D99">
        <w:rPr>
          <w:b/>
          <w:i/>
          <w:color w:val="002060"/>
          <w:u w:val="single"/>
          <w:lang w:val="en-GB"/>
        </w:rPr>
        <w:t>P</w:t>
      </w:r>
      <w:r w:rsidR="00D16409">
        <w:rPr>
          <w:b/>
          <w:i/>
          <w:color w:val="002060"/>
          <w:u w:val="single"/>
          <w:lang w:val="en-GB"/>
        </w:rPr>
        <w:t>hones</w:t>
      </w:r>
    </w:p>
    <w:p w14:paraId="7BB470B0" w14:textId="77777777" w:rsidR="00DA366B" w:rsidRPr="00852AC1" w:rsidRDefault="002C6564" w:rsidP="008E7A38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 xml:space="preserve">Opened </w:t>
      </w:r>
      <w:r w:rsidRPr="000D12F2">
        <w:rPr>
          <w:b/>
        </w:rPr>
        <w:t xml:space="preserve">4 Branded Retail Nokia </w:t>
      </w:r>
      <w:r w:rsidR="00102B65" w:rsidRPr="000D12F2">
        <w:rPr>
          <w:b/>
        </w:rPr>
        <w:t xml:space="preserve">concept </w:t>
      </w:r>
      <w:r w:rsidRPr="000D12F2">
        <w:rPr>
          <w:b/>
        </w:rPr>
        <w:t>stores</w:t>
      </w:r>
      <w:r w:rsidR="00102B65" w:rsidRPr="00852AC1">
        <w:t xml:space="preserve"> at Indore &amp; </w:t>
      </w:r>
      <w:r w:rsidR="00102B65" w:rsidRPr="000D12F2">
        <w:rPr>
          <w:b/>
        </w:rPr>
        <w:t>2</w:t>
      </w:r>
      <w:r w:rsidR="000D12F2">
        <w:rPr>
          <w:b/>
        </w:rPr>
        <w:t xml:space="preserve"> stores</w:t>
      </w:r>
      <w:r w:rsidR="00102B65" w:rsidRPr="00852AC1">
        <w:t xml:space="preserve"> in Surat and set</w:t>
      </w:r>
      <w:r w:rsidRPr="00852AC1">
        <w:t xml:space="preserve">up </w:t>
      </w:r>
      <w:r w:rsidRPr="000D12F2">
        <w:rPr>
          <w:b/>
        </w:rPr>
        <w:t xml:space="preserve">3 </w:t>
      </w:r>
      <w:r w:rsidR="00646911" w:rsidRPr="000D12F2">
        <w:rPr>
          <w:b/>
        </w:rPr>
        <w:t>outlets</w:t>
      </w:r>
      <w:r w:rsidR="00646911" w:rsidRPr="00852AC1">
        <w:t xml:space="preserve"> in Ujjain</w:t>
      </w:r>
    </w:p>
    <w:p w14:paraId="7BB470B1" w14:textId="77777777" w:rsidR="00DA366B" w:rsidRPr="00BE4968" w:rsidRDefault="002C6564" w:rsidP="00033CCD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Won </w:t>
      </w:r>
      <w:r w:rsidRPr="00395C30">
        <w:rPr>
          <w:b/>
        </w:rPr>
        <w:t>Regional Championship</w:t>
      </w:r>
      <w:r w:rsidRPr="00852AC1">
        <w:t xml:space="preserve"> in 2007 for </w:t>
      </w:r>
      <w:r w:rsidRPr="00516FE3">
        <w:rPr>
          <w:color w:val="000000" w:themeColor="text1"/>
        </w:rPr>
        <w:t>appointing 12</w:t>
      </w:r>
      <w:r w:rsidR="00DA366B" w:rsidRPr="00516FE3">
        <w:rPr>
          <w:color w:val="000000" w:themeColor="text1"/>
        </w:rPr>
        <w:t xml:space="preserve"> new MDs in MP upcountry market</w:t>
      </w:r>
      <w:r w:rsidR="00332D5D">
        <w:rPr>
          <w:color w:val="000000" w:themeColor="text1"/>
          <w:lang w:val="en-GB"/>
        </w:rPr>
        <w:t xml:space="preserve">. </w:t>
      </w:r>
    </w:p>
    <w:p w14:paraId="7BB470B2" w14:textId="0C12BB18" w:rsidR="00DA366B" w:rsidRPr="00852AC1" w:rsidRDefault="002C6564" w:rsidP="00033CCD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Won </w:t>
      </w:r>
      <w:r w:rsidRPr="00395C30">
        <w:rPr>
          <w:b/>
        </w:rPr>
        <w:t>National Championship</w:t>
      </w:r>
      <w:r w:rsidRPr="00852AC1">
        <w:t xml:space="preserve"> in 2006 fo</w:t>
      </w:r>
      <w:r w:rsidR="00892F48">
        <w:t xml:space="preserve">r highest sales growth in </w:t>
      </w:r>
      <w:r w:rsidR="00892F48">
        <w:rPr>
          <w:lang w:val="en-GB"/>
        </w:rPr>
        <w:t>basic</w:t>
      </w:r>
      <w:r w:rsidR="00DA366B" w:rsidRPr="00852AC1">
        <w:rPr>
          <w:lang w:val="en-GB"/>
        </w:rPr>
        <w:t xml:space="preserve"> </w:t>
      </w:r>
      <w:r w:rsidR="00DA366B" w:rsidRPr="00852AC1">
        <w:t>mobile phone pan India</w:t>
      </w:r>
    </w:p>
    <w:p w14:paraId="7BB470B3" w14:textId="77777777" w:rsidR="002C6564" w:rsidRPr="00852AC1" w:rsidRDefault="002C6564" w:rsidP="00033CCD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 xml:space="preserve">Won </w:t>
      </w:r>
      <w:r w:rsidRPr="00395C30">
        <w:rPr>
          <w:b/>
        </w:rPr>
        <w:t xml:space="preserve">N-Series Contest </w:t>
      </w:r>
      <w:r w:rsidR="00395C30">
        <w:rPr>
          <w:b/>
        </w:rPr>
        <w:t>(</w:t>
      </w:r>
      <w:r w:rsidRPr="00395C30">
        <w:rPr>
          <w:b/>
        </w:rPr>
        <w:t>twice</w:t>
      </w:r>
      <w:r w:rsidR="00395C30">
        <w:rPr>
          <w:b/>
        </w:rPr>
        <w:t>)</w:t>
      </w:r>
      <w:r w:rsidRPr="00852AC1">
        <w:t xml:space="preserve"> in 2006 for introducing N-series kiosk at Treasure Island, second in India</w:t>
      </w:r>
    </w:p>
    <w:p w14:paraId="7BB470B4" w14:textId="77777777" w:rsidR="00BB76C6" w:rsidRPr="00852AC1" w:rsidRDefault="007F78BC" w:rsidP="00033CCD">
      <w:pPr>
        <w:pStyle w:val="ListParagraph"/>
        <w:numPr>
          <w:ilvl w:val="0"/>
          <w:numId w:val="1"/>
        </w:numPr>
        <w:spacing w:after="0" w:line="240" w:lineRule="auto"/>
        <w:ind w:left="709"/>
        <w:jc w:val="both"/>
      </w:pPr>
      <w:r w:rsidRPr="00852AC1">
        <w:t>Got</w:t>
      </w:r>
      <w:r w:rsidR="00102B65" w:rsidRPr="00852AC1">
        <w:t xml:space="preserve"> </w:t>
      </w:r>
      <w:r w:rsidR="002C6564" w:rsidRPr="00395C30">
        <w:rPr>
          <w:b/>
        </w:rPr>
        <w:t xml:space="preserve">Passion for Innovation </w:t>
      </w:r>
      <w:r w:rsidRPr="00395C30">
        <w:rPr>
          <w:b/>
        </w:rPr>
        <w:t>certificate</w:t>
      </w:r>
      <w:r w:rsidRPr="00852AC1">
        <w:t xml:space="preserve"> </w:t>
      </w:r>
      <w:r w:rsidR="002C6564" w:rsidRPr="00852AC1">
        <w:t xml:space="preserve">for maintaining 91% market share in top MBOs on </w:t>
      </w:r>
      <w:r w:rsidR="002D5B7C" w:rsidRPr="00852AC1">
        <w:t>highest selling day</w:t>
      </w:r>
    </w:p>
    <w:p w14:paraId="7BB470B5" w14:textId="77777777" w:rsidR="002C6564" w:rsidRPr="00852AC1" w:rsidRDefault="002C6564" w:rsidP="00BD516D">
      <w:pPr>
        <w:tabs>
          <w:tab w:val="right" w:pos="10206"/>
        </w:tabs>
        <w:spacing w:after="0" w:line="240" w:lineRule="auto"/>
        <w:jc w:val="both"/>
      </w:pPr>
    </w:p>
    <w:p w14:paraId="7BB470B6" w14:textId="77777777" w:rsidR="00DD100E" w:rsidRPr="004F3DAE" w:rsidRDefault="00DD100E" w:rsidP="006B086B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 xml:space="preserve">ITC </w:t>
      </w:r>
      <w:r w:rsidR="00A839E3" w:rsidRPr="004F3DAE">
        <w:rPr>
          <w:b/>
          <w:color w:val="FFFFFF" w:themeColor="background1"/>
        </w:rPr>
        <w:t>LIMITED</w:t>
      </w:r>
      <w:r w:rsidR="00635F36" w:rsidRPr="004F3DAE">
        <w:rPr>
          <w:b/>
          <w:color w:val="FFFFFF" w:themeColor="background1"/>
        </w:rPr>
        <w:t xml:space="preserve">, </w:t>
      </w:r>
      <w:r w:rsidR="00BD6EEA" w:rsidRPr="004F3DAE">
        <w:rPr>
          <w:i/>
          <w:color w:val="FFFFFF" w:themeColor="background1"/>
        </w:rPr>
        <w:t>Bihar, Jharkhand-</w:t>
      </w:r>
      <w:r w:rsidR="00635F36" w:rsidRPr="004F3DAE">
        <w:rPr>
          <w:i/>
          <w:color w:val="FFFFFF" w:themeColor="background1"/>
        </w:rPr>
        <w:t>India</w:t>
      </w:r>
      <w:r w:rsidR="00A839E3" w:rsidRPr="004F3DAE">
        <w:rPr>
          <w:b/>
          <w:color w:val="FFFFFF" w:themeColor="background1"/>
        </w:rPr>
        <w:tab/>
      </w:r>
      <w:r w:rsidRPr="004F3DAE">
        <w:rPr>
          <w:b/>
          <w:color w:val="FFFFFF" w:themeColor="background1"/>
        </w:rPr>
        <w:t>Apr 2003 - Jun 2005</w:t>
      </w:r>
    </w:p>
    <w:p w14:paraId="7BB470B8" w14:textId="7D9D2A0D" w:rsidR="00A839E3" w:rsidRPr="00214EBC" w:rsidRDefault="00A839E3" w:rsidP="00016144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b/>
          <w:i/>
          <w:color w:val="002060"/>
          <w:u w:val="single"/>
          <w:lang w:val="en-GB"/>
        </w:rPr>
      </w:pPr>
      <w:r w:rsidRPr="00214EBC">
        <w:rPr>
          <w:b/>
          <w:i/>
          <w:color w:val="002060"/>
          <w:u w:val="single"/>
        </w:rPr>
        <w:t xml:space="preserve">Area </w:t>
      </w:r>
      <w:r w:rsidR="00590964">
        <w:rPr>
          <w:b/>
          <w:i/>
          <w:color w:val="002060"/>
          <w:u w:val="single"/>
        </w:rPr>
        <w:t xml:space="preserve">Executive </w:t>
      </w:r>
    </w:p>
    <w:p w14:paraId="241C3C09" w14:textId="77777777" w:rsidR="007349C1" w:rsidRPr="007349C1" w:rsidRDefault="00726F94" w:rsidP="007349C1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ab/>
      </w:r>
      <w:r w:rsidR="00395C30">
        <w:t xml:space="preserve">Played a key role </w:t>
      </w:r>
      <w:r w:rsidRPr="00852AC1">
        <w:t xml:space="preserve">in launching brands &amp; increasing product reach with </w:t>
      </w:r>
      <w:r w:rsidRPr="00395C30">
        <w:rPr>
          <w:b/>
        </w:rPr>
        <w:t>INR 20M turnover monthly</w:t>
      </w:r>
    </w:p>
    <w:p w14:paraId="7BB470BB" w14:textId="234834BF" w:rsidR="00726F94" w:rsidRDefault="00395C30" w:rsidP="007349C1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 xml:space="preserve">Turned </w:t>
      </w:r>
      <w:r w:rsidR="00726F94" w:rsidRPr="00852AC1">
        <w:t xml:space="preserve">around non-tobacco business to </w:t>
      </w:r>
      <w:r w:rsidR="00726F94" w:rsidRPr="007349C1">
        <w:rPr>
          <w:b/>
        </w:rPr>
        <w:t>INR 2.3M</w:t>
      </w:r>
      <w:r w:rsidR="00726F94" w:rsidRPr="00852AC1">
        <w:t xml:space="preserve"> in a year</w:t>
      </w:r>
      <w:r w:rsidR="00726F94" w:rsidRPr="00852AC1">
        <w:tab/>
      </w:r>
    </w:p>
    <w:p w14:paraId="7BB470BE" w14:textId="7E1065DD" w:rsidR="00A839E3" w:rsidRPr="00C55673" w:rsidRDefault="00DD100E" w:rsidP="00C55673">
      <w:pPr>
        <w:shd w:val="clear" w:color="auto" w:fill="002060"/>
        <w:tabs>
          <w:tab w:val="right" w:pos="10206"/>
        </w:tabs>
        <w:spacing w:after="0" w:line="240" w:lineRule="auto"/>
        <w:jc w:val="both"/>
        <w:rPr>
          <w:b/>
          <w:color w:val="FFFFFF" w:themeColor="background1"/>
        </w:rPr>
      </w:pPr>
      <w:r w:rsidRPr="004F3DAE">
        <w:rPr>
          <w:b/>
          <w:color w:val="FFFFFF" w:themeColor="background1"/>
        </w:rPr>
        <w:t>COLGATE PALMOLIVE</w:t>
      </w:r>
      <w:r w:rsidR="00635F36" w:rsidRPr="004F3DAE">
        <w:rPr>
          <w:b/>
          <w:color w:val="FFFFFF" w:themeColor="background1"/>
        </w:rPr>
        <w:t xml:space="preserve">, </w:t>
      </w:r>
      <w:r w:rsidR="00BD6EEA" w:rsidRPr="004F3DAE">
        <w:rPr>
          <w:i/>
          <w:color w:val="FFFFFF" w:themeColor="background1"/>
        </w:rPr>
        <w:t>Bihar-</w:t>
      </w:r>
      <w:r w:rsidR="00635F36" w:rsidRPr="004F3DAE">
        <w:rPr>
          <w:i/>
          <w:color w:val="FFFFFF" w:themeColor="background1"/>
        </w:rPr>
        <w:t>India</w:t>
      </w:r>
      <w:r w:rsidR="00A839E3" w:rsidRPr="004F3DAE">
        <w:rPr>
          <w:b/>
          <w:color w:val="FFFFFF" w:themeColor="background1"/>
        </w:rPr>
        <w:tab/>
      </w:r>
      <w:r w:rsidRPr="004F3DAE">
        <w:rPr>
          <w:b/>
          <w:color w:val="FFFFFF" w:themeColor="background1"/>
        </w:rPr>
        <w:t>Oct 2001 - Mar 2003</w:t>
      </w:r>
    </w:p>
    <w:p w14:paraId="7BB470BF" w14:textId="2CC4A2CE" w:rsidR="00A839E3" w:rsidRPr="00214EBC" w:rsidRDefault="00A839E3" w:rsidP="00016144">
      <w:pPr>
        <w:shd w:val="clear" w:color="auto" w:fill="F2F2F2" w:themeFill="background1" w:themeFillShade="F2"/>
        <w:tabs>
          <w:tab w:val="right" w:pos="10206"/>
        </w:tabs>
        <w:spacing w:after="0" w:line="240" w:lineRule="auto"/>
        <w:jc w:val="both"/>
        <w:rPr>
          <w:b/>
          <w:i/>
          <w:color w:val="002060"/>
          <w:u w:val="single"/>
          <w:lang w:val="en-GB"/>
        </w:rPr>
      </w:pPr>
      <w:r w:rsidRPr="00214EBC">
        <w:rPr>
          <w:b/>
          <w:i/>
          <w:color w:val="002060"/>
          <w:u w:val="single"/>
        </w:rPr>
        <w:t>Te</w:t>
      </w:r>
      <w:r w:rsidR="00C55673">
        <w:rPr>
          <w:b/>
          <w:i/>
          <w:color w:val="002060"/>
          <w:u w:val="single"/>
        </w:rPr>
        <w:t xml:space="preserve">rritory Sales Supervisor </w:t>
      </w:r>
    </w:p>
    <w:p w14:paraId="7BB470C0" w14:textId="77777777" w:rsidR="0004635B" w:rsidRPr="00852AC1" w:rsidRDefault="001664B9" w:rsidP="008E7A38">
      <w:pPr>
        <w:pStyle w:val="ListParagraph"/>
        <w:numPr>
          <w:ilvl w:val="0"/>
          <w:numId w:val="1"/>
        </w:numPr>
        <w:spacing w:before="80" w:after="0" w:line="240" w:lineRule="auto"/>
        <w:ind w:left="709"/>
        <w:jc w:val="both"/>
      </w:pPr>
      <w:r w:rsidRPr="00852AC1">
        <w:t xml:space="preserve">Oversaw </w:t>
      </w:r>
      <w:r w:rsidR="00BB76C6" w:rsidRPr="00852AC1">
        <w:t xml:space="preserve">Channel Management, Distributor/ Dealer Network Management, Forecasting, Budgeting &amp; ensuring Profitability, Marketing, Brand Visibility </w:t>
      </w:r>
      <w:r w:rsidR="0004635B" w:rsidRPr="00852AC1">
        <w:t xml:space="preserve">at </w:t>
      </w:r>
      <w:r w:rsidR="00BB76C6" w:rsidRPr="00852AC1">
        <w:t xml:space="preserve">Retail Space, </w:t>
      </w:r>
      <w:r w:rsidR="0004635B" w:rsidRPr="00852AC1">
        <w:t xml:space="preserve">Staffing </w:t>
      </w:r>
      <w:r w:rsidR="00BB76C6" w:rsidRPr="00852AC1">
        <w:t>&amp; Training</w:t>
      </w:r>
    </w:p>
    <w:p w14:paraId="7BB470C1" w14:textId="77777777" w:rsidR="00202EE2" w:rsidRPr="00852AC1" w:rsidRDefault="00202EE2" w:rsidP="00DA7701">
      <w:pPr>
        <w:spacing w:after="0" w:line="240" w:lineRule="auto"/>
        <w:jc w:val="both"/>
        <w:rPr>
          <w:sz w:val="20"/>
        </w:rPr>
      </w:pPr>
    </w:p>
    <w:p w14:paraId="7BB470C2" w14:textId="77777777" w:rsidR="00202EE2" w:rsidRPr="003C10AF" w:rsidRDefault="00202EE2" w:rsidP="00D8185D">
      <w:pPr>
        <w:pBdr>
          <w:top w:val="threeDEmboss" w:sz="12" w:space="1" w:color="auto"/>
        </w:pBdr>
        <w:spacing w:after="0" w:line="240" w:lineRule="auto"/>
        <w:jc w:val="center"/>
        <w:rPr>
          <w:b/>
          <w:color w:val="1F3864" w:themeColor="accent5" w:themeShade="80"/>
          <w:sz w:val="24"/>
        </w:rPr>
      </w:pPr>
      <w:r w:rsidRPr="003C10AF">
        <w:rPr>
          <w:b/>
          <w:color w:val="1F3864" w:themeColor="accent5" w:themeShade="80"/>
          <w:sz w:val="24"/>
        </w:rPr>
        <w:t>EDUCATION</w:t>
      </w:r>
      <w:r w:rsidR="00EB053A" w:rsidRPr="003C10AF">
        <w:rPr>
          <w:b/>
          <w:color w:val="1F3864" w:themeColor="accent5" w:themeShade="80"/>
          <w:sz w:val="24"/>
        </w:rPr>
        <w:t xml:space="preserve"> </w:t>
      </w:r>
    </w:p>
    <w:p w14:paraId="7BB470C3" w14:textId="77777777" w:rsidR="006C1B36" w:rsidRPr="00852AC1" w:rsidRDefault="006C1B36" w:rsidP="006C1B36">
      <w:pPr>
        <w:tabs>
          <w:tab w:val="right" w:pos="10206"/>
        </w:tabs>
        <w:spacing w:before="80" w:after="0" w:line="240" w:lineRule="auto"/>
        <w:jc w:val="center"/>
        <w:rPr>
          <w:b/>
        </w:rPr>
      </w:pPr>
      <w:r w:rsidRPr="00852AC1">
        <w:rPr>
          <w:b/>
        </w:rPr>
        <w:t>Master of Business Administration (MBA-Marketing)</w:t>
      </w:r>
      <w:r w:rsidRPr="00852AC1">
        <w:t xml:space="preserve">, </w:t>
      </w:r>
      <w:proofErr w:type="spellStart"/>
      <w:r w:rsidRPr="00852AC1">
        <w:rPr>
          <w:i/>
        </w:rPr>
        <w:t>Visva</w:t>
      </w:r>
      <w:proofErr w:type="spellEnd"/>
      <w:r w:rsidRPr="00852AC1">
        <w:rPr>
          <w:i/>
        </w:rPr>
        <w:t xml:space="preserve">-Bharati University, </w:t>
      </w:r>
      <w:proofErr w:type="spellStart"/>
      <w:r w:rsidRPr="00852AC1">
        <w:rPr>
          <w:i/>
        </w:rPr>
        <w:t>Shantiniketan</w:t>
      </w:r>
      <w:proofErr w:type="spellEnd"/>
      <w:r w:rsidR="00757C55">
        <w:rPr>
          <w:i/>
          <w:lang w:val="en-GB"/>
        </w:rPr>
        <w:t xml:space="preserve">, </w:t>
      </w:r>
      <w:r w:rsidR="00932027">
        <w:rPr>
          <w:i/>
          <w:lang w:val="en-GB"/>
        </w:rPr>
        <w:t>India</w:t>
      </w:r>
      <w:r w:rsidR="001744AD" w:rsidRPr="00852AC1">
        <w:tab/>
      </w:r>
      <w:r w:rsidRPr="00852AC1">
        <w:rPr>
          <w:b/>
        </w:rPr>
        <w:t>2001</w:t>
      </w:r>
    </w:p>
    <w:p w14:paraId="3DE8E2D4" w14:textId="28AC22F4" w:rsidR="007D4E7D" w:rsidRDefault="006C1B36" w:rsidP="003E7E8D">
      <w:pPr>
        <w:tabs>
          <w:tab w:val="right" w:pos="10206"/>
        </w:tabs>
        <w:spacing w:after="0" w:line="240" w:lineRule="auto"/>
        <w:jc w:val="center"/>
        <w:rPr>
          <w:b/>
        </w:rPr>
      </w:pPr>
      <w:r w:rsidRPr="00852AC1">
        <w:rPr>
          <w:b/>
        </w:rPr>
        <w:t>Bachelor of Commerce</w:t>
      </w:r>
      <w:r w:rsidRPr="00852AC1">
        <w:t xml:space="preserve">, </w:t>
      </w:r>
      <w:r w:rsidRPr="00852AC1">
        <w:rPr>
          <w:i/>
        </w:rPr>
        <w:t>Calcutta University</w:t>
      </w:r>
      <w:r w:rsidR="00932027">
        <w:rPr>
          <w:i/>
          <w:lang w:val="en-GB"/>
        </w:rPr>
        <w:t>, India</w:t>
      </w:r>
      <w:r w:rsidR="001744AD" w:rsidRPr="00852AC1">
        <w:tab/>
      </w:r>
      <w:r w:rsidRPr="00852AC1">
        <w:rPr>
          <w:b/>
        </w:rPr>
        <w:t>1999</w:t>
      </w:r>
    </w:p>
    <w:p w14:paraId="534EE539" w14:textId="174E258F" w:rsidR="009D6E8F" w:rsidRDefault="009D6E8F" w:rsidP="003E7E8D">
      <w:pPr>
        <w:tabs>
          <w:tab w:val="right" w:pos="10206"/>
        </w:tabs>
        <w:spacing w:after="0" w:line="240" w:lineRule="auto"/>
        <w:jc w:val="center"/>
        <w:rPr>
          <w:b/>
        </w:rPr>
      </w:pPr>
    </w:p>
    <w:p w14:paraId="14BC98B2" w14:textId="4E46176C" w:rsidR="009D6E8F" w:rsidRDefault="009D6E8F" w:rsidP="009D6E8F">
      <w:pPr>
        <w:pBdr>
          <w:top w:val="threeDEmboss" w:sz="12" w:space="1" w:color="auto"/>
        </w:pBdr>
        <w:spacing w:after="0" w:line="240" w:lineRule="auto"/>
        <w:jc w:val="center"/>
        <w:rPr>
          <w:b/>
          <w:color w:val="1F3864" w:themeColor="accent5" w:themeShade="80"/>
          <w:sz w:val="24"/>
        </w:rPr>
      </w:pPr>
      <w:r>
        <w:rPr>
          <w:b/>
          <w:color w:val="1F3864" w:themeColor="accent5" w:themeShade="80"/>
          <w:sz w:val="24"/>
        </w:rPr>
        <w:t>PERSONAL INFORMATION</w:t>
      </w:r>
    </w:p>
    <w:p w14:paraId="71B2DD5E" w14:textId="24B1E5B8" w:rsidR="009D6E8F" w:rsidRDefault="009D6E8F" w:rsidP="009D6E8F">
      <w:pPr>
        <w:pBdr>
          <w:top w:val="threeDEmboss" w:sz="12" w:space="1" w:color="auto"/>
        </w:pBdr>
        <w:spacing w:after="0" w:line="240" w:lineRule="auto"/>
        <w:rPr>
          <w:b/>
          <w:color w:val="1F3864" w:themeColor="accent5" w:themeShade="80"/>
          <w:sz w:val="24"/>
        </w:rPr>
      </w:pPr>
      <w:r>
        <w:rPr>
          <w:b/>
        </w:rPr>
        <w:t>Date of Birth – 29</w:t>
      </w:r>
      <w:r w:rsidRPr="009D6E8F">
        <w:rPr>
          <w:b/>
          <w:vertAlign w:val="superscript"/>
        </w:rPr>
        <w:t>th</w:t>
      </w:r>
      <w:r>
        <w:rPr>
          <w:b/>
        </w:rPr>
        <w:t xml:space="preserve"> November 1977</w:t>
      </w:r>
    </w:p>
    <w:p w14:paraId="63D2EEE5" w14:textId="57C67A04" w:rsidR="00453EC7" w:rsidRDefault="00DF1DAF" w:rsidP="00453EC7">
      <w:pPr>
        <w:tabs>
          <w:tab w:val="right" w:pos="10206"/>
        </w:tabs>
        <w:spacing w:after="0" w:line="240" w:lineRule="auto"/>
        <w:jc w:val="center"/>
        <w:rPr>
          <w:b/>
        </w:rPr>
      </w:pP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7319EE74" wp14:editId="4FB2C256">
            <wp:simplePos x="0" y="0"/>
            <wp:positionH relativeFrom="column">
              <wp:posOffset>428625</wp:posOffset>
            </wp:positionH>
            <wp:positionV relativeFrom="paragraph">
              <wp:posOffset>10160</wp:posOffset>
            </wp:positionV>
            <wp:extent cx="1825625" cy="2693670"/>
            <wp:effectExtent l="4128" t="0" r="7302" b="7303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25625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40CFCF" w14:textId="5C47AFC0" w:rsidR="0059494F" w:rsidRPr="0059494F" w:rsidRDefault="00DF1DAF" w:rsidP="00DF1DAF">
      <w:pPr>
        <w:pBdr>
          <w:top w:val="threeDEmboss" w:sz="12" w:space="0" w:color="auto"/>
        </w:pBdr>
        <w:spacing w:after="0" w:line="240" w:lineRule="auto"/>
        <w:rPr>
          <w:b/>
          <w:color w:val="1F3864" w:themeColor="accent5" w:themeShade="80"/>
          <w:sz w:val="24"/>
          <w:szCs w:val="24"/>
        </w:rPr>
      </w:pPr>
      <w:r>
        <w:rPr>
          <w:b/>
          <w:color w:val="1F3864" w:themeColor="accent5" w:themeShade="80"/>
          <w:sz w:val="24"/>
        </w:rPr>
        <w:t xml:space="preserve">                                                                          </w:t>
      </w:r>
      <w:r w:rsidR="0059494F" w:rsidRPr="0059494F">
        <w:rPr>
          <w:b/>
          <w:color w:val="1F3864" w:themeColor="accent5" w:themeShade="80"/>
          <w:sz w:val="24"/>
          <w:szCs w:val="24"/>
        </w:rPr>
        <w:t>Reward &amp; Recognition</w:t>
      </w:r>
    </w:p>
    <w:p w14:paraId="5C8B103D" w14:textId="5301B4B7" w:rsidR="0059494F" w:rsidRDefault="00DF1DAF" w:rsidP="0059494F">
      <w:pPr>
        <w:tabs>
          <w:tab w:val="right" w:pos="10206"/>
        </w:tabs>
        <w:spacing w:after="0" w:line="240" w:lineRule="auto"/>
        <w:jc w:val="center"/>
        <w:rPr>
          <w:b/>
        </w:rPr>
      </w:pPr>
      <w:r>
        <w:rPr>
          <w:noProof/>
          <w:lang w:eastAsia="en-IN"/>
        </w:rPr>
        <w:drawing>
          <wp:inline distT="0" distB="0" distL="0" distR="0" wp14:anchorId="037EBC88" wp14:editId="30135E09">
            <wp:extent cx="1770998" cy="2614615"/>
            <wp:effectExtent l="0" t="2858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782710" cy="263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F12BF" w14:textId="43E5DF53" w:rsidR="00DF1DAF" w:rsidRDefault="00DF1DAF" w:rsidP="00DF1DAF">
      <w:pPr>
        <w:tabs>
          <w:tab w:val="right" w:pos="10206"/>
        </w:tabs>
        <w:spacing w:after="0" w:line="240" w:lineRule="auto"/>
        <w:rPr>
          <w:b/>
        </w:rPr>
      </w:pPr>
    </w:p>
    <w:p w14:paraId="335EF178" w14:textId="16CD817C" w:rsidR="00DF1DAF" w:rsidRPr="0059494F" w:rsidRDefault="00DF1DAF" w:rsidP="00DF1DAF">
      <w:pPr>
        <w:pBdr>
          <w:top w:val="threeDEmboss" w:sz="12" w:space="0" w:color="auto"/>
        </w:pBdr>
        <w:spacing w:after="0" w:line="240" w:lineRule="auto"/>
        <w:rPr>
          <w:b/>
          <w:color w:val="1F3864" w:themeColor="accent5" w:themeShade="80"/>
          <w:sz w:val="24"/>
          <w:szCs w:val="24"/>
        </w:rPr>
      </w:pPr>
      <w:r>
        <w:rPr>
          <w:b/>
          <w:color w:val="1F3864" w:themeColor="accent5" w:themeShade="80"/>
          <w:sz w:val="24"/>
        </w:rPr>
        <w:t xml:space="preserve">                                                                        </w:t>
      </w:r>
    </w:p>
    <w:sectPr w:rsidR="00DF1DAF" w:rsidRPr="0059494F" w:rsidSect="002915F4">
      <w:pgSz w:w="11906" w:h="16838"/>
      <w:pgMar w:top="851" w:right="851" w:bottom="851" w:left="851" w:header="709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904309" w14:textId="77777777" w:rsidR="006D5EB4" w:rsidRDefault="006D5EB4" w:rsidP="00B05383">
      <w:pPr>
        <w:spacing w:after="0" w:line="240" w:lineRule="auto"/>
      </w:pPr>
      <w:r>
        <w:separator/>
      </w:r>
    </w:p>
  </w:endnote>
  <w:endnote w:type="continuationSeparator" w:id="0">
    <w:p w14:paraId="12A641F8" w14:textId="77777777" w:rsidR="006D5EB4" w:rsidRDefault="006D5EB4" w:rsidP="00B05383">
      <w:pPr>
        <w:spacing w:after="0" w:line="240" w:lineRule="auto"/>
      </w:pPr>
      <w:r>
        <w:continuationSeparator/>
      </w:r>
    </w:p>
  </w:endnote>
  <w:endnote w:type="continuationNotice" w:id="1">
    <w:p w14:paraId="46575068" w14:textId="77777777" w:rsidR="006D5EB4" w:rsidRDefault="006D5E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2EBE3" w14:textId="77777777" w:rsidR="006D5EB4" w:rsidRDefault="006D5EB4" w:rsidP="00B05383">
      <w:pPr>
        <w:spacing w:after="0" w:line="240" w:lineRule="auto"/>
      </w:pPr>
      <w:r>
        <w:separator/>
      </w:r>
    </w:p>
  </w:footnote>
  <w:footnote w:type="continuationSeparator" w:id="0">
    <w:p w14:paraId="30357A62" w14:textId="77777777" w:rsidR="006D5EB4" w:rsidRDefault="006D5EB4" w:rsidP="00B05383">
      <w:pPr>
        <w:spacing w:after="0" w:line="240" w:lineRule="auto"/>
      </w:pPr>
      <w:r>
        <w:continuationSeparator/>
      </w:r>
    </w:p>
  </w:footnote>
  <w:footnote w:type="continuationNotice" w:id="1">
    <w:p w14:paraId="63332A5D" w14:textId="77777777" w:rsidR="006D5EB4" w:rsidRDefault="006D5EB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3693"/>
    <w:multiLevelType w:val="hybridMultilevel"/>
    <w:tmpl w:val="E0B4FFB0"/>
    <w:lvl w:ilvl="0" w:tplc="06B0FCD4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EFB7553"/>
    <w:multiLevelType w:val="hybridMultilevel"/>
    <w:tmpl w:val="ADC6210E"/>
    <w:lvl w:ilvl="0" w:tplc="24A42A34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69CC2FA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E0611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887D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1EB1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73ED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0E39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1653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923B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55B97"/>
    <w:multiLevelType w:val="hybridMultilevel"/>
    <w:tmpl w:val="17EE78E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7CA9E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0A395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C8AD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9C70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7DA58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F6B5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D4D6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5AC8F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83AF9"/>
    <w:multiLevelType w:val="hybridMultilevel"/>
    <w:tmpl w:val="68C8225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3201"/>
    <w:multiLevelType w:val="hybridMultilevel"/>
    <w:tmpl w:val="B2143064"/>
    <w:lvl w:ilvl="0" w:tplc="62167D06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DB14016"/>
    <w:multiLevelType w:val="hybridMultilevel"/>
    <w:tmpl w:val="78663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271EE"/>
    <w:multiLevelType w:val="hybridMultilevel"/>
    <w:tmpl w:val="AD40E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A941B1"/>
    <w:multiLevelType w:val="hybridMultilevel"/>
    <w:tmpl w:val="BFB657E6"/>
    <w:lvl w:ilvl="0" w:tplc="3B047834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Bidi" w:hint="default"/>
      </w:rPr>
    </w:lvl>
    <w:lvl w:ilvl="1" w:tplc="FA32DA42">
      <w:numFmt w:val="bullet"/>
      <w:lvlText w:val=""/>
      <w:lvlJc w:val="left"/>
      <w:pPr>
        <w:ind w:left="1789" w:hanging="360"/>
      </w:pPr>
      <w:rPr>
        <w:rFonts w:ascii="Symbol" w:eastAsiaTheme="minorHAnsi" w:hAnsi="Symbol" w:cstheme="minorBidi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38862B44"/>
    <w:multiLevelType w:val="hybridMultilevel"/>
    <w:tmpl w:val="55AE62C4"/>
    <w:lvl w:ilvl="0" w:tplc="72EAE884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3F810BE2"/>
    <w:multiLevelType w:val="hybridMultilevel"/>
    <w:tmpl w:val="03A407F8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217A9"/>
    <w:multiLevelType w:val="hybridMultilevel"/>
    <w:tmpl w:val="CE32F20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7B2830"/>
    <w:multiLevelType w:val="hybridMultilevel"/>
    <w:tmpl w:val="2D46511E"/>
    <w:lvl w:ilvl="0" w:tplc="2196F428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55F27205"/>
    <w:multiLevelType w:val="hybridMultilevel"/>
    <w:tmpl w:val="8AAEA628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562FF2"/>
    <w:multiLevelType w:val="hybridMultilevel"/>
    <w:tmpl w:val="52503E40"/>
    <w:lvl w:ilvl="0" w:tplc="6BBCA7D0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5D0C53BA"/>
    <w:multiLevelType w:val="hybridMultilevel"/>
    <w:tmpl w:val="04E4EFE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0070BA"/>
    <w:multiLevelType w:val="hybridMultilevel"/>
    <w:tmpl w:val="C12C3AA4"/>
    <w:lvl w:ilvl="0" w:tplc="FFFFFFFF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845D63"/>
    <w:multiLevelType w:val="hybridMultilevel"/>
    <w:tmpl w:val="DE0C2276"/>
    <w:lvl w:ilvl="0" w:tplc="40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9331523"/>
    <w:multiLevelType w:val="hybridMultilevel"/>
    <w:tmpl w:val="59242092"/>
    <w:lvl w:ilvl="0" w:tplc="C22452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30155F"/>
    <w:multiLevelType w:val="hybridMultilevel"/>
    <w:tmpl w:val="69E25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6"/>
  </w:num>
  <w:num w:numId="5">
    <w:abstractNumId w:val="17"/>
  </w:num>
  <w:num w:numId="6">
    <w:abstractNumId w:val="8"/>
  </w:num>
  <w:num w:numId="7">
    <w:abstractNumId w:val="13"/>
  </w:num>
  <w:num w:numId="8">
    <w:abstractNumId w:val="4"/>
  </w:num>
  <w:num w:numId="9">
    <w:abstractNumId w:val="11"/>
  </w:num>
  <w:num w:numId="10">
    <w:abstractNumId w:val="0"/>
  </w:num>
  <w:num w:numId="11">
    <w:abstractNumId w:val="7"/>
  </w:num>
  <w:num w:numId="12">
    <w:abstractNumId w:val="5"/>
  </w:num>
  <w:num w:numId="13">
    <w:abstractNumId w:val="18"/>
  </w:num>
  <w:num w:numId="14">
    <w:abstractNumId w:val="1"/>
  </w:num>
  <w:num w:numId="15">
    <w:abstractNumId w:val="2"/>
  </w:num>
  <w:num w:numId="16">
    <w:abstractNumId w:val="16"/>
  </w:num>
  <w:num w:numId="17">
    <w:abstractNumId w:val="9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M7Y0M7A0NLe0tDRR0lEKTi0uzszPAykwrgUAUSD9XSwAAAA="/>
  </w:docVars>
  <w:rsids>
    <w:rsidRoot w:val="00202EE2"/>
    <w:rsid w:val="00003F59"/>
    <w:rsid w:val="0001415E"/>
    <w:rsid w:val="00016144"/>
    <w:rsid w:val="000173AD"/>
    <w:rsid w:val="00022375"/>
    <w:rsid w:val="00022CE2"/>
    <w:rsid w:val="000271F7"/>
    <w:rsid w:val="00033CCD"/>
    <w:rsid w:val="00034034"/>
    <w:rsid w:val="00041054"/>
    <w:rsid w:val="0004311D"/>
    <w:rsid w:val="0004635B"/>
    <w:rsid w:val="0004643F"/>
    <w:rsid w:val="00046958"/>
    <w:rsid w:val="0005406E"/>
    <w:rsid w:val="00060835"/>
    <w:rsid w:val="000666EC"/>
    <w:rsid w:val="00070398"/>
    <w:rsid w:val="00070695"/>
    <w:rsid w:val="00070CF6"/>
    <w:rsid w:val="0007242B"/>
    <w:rsid w:val="00074FC1"/>
    <w:rsid w:val="0007584A"/>
    <w:rsid w:val="00076FF8"/>
    <w:rsid w:val="00081108"/>
    <w:rsid w:val="000948F1"/>
    <w:rsid w:val="000A29DF"/>
    <w:rsid w:val="000B3088"/>
    <w:rsid w:val="000B5009"/>
    <w:rsid w:val="000C0022"/>
    <w:rsid w:val="000C7853"/>
    <w:rsid w:val="000C7E9F"/>
    <w:rsid w:val="000D12F2"/>
    <w:rsid w:val="000D1DD8"/>
    <w:rsid w:val="000D596C"/>
    <w:rsid w:val="000E47FB"/>
    <w:rsid w:val="000E5735"/>
    <w:rsid w:val="000F5A37"/>
    <w:rsid w:val="000F63EE"/>
    <w:rsid w:val="00100A13"/>
    <w:rsid w:val="00102B65"/>
    <w:rsid w:val="001036BC"/>
    <w:rsid w:val="00106AA2"/>
    <w:rsid w:val="00110058"/>
    <w:rsid w:val="001119FA"/>
    <w:rsid w:val="00111BF8"/>
    <w:rsid w:val="001276F4"/>
    <w:rsid w:val="00134219"/>
    <w:rsid w:val="00134FD7"/>
    <w:rsid w:val="00135AF8"/>
    <w:rsid w:val="0013663F"/>
    <w:rsid w:val="00142FE6"/>
    <w:rsid w:val="001457C2"/>
    <w:rsid w:val="00145B33"/>
    <w:rsid w:val="001469A5"/>
    <w:rsid w:val="00151FC5"/>
    <w:rsid w:val="00156997"/>
    <w:rsid w:val="00157A53"/>
    <w:rsid w:val="00163C35"/>
    <w:rsid w:val="001664B9"/>
    <w:rsid w:val="00166FD4"/>
    <w:rsid w:val="00167761"/>
    <w:rsid w:val="00167A82"/>
    <w:rsid w:val="001744AD"/>
    <w:rsid w:val="00180DF8"/>
    <w:rsid w:val="00181301"/>
    <w:rsid w:val="00181560"/>
    <w:rsid w:val="001820D2"/>
    <w:rsid w:val="00183219"/>
    <w:rsid w:val="001836DA"/>
    <w:rsid w:val="001904EB"/>
    <w:rsid w:val="00195C0D"/>
    <w:rsid w:val="00196DFF"/>
    <w:rsid w:val="00197957"/>
    <w:rsid w:val="001A6B2F"/>
    <w:rsid w:val="001B22FB"/>
    <w:rsid w:val="001B468C"/>
    <w:rsid w:val="001B50CB"/>
    <w:rsid w:val="001B5E4D"/>
    <w:rsid w:val="001C2BF5"/>
    <w:rsid w:val="001C54C6"/>
    <w:rsid w:val="001D0267"/>
    <w:rsid w:val="001D3A45"/>
    <w:rsid w:val="001D60CB"/>
    <w:rsid w:val="001E40C8"/>
    <w:rsid w:val="001E438D"/>
    <w:rsid w:val="001E62D4"/>
    <w:rsid w:val="001F5AE1"/>
    <w:rsid w:val="001F6BE3"/>
    <w:rsid w:val="001F7881"/>
    <w:rsid w:val="00202EE2"/>
    <w:rsid w:val="00203195"/>
    <w:rsid w:val="002046D4"/>
    <w:rsid w:val="002073EC"/>
    <w:rsid w:val="00207E6E"/>
    <w:rsid w:val="00207F08"/>
    <w:rsid w:val="002132F5"/>
    <w:rsid w:val="002136C5"/>
    <w:rsid w:val="00214EBC"/>
    <w:rsid w:val="002203A3"/>
    <w:rsid w:val="002211FA"/>
    <w:rsid w:val="00223056"/>
    <w:rsid w:val="002250AD"/>
    <w:rsid w:val="00230A17"/>
    <w:rsid w:val="00232AD3"/>
    <w:rsid w:val="00233284"/>
    <w:rsid w:val="00233341"/>
    <w:rsid w:val="00236D7E"/>
    <w:rsid w:val="0024634B"/>
    <w:rsid w:val="00246EA6"/>
    <w:rsid w:val="002514D0"/>
    <w:rsid w:val="0025290B"/>
    <w:rsid w:val="00257ED2"/>
    <w:rsid w:val="00260111"/>
    <w:rsid w:val="002613C8"/>
    <w:rsid w:val="00267565"/>
    <w:rsid w:val="00276243"/>
    <w:rsid w:val="00276C15"/>
    <w:rsid w:val="00277A2C"/>
    <w:rsid w:val="002806C3"/>
    <w:rsid w:val="0028169A"/>
    <w:rsid w:val="00282E97"/>
    <w:rsid w:val="002834A4"/>
    <w:rsid w:val="00284A06"/>
    <w:rsid w:val="002909E7"/>
    <w:rsid w:val="00290AA4"/>
    <w:rsid w:val="002915F4"/>
    <w:rsid w:val="00292385"/>
    <w:rsid w:val="00293341"/>
    <w:rsid w:val="00293698"/>
    <w:rsid w:val="00295A29"/>
    <w:rsid w:val="002A1F02"/>
    <w:rsid w:val="002A21B1"/>
    <w:rsid w:val="002A3FF0"/>
    <w:rsid w:val="002B01F5"/>
    <w:rsid w:val="002B51F1"/>
    <w:rsid w:val="002B5652"/>
    <w:rsid w:val="002C058E"/>
    <w:rsid w:val="002C19FA"/>
    <w:rsid w:val="002C4876"/>
    <w:rsid w:val="002C6564"/>
    <w:rsid w:val="002C7242"/>
    <w:rsid w:val="002D2259"/>
    <w:rsid w:val="002D5B7C"/>
    <w:rsid w:val="002D5D4F"/>
    <w:rsid w:val="002D7FC3"/>
    <w:rsid w:val="002E6E01"/>
    <w:rsid w:val="002E7020"/>
    <w:rsid w:val="002F14AC"/>
    <w:rsid w:val="002F22FC"/>
    <w:rsid w:val="002F4C12"/>
    <w:rsid w:val="00301C63"/>
    <w:rsid w:val="003055CC"/>
    <w:rsid w:val="00306088"/>
    <w:rsid w:val="00310A13"/>
    <w:rsid w:val="0031133A"/>
    <w:rsid w:val="003145B5"/>
    <w:rsid w:val="003173A4"/>
    <w:rsid w:val="003205FE"/>
    <w:rsid w:val="003327DB"/>
    <w:rsid w:val="00332D5D"/>
    <w:rsid w:val="00333374"/>
    <w:rsid w:val="00333AF7"/>
    <w:rsid w:val="003368DA"/>
    <w:rsid w:val="00340B8A"/>
    <w:rsid w:val="00341427"/>
    <w:rsid w:val="00342F05"/>
    <w:rsid w:val="003609E4"/>
    <w:rsid w:val="00360BD3"/>
    <w:rsid w:val="0036157F"/>
    <w:rsid w:val="0036257C"/>
    <w:rsid w:val="00362EBC"/>
    <w:rsid w:val="00365154"/>
    <w:rsid w:val="003742FB"/>
    <w:rsid w:val="003828A7"/>
    <w:rsid w:val="00394CF9"/>
    <w:rsid w:val="00394E1B"/>
    <w:rsid w:val="00395BF5"/>
    <w:rsid w:val="00395C30"/>
    <w:rsid w:val="003A07FC"/>
    <w:rsid w:val="003A4605"/>
    <w:rsid w:val="003A5E49"/>
    <w:rsid w:val="003A66FA"/>
    <w:rsid w:val="003A683C"/>
    <w:rsid w:val="003A6F78"/>
    <w:rsid w:val="003B04F2"/>
    <w:rsid w:val="003B236C"/>
    <w:rsid w:val="003B2CCD"/>
    <w:rsid w:val="003B3765"/>
    <w:rsid w:val="003B4096"/>
    <w:rsid w:val="003B4543"/>
    <w:rsid w:val="003C10AF"/>
    <w:rsid w:val="003D6E03"/>
    <w:rsid w:val="003E612B"/>
    <w:rsid w:val="003E7E8D"/>
    <w:rsid w:val="003F17B5"/>
    <w:rsid w:val="003F32F6"/>
    <w:rsid w:val="003F51DE"/>
    <w:rsid w:val="00401040"/>
    <w:rsid w:val="00401697"/>
    <w:rsid w:val="0040507E"/>
    <w:rsid w:val="00405875"/>
    <w:rsid w:val="00410224"/>
    <w:rsid w:val="004115DE"/>
    <w:rsid w:val="00411EF7"/>
    <w:rsid w:val="00414870"/>
    <w:rsid w:val="0042502A"/>
    <w:rsid w:val="00425A9C"/>
    <w:rsid w:val="00431726"/>
    <w:rsid w:val="004326A2"/>
    <w:rsid w:val="0043310A"/>
    <w:rsid w:val="00443A5E"/>
    <w:rsid w:val="004459E4"/>
    <w:rsid w:val="004473A6"/>
    <w:rsid w:val="0045171B"/>
    <w:rsid w:val="004534DD"/>
    <w:rsid w:val="00453EC7"/>
    <w:rsid w:val="00460C9D"/>
    <w:rsid w:val="00461455"/>
    <w:rsid w:val="00462F6A"/>
    <w:rsid w:val="00464B29"/>
    <w:rsid w:val="004659C8"/>
    <w:rsid w:val="00473E87"/>
    <w:rsid w:val="00481796"/>
    <w:rsid w:val="00485E07"/>
    <w:rsid w:val="0048792C"/>
    <w:rsid w:val="00487DE4"/>
    <w:rsid w:val="00490EB7"/>
    <w:rsid w:val="00492700"/>
    <w:rsid w:val="004A5C52"/>
    <w:rsid w:val="004B08D2"/>
    <w:rsid w:val="004B1787"/>
    <w:rsid w:val="004B2C89"/>
    <w:rsid w:val="004B32AE"/>
    <w:rsid w:val="004B3EED"/>
    <w:rsid w:val="004C7213"/>
    <w:rsid w:val="004D18A8"/>
    <w:rsid w:val="004D2817"/>
    <w:rsid w:val="004D2BB5"/>
    <w:rsid w:val="004E78B8"/>
    <w:rsid w:val="004F3DAE"/>
    <w:rsid w:val="004F3E8E"/>
    <w:rsid w:val="004F6B52"/>
    <w:rsid w:val="00504421"/>
    <w:rsid w:val="005114C4"/>
    <w:rsid w:val="00511F8B"/>
    <w:rsid w:val="00516FE3"/>
    <w:rsid w:val="00517335"/>
    <w:rsid w:val="0052044B"/>
    <w:rsid w:val="00520908"/>
    <w:rsid w:val="00524D9D"/>
    <w:rsid w:val="0053035D"/>
    <w:rsid w:val="00530783"/>
    <w:rsid w:val="00530AB9"/>
    <w:rsid w:val="005314CA"/>
    <w:rsid w:val="00531708"/>
    <w:rsid w:val="005364B4"/>
    <w:rsid w:val="00537723"/>
    <w:rsid w:val="00537FC7"/>
    <w:rsid w:val="00542F70"/>
    <w:rsid w:val="00543902"/>
    <w:rsid w:val="00557CB9"/>
    <w:rsid w:val="00561E17"/>
    <w:rsid w:val="005622D5"/>
    <w:rsid w:val="00570062"/>
    <w:rsid w:val="00574762"/>
    <w:rsid w:val="005759A9"/>
    <w:rsid w:val="00583C41"/>
    <w:rsid w:val="00587423"/>
    <w:rsid w:val="00590964"/>
    <w:rsid w:val="00591A77"/>
    <w:rsid w:val="00591DE7"/>
    <w:rsid w:val="00592C63"/>
    <w:rsid w:val="0059494F"/>
    <w:rsid w:val="00595592"/>
    <w:rsid w:val="00595C55"/>
    <w:rsid w:val="005A424F"/>
    <w:rsid w:val="005A4903"/>
    <w:rsid w:val="005B094B"/>
    <w:rsid w:val="005B6235"/>
    <w:rsid w:val="005B740A"/>
    <w:rsid w:val="005C2C55"/>
    <w:rsid w:val="005C3842"/>
    <w:rsid w:val="005C4117"/>
    <w:rsid w:val="005C43AC"/>
    <w:rsid w:val="005C49C5"/>
    <w:rsid w:val="005C5D33"/>
    <w:rsid w:val="005D023D"/>
    <w:rsid w:val="005D1655"/>
    <w:rsid w:val="005E65A8"/>
    <w:rsid w:val="005F03D0"/>
    <w:rsid w:val="005F4032"/>
    <w:rsid w:val="005F6F90"/>
    <w:rsid w:val="006039F4"/>
    <w:rsid w:val="006047F3"/>
    <w:rsid w:val="0061043B"/>
    <w:rsid w:val="00611460"/>
    <w:rsid w:val="006134BA"/>
    <w:rsid w:val="006152E5"/>
    <w:rsid w:val="00621F4D"/>
    <w:rsid w:val="0062200B"/>
    <w:rsid w:val="006236A2"/>
    <w:rsid w:val="00623861"/>
    <w:rsid w:val="00623FF5"/>
    <w:rsid w:val="00624DD2"/>
    <w:rsid w:val="006259F5"/>
    <w:rsid w:val="00630503"/>
    <w:rsid w:val="0063099F"/>
    <w:rsid w:val="00630F62"/>
    <w:rsid w:val="00631492"/>
    <w:rsid w:val="006324D8"/>
    <w:rsid w:val="00635F36"/>
    <w:rsid w:val="0063730C"/>
    <w:rsid w:val="0063770C"/>
    <w:rsid w:val="006405BF"/>
    <w:rsid w:val="0064318C"/>
    <w:rsid w:val="006433BE"/>
    <w:rsid w:val="006449E8"/>
    <w:rsid w:val="00646911"/>
    <w:rsid w:val="006516E3"/>
    <w:rsid w:val="006522D7"/>
    <w:rsid w:val="0065416C"/>
    <w:rsid w:val="00654FCC"/>
    <w:rsid w:val="00661A5E"/>
    <w:rsid w:val="00662507"/>
    <w:rsid w:val="006766CF"/>
    <w:rsid w:val="00677348"/>
    <w:rsid w:val="006778CE"/>
    <w:rsid w:val="00680CF5"/>
    <w:rsid w:val="00681C3B"/>
    <w:rsid w:val="006941D6"/>
    <w:rsid w:val="00697837"/>
    <w:rsid w:val="006A55B2"/>
    <w:rsid w:val="006A5957"/>
    <w:rsid w:val="006B086B"/>
    <w:rsid w:val="006B14BC"/>
    <w:rsid w:val="006B61D6"/>
    <w:rsid w:val="006B7F77"/>
    <w:rsid w:val="006C1B36"/>
    <w:rsid w:val="006C36C0"/>
    <w:rsid w:val="006C66AC"/>
    <w:rsid w:val="006D0F83"/>
    <w:rsid w:val="006D54C4"/>
    <w:rsid w:val="006D5EB4"/>
    <w:rsid w:val="006D7C86"/>
    <w:rsid w:val="006E67F7"/>
    <w:rsid w:val="006F6553"/>
    <w:rsid w:val="006F791F"/>
    <w:rsid w:val="006F7BF3"/>
    <w:rsid w:val="0070678B"/>
    <w:rsid w:val="00707890"/>
    <w:rsid w:val="007120E4"/>
    <w:rsid w:val="00712A72"/>
    <w:rsid w:val="00715D67"/>
    <w:rsid w:val="00717293"/>
    <w:rsid w:val="007211E4"/>
    <w:rsid w:val="00724534"/>
    <w:rsid w:val="007259E7"/>
    <w:rsid w:val="00726F94"/>
    <w:rsid w:val="007349C1"/>
    <w:rsid w:val="00740BA9"/>
    <w:rsid w:val="00741B68"/>
    <w:rsid w:val="007423A1"/>
    <w:rsid w:val="00745590"/>
    <w:rsid w:val="00751BF1"/>
    <w:rsid w:val="00752575"/>
    <w:rsid w:val="00752C1B"/>
    <w:rsid w:val="00756667"/>
    <w:rsid w:val="00757C55"/>
    <w:rsid w:val="0076116A"/>
    <w:rsid w:val="00763A65"/>
    <w:rsid w:val="00783BBE"/>
    <w:rsid w:val="007867D8"/>
    <w:rsid w:val="00794B4F"/>
    <w:rsid w:val="007A22BF"/>
    <w:rsid w:val="007A26CD"/>
    <w:rsid w:val="007A42B7"/>
    <w:rsid w:val="007B3866"/>
    <w:rsid w:val="007B5DBF"/>
    <w:rsid w:val="007C255B"/>
    <w:rsid w:val="007C3315"/>
    <w:rsid w:val="007C343E"/>
    <w:rsid w:val="007C405F"/>
    <w:rsid w:val="007C7460"/>
    <w:rsid w:val="007D2D85"/>
    <w:rsid w:val="007D4E7D"/>
    <w:rsid w:val="007D5761"/>
    <w:rsid w:val="007E4A62"/>
    <w:rsid w:val="007E6925"/>
    <w:rsid w:val="007E6AA3"/>
    <w:rsid w:val="007F5F10"/>
    <w:rsid w:val="007F6F59"/>
    <w:rsid w:val="007F78BC"/>
    <w:rsid w:val="0080389A"/>
    <w:rsid w:val="0080699F"/>
    <w:rsid w:val="00807045"/>
    <w:rsid w:val="00815CA8"/>
    <w:rsid w:val="00817515"/>
    <w:rsid w:val="00817CB6"/>
    <w:rsid w:val="008211AF"/>
    <w:rsid w:val="00830087"/>
    <w:rsid w:val="00832BEA"/>
    <w:rsid w:val="008351AC"/>
    <w:rsid w:val="00835729"/>
    <w:rsid w:val="0083604B"/>
    <w:rsid w:val="008379C2"/>
    <w:rsid w:val="00841BAA"/>
    <w:rsid w:val="0085023A"/>
    <w:rsid w:val="00852AC1"/>
    <w:rsid w:val="0085399D"/>
    <w:rsid w:val="00854A43"/>
    <w:rsid w:val="00854FA2"/>
    <w:rsid w:val="00855017"/>
    <w:rsid w:val="00856DC2"/>
    <w:rsid w:val="00862C3C"/>
    <w:rsid w:val="00863406"/>
    <w:rsid w:val="008635D6"/>
    <w:rsid w:val="0086481B"/>
    <w:rsid w:val="0086542A"/>
    <w:rsid w:val="00870C55"/>
    <w:rsid w:val="00874ADF"/>
    <w:rsid w:val="008802AD"/>
    <w:rsid w:val="00880396"/>
    <w:rsid w:val="008824A0"/>
    <w:rsid w:val="00883A6A"/>
    <w:rsid w:val="00887957"/>
    <w:rsid w:val="00887B6D"/>
    <w:rsid w:val="00892F48"/>
    <w:rsid w:val="00893285"/>
    <w:rsid w:val="00895FE5"/>
    <w:rsid w:val="00897D67"/>
    <w:rsid w:val="008A163C"/>
    <w:rsid w:val="008A2B98"/>
    <w:rsid w:val="008A2F4C"/>
    <w:rsid w:val="008A374F"/>
    <w:rsid w:val="008A3CDC"/>
    <w:rsid w:val="008A45B4"/>
    <w:rsid w:val="008B2C08"/>
    <w:rsid w:val="008B381E"/>
    <w:rsid w:val="008B540A"/>
    <w:rsid w:val="008B66EC"/>
    <w:rsid w:val="008B6780"/>
    <w:rsid w:val="008B7226"/>
    <w:rsid w:val="008C15F1"/>
    <w:rsid w:val="008C3AE6"/>
    <w:rsid w:val="008C546E"/>
    <w:rsid w:val="008C656D"/>
    <w:rsid w:val="008D0B24"/>
    <w:rsid w:val="008D1304"/>
    <w:rsid w:val="008D2A25"/>
    <w:rsid w:val="008D39FA"/>
    <w:rsid w:val="008D445C"/>
    <w:rsid w:val="008D520C"/>
    <w:rsid w:val="008D6540"/>
    <w:rsid w:val="008E7A38"/>
    <w:rsid w:val="008F2500"/>
    <w:rsid w:val="008F4389"/>
    <w:rsid w:val="008F50B6"/>
    <w:rsid w:val="008F5912"/>
    <w:rsid w:val="008F7C0A"/>
    <w:rsid w:val="00903519"/>
    <w:rsid w:val="00905BD9"/>
    <w:rsid w:val="0091060D"/>
    <w:rsid w:val="00910742"/>
    <w:rsid w:val="00911AF8"/>
    <w:rsid w:val="0091579C"/>
    <w:rsid w:val="009157B9"/>
    <w:rsid w:val="00921F2D"/>
    <w:rsid w:val="00922F37"/>
    <w:rsid w:val="009277D7"/>
    <w:rsid w:val="00932027"/>
    <w:rsid w:val="00933694"/>
    <w:rsid w:val="009336D2"/>
    <w:rsid w:val="00942A68"/>
    <w:rsid w:val="00947ABB"/>
    <w:rsid w:val="00952629"/>
    <w:rsid w:val="009537BE"/>
    <w:rsid w:val="00953B8A"/>
    <w:rsid w:val="00956DC7"/>
    <w:rsid w:val="00957CB7"/>
    <w:rsid w:val="00961EC9"/>
    <w:rsid w:val="00962C22"/>
    <w:rsid w:val="009638D8"/>
    <w:rsid w:val="0096575C"/>
    <w:rsid w:val="00966E8C"/>
    <w:rsid w:val="00971563"/>
    <w:rsid w:val="009727CB"/>
    <w:rsid w:val="00972831"/>
    <w:rsid w:val="00977872"/>
    <w:rsid w:val="00992476"/>
    <w:rsid w:val="0099278C"/>
    <w:rsid w:val="009A27CB"/>
    <w:rsid w:val="009A35E0"/>
    <w:rsid w:val="009A3DCD"/>
    <w:rsid w:val="009A6C7C"/>
    <w:rsid w:val="009A7A30"/>
    <w:rsid w:val="009B3816"/>
    <w:rsid w:val="009B43F6"/>
    <w:rsid w:val="009B7E96"/>
    <w:rsid w:val="009C045A"/>
    <w:rsid w:val="009C42B4"/>
    <w:rsid w:val="009C43EB"/>
    <w:rsid w:val="009C522D"/>
    <w:rsid w:val="009C55D7"/>
    <w:rsid w:val="009C582D"/>
    <w:rsid w:val="009C6C14"/>
    <w:rsid w:val="009D0CBC"/>
    <w:rsid w:val="009D2DCD"/>
    <w:rsid w:val="009D4F87"/>
    <w:rsid w:val="009D4F9A"/>
    <w:rsid w:val="009D6E8F"/>
    <w:rsid w:val="009E0AF5"/>
    <w:rsid w:val="009E3F49"/>
    <w:rsid w:val="009E581A"/>
    <w:rsid w:val="009F14B5"/>
    <w:rsid w:val="009F34F0"/>
    <w:rsid w:val="009F392E"/>
    <w:rsid w:val="009F4259"/>
    <w:rsid w:val="009F4464"/>
    <w:rsid w:val="009F4537"/>
    <w:rsid w:val="009F5BC9"/>
    <w:rsid w:val="009F6CE8"/>
    <w:rsid w:val="00A035AA"/>
    <w:rsid w:val="00A05A76"/>
    <w:rsid w:val="00A061EE"/>
    <w:rsid w:val="00A10983"/>
    <w:rsid w:val="00A1209A"/>
    <w:rsid w:val="00A17CF9"/>
    <w:rsid w:val="00A20D1C"/>
    <w:rsid w:val="00A22B1B"/>
    <w:rsid w:val="00A22D86"/>
    <w:rsid w:val="00A3470E"/>
    <w:rsid w:val="00A36A05"/>
    <w:rsid w:val="00A378FA"/>
    <w:rsid w:val="00A40D54"/>
    <w:rsid w:val="00A4130F"/>
    <w:rsid w:val="00A41EC1"/>
    <w:rsid w:val="00A421A6"/>
    <w:rsid w:val="00A46294"/>
    <w:rsid w:val="00A46D40"/>
    <w:rsid w:val="00A5083B"/>
    <w:rsid w:val="00A7253C"/>
    <w:rsid w:val="00A7275F"/>
    <w:rsid w:val="00A75168"/>
    <w:rsid w:val="00A81F0F"/>
    <w:rsid w:val="00A83842"/>
    <w:rsid w:val="00A839E3"/>
    <w:rsid w:val="00A86345"/>
    <w:rsid w:val="00A87CE8"/>
    <w:rsid w:val="00A927BD"/>
    <w:rsid w:val="00A9378D"/>
    <w:rsid w:val="00A93B1C"/>
    <w:rsid w:val="00A95F86"/>
    <w:rsid w:val="00A96815"/>
    <w:rsid w:val="00AA00D1"/>
    <w:rsid w:val="00AA123C"/>
    <w:rsid w:val="00AA1799"/>
    <w:rsid w:val="00AA1AF0"/>
    <w:rsid w:val="00AA6195"/>
    <w:rsid w:val="00AB157C"/>
    <w:rsid w:val="00AB17A8"/>
    <w:rsid w:val="00AB3782"/>
    <w:rsid w:val="00AB3CDF"/>
    <w:rsid w:val="00AC54FE"/>
    <w:rsid w:val="00AC6425"/>
    <w:rsid w:val="00AD1469"/>
    <w:rsid w:val="00AD1DA6"/>
    <w:rsid w:val="00AE390C"/>
    <w:rsid w:val="00AE61FC"/>
    <w:rsid w:val="00AE73E7"/>
    <w:rsid w:val="00AE7CE8"/>
    <w:rsid w:val="00AF06C1"/>
    <w:rsid w:val="00AF21E1"/>
    <w:rsid w:val="00AF281E"/>
    <w:rsid w:val="00AF2D07"/>
    <w:rsid w:val="00AF31EF"/>
    <w:rsid w:val="00AF49A2"/>
    <w:rsid w:val="00AF4FFF"/>
    <w:rsid w:val="00AF6A64"/>
    <w:rsid w:val="00AF752C"/>
    <w:rsid w:val="00AF78A2"/>
    <w:rsid w:val="00B0191B"/>
    <w:rsid w:val="00B05383"/>
    <w:rsid w:val="00B05574"/>
    <w:rsid w:val="00B05774"/>
    <w:rsid w:val="00B11C3F"/>
    <w:rsid w:val="00B12141"/>
    <w:rsid w:val="00B15857"/>
    <w:rsid w:val="00B15F6B"/>
    <w:rsid w:val="00B20673"/>
    <w:rsid w:val="00B21E93"/>
    <w:rsid w:val="00B27CB7"/>
    <w:rsid w:val="00B34498"/>
    <w:rsid w:val="00B37CD2"/>
    <w:rsid w:val="00B44522"/>
    <w:rsid w:val="00B534D7"/>
    <w:rsid w:val="00B561F1"/>
    <w:rsid w:val="00B57021"/>
    <w:rsid w:val="00B601B6"/>
    <w:rsid w:val="00B60445"/>
    <w:rsid w:val="00B66209"/>
    <w:rsid w:val="00B67996"/>
    <w:rsid w:val="00B67F5E"/>
    <w:rsid w:val="00B74C4F"/>
    <w:rsid w:val="00B76F15"/>
    <w:rsid w:val="00B83CAC"/>
    <w:rsid w:val="00B855E3"/>
    <w:rsid w:val="00B86356"/>
    <w:rsid w:val="00B865C0"/>
    <w:rsid w:val="00B94BA6"/>
    <w:rsid w:val="00B97DAD"/>
    <w:rsid w:val="00BA59CD"/>
    <w:rsid w:val="00BB76C6"/>
    <w:rsid w:val="00BC60F4"/>
    <w:rsid w:val="00BC6C1F"/>
    <w:rsid w:val="00BD466E"/>
    <w:rsid w:val="00BD516D"/>
    <w:rsid w:val="00BD6EEA"/>
    <w:rsid w:val="00BD70F6"/>
    <w:rsid w:val="00BE4968"/>
    <w:rsid w:val="00BE665B"/>
    <w:rsid w:val="00BE694C"/>
    <w:rsid w:val="00BF66A4"/>
    <w:rsid w:val="00C06B28"/>
    <w:rsid w:val="00C10908"/>
    <w:rsid w:val="00C11833"/>
    <w:rsid w:val="00C155C2"/>
    <w:rsid w:val="00C17CB8"/>
    <w:rsid w:val="00C213C1"/>
    <w:rsid w:val="00C2201A"/>
    <w:rsid w:val="00C2297A"/>
    <w:rsid w:val="00C234F2"/>
    <w:rsid w:val="00C246F4"/>
    <w:rsid w:val="00C276DB"/>
    <w:rsid w:val="00C3048C"/>
    <w:rsid w:val="00C32730"/>
    <w:rsid w:val="00C33597"/>
    <w:rsid w:val="00C3384C"/>
    <w:rsid w:val="00C40982"/>
    <w:rsid w:val="00C4623F"/>
    <w:rsid w:val="00C46DC2"/>
    <w:rsid w:val="00C5049B"/>
    <w:rsid w:val="00C519D6"/>
    <w:rsid w:val="00C53010"/>
    <w:rsid w:val="00C55673"/>
    <w:rsid w:val="00C57D99"/>
    <w:rsid w:val="00C60CFF"/>
    <w:rsid w:val="00C73C33"/>
    <w:rsid w:val="00C766C7"/>
    <w:rsid w:val="00C812DE"/>
    <w:rsid w:val="00C82035"/>
    <w:rsid w:val="00C85993"/>
    <w:rsid w:val="00C909CC"/>
    <w:rsid w:val="00C90E00"/>
    <w:rsid w:val="00C93058"/>
    <w:rsid w:val="00C95203"/>
    <w:rsid w:val="00CA0FC9"/>
    <w:rsid w:val="00CB06DC"/>
    <w:rsid w:val="00CB11F3"/>
    <w:rsid w:val="00CB2127"/>
    <w:rsid w:val="00CB3B07"/>
    <w:rsid w:val="00CB4F0F"/>
    <w:rsid w:val="00CC7CE2"/>
    <w:rsid w:val="00CD5AE7"/>
    <w:rsid w:val="00CD784C"/>
    <w:rsid w:val="00CD7B12"/>
    <w:rsid w:val="00CE6983"/>
    <w:rsid w:val="00CF015C"/>
    <w:rsid w:val="00CF0B50"/>
    <w:rsid w:val="00CF289A"/>
    <w:rsid w:val="00CF4247"/>
    <w:rsid w:val="00CF705D"/>
    <w:rsid w:val="00D07CCF"/>
    <w:rsid w:val="00D10F59"/>
    <w:rsid w:val="00D10FD1"/>
    <w:rsid w:val="00D11383"/>
    <w:rsid w:val="00D16409"/>
    <w:rsid w:val="00D22CEE"/>
    <w:rsid w:val="00D27BC9"/>
    <w:rsid w:val="00D31C1D"/>
    <w:rsid w:val="00D342BC"/>
    <w:rsid w:val="00D35E20"/>
    <w:rsid w:val="00D36D17"/>
    <w:rsid w:val="00D41EF3"/>
    <w:rsid w:val="00D432CC"/>
    <w:rsid w:val="00D434EB"/>
    <w:rsid w:val="00D439AC"/>
    <w:rsid w:val="00D57B07"/>
    <w:rsid w:val="00D57F5F"/>
    <w:rsid w:val="00D62994"/>
    <w:rsid w:val="00D632FD"/>
    <w:rsid w:val="00D65F64"/>
    <w:rsid w:val="00D70B61"/>
    <w:rsid w:val="00D73B20"/>
    <w:rsid w:val="00D75FE9"/>
    <w:rsid w:val="00D8185D"/>
    <w:rsid w:val="00D9068B"/>
    <w:rsid w:val="00D93062"/>
    <w:rsid w:val="00D93777"/>
    <w:rsid w:val="00D9539F"/>
    <w:rsid w:val="00DA0528"/>
    <w:rsid w:val="00DA0596"/>
    <w:rsid w:val="00DA0B04"/>
    <w:rsid w:val="00DA23FD"/>
    <w:rsid w:val="00DA366B"/>
    <w:rsid w:val="00DA5DA2"/>
    <w:rsid w:val="00DA7701"/>
    <w:rsid w:val="00DB09A6"/>
    <w:rsid w:val="00DB3874"/>
    <w:rsid w:val="00DB44CE"/>
    <w:rsid w:val="00DB5A4C"/>
    <w:rsid w:val="00DB69DE"/>
    <w:rsid w:val="00DC1BA6"/>
    <w:rsid w:val="00DC1C32"/>
    <w:rsid w:val="00DC1ED6"/>
    <w:rsid w:val="00DC3042"/>
    <w:rsid w:val="00DC40A7"/>
    <w:rsid w:val="00DC77BE"/>
    <w:rsid w:val="00DD100E"/>
    <w:rsid w:val="00DD69EC"/>
    <w:rsid w:val="00DE0851"/>
    <w:rsid w:val="00DE3C7D"/>
    <w:rsid w:val="00DE5054"/>
    <w:rsid w:val="00DF1DAF"/>
    <w:rsid w:val="00DF213C"/>
    <w:rsid w:val="00DF24F9"/>
    <w:rsid w:val="00DF2C8D"/>
    <w:rsid w:val="00E007B4"/>
    <w:rsid w:val="00E0167D"/>
    <w:rsid w:val="00E0436A"/>
    <w:rsid w:val="00E07AE3"/>
    <w:rsid w:val="00E16EAD"/>
    <w:rsid w:val="00E16ED4"/>
    <w:rsid w:val="00E262CE"/>
    <w:rsid w:val="00E265F8"/>
    <w:rsid w:val="00E30303"/>
    <w:rsid w:val="00E3226E"/>
    <w:rsid w:val="00E40476"/>
    <w:rsid w:val="00E45105"/>
    <w:rsid w:val="00E46691"/>
    <w:rsid w:val="00E47272"/>
    <w:rsid w:val="00E51BAE"/>
    <w:rsid w:val="00E63C69"/>
    <w:rsid w:val="00E64884"/>
    <w:rsid w:val="00E728BF"/>
    <w:rsid w:val="00E740B5"/>
    <w:rsid w:val="00E7428C"/>
    <w:rsid w:val="00E74C69"/>
    <w:rsid w:val="00E82980"/>
    <w:rsid w:val="00E846BD"/>
    <w:rsid w:val="00E9183E"/>
    <w:rsid w:val="00EA02D9"/>
    <w:rsid w:val="00EA123E"/>
    <w:rsid w:val="00EA1C2E"/>
    <w:rsid w:val="00EB053A"/>
    <w:rsid w:val="00EB1469"/>
    <w:rsid w:val="00EB677C"/>
    <w:rsid w:val="00EC1B52"/>
    <w:rsid w:val="00EC4918"/>
    <w:rsid w:val="00EC51B2"/>
    <w:rsid w:val="00EC589C"/>
    <w:rsid w:val="00ED28D3"/>
    <w:rsid w:val="00ED4739"/>
    <w:rsid w:val="00ED499F"/>
    <w:rsid w:val="00ED62BB"/>
    <w:rsid w:val="00ED652B"/>
    <w:rsid w:val="00ED7375"/>
    <w:rsid w:val="00EE3A4A"/>
    <w:rsid w:val="00EE4900"/>
    <w:rsid w:val="00EF11A6"/>
    <w:rsid w:val="00EF1F56"/>
    <w:rsid w:val="00EF22DF"/>
    <w:rsid w:val="00F001EB"/>
    <w:rsid w:val="00F065BE"/>
    <w:rsid w:val="00F142AD"/>
    <w:rsid w:val="00F21CB3"/>
    <w:rsid w:val="00F22B1D"/>
    <w:rsid w:val="00F24BCA"/>
    <w:rsid w:val="00F30BC1"/>
    <w:rsid w:val="00F3225D"/>
    <w:rsid w:val="00F347F0"/>
    <w:rsid w:val="00F420B0"/>
    <w:rsid w:val="00F452DD"/>
    <w:rsid w:val="00F50FD6"/>
    <w:rsid w:val="00F55D06"/>
    <w:rsid w:val="00F57A15"/>
    <w:rsid w:val="00F74940"/>
    <w:rsid w:val="00F80402"/>
    <w:rsid w:val="00F826A5"/>
    <w:rsid w:val="00F83847"/>
    <w:rsid w:val="00F852B2"/>
    <w:rsid w:val="00F8587D"/>
    <w:rsid w:val="00F87576"/>
    <w:rsid w:val="00F87B3A"/>
    <w:rsid w:val="00FA0749"/>
    <w:rsid w:val="00FA2C0C"/>
    <w:rsid w:val="00FA3AAB"/>
    <w:rsid w:val="00FA3CDB"/>
    <w:rsid w:val="00FB0AB8"/>
    <w:rsid w:val="00FB27E0"/>
    <w:rsid w:val="00FB3A07"/>
    <w:rsid w:val="00FB3DB1"/>
    <w:rsid w:val="00FB582D"/>
    <w:rsid w:val="00FC32B0"/>
    <w:rsid w:val="00FC37B7"/>
    <w:rsid w:val="00FC77AF"/>
    <w:rsid w:val="00FD0A06"/>
    <w:rsid w:val="00FD1196"/>
    <w:rsid w:val="00FD1720"/>
    <w:rsid w:val="00FD1A8A"/>
    <w:rsid w:val="00FD5DFC"/>
    <w:rsid w:val="00FD7734"/>
    <w:rsid w:val="00FD7AB1"/>
    <w:rsid w:val="00FD7DCA"/>
    <w:rsid w:val="00FE03F5"/>
    <w:rsid w:val="00FE1C59"/>
    <w:rsid w:val="00FE255C"/>
    <w:rsid w:val="00FE3DD3"/>
    <w:rsid w:val="00FE4C47"/>
    <w:rsid w:val="00FE564D"/>
    <w:rsid w:val="00FE57D2"/>
    <w:rsid w:val="00FE7266"/>
    <w:rsid w:val="00FF05F8"/>
    <w:rsid w:val="00FF41E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BB4706E"/>
  <w15:chartTrackingRefBased/>
  <w15:docId w15:val="{86814B42-B15A-406F-AFD7-F5CB5BB41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B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5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383"/>
  </w:style>
  <w:style w:type="paragraph" w:styleId="Footer">
    <w:name w:val="footer"/>
    <w:basedOn w:val="Normal"/>
    <w:link w:val="FooterChar"/>
    <w:uiPriority w:val="99"/>
    <w:unhideWhenUsed/>
    <w:rsid w:val="00B05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383"/>
  </w:style>
  <w:style w:type="character" w:styleId="Hyperlink">
    <w:name w:val="Hyperlink"/>
    <w:basedOn w:val="DefaultParagraphFont"/>
    <w:uiPriority w:val="99"/>
    <w:unhideWhenUsed/>
    <w:rsid w:val="0042502A"/>
    <w:rPr>
      <w:color w:val="0563C1" w:themeColor="hyperlink"/>
      <w:u w:val="single"/>
    </w:rPr>
  </w:style>
  <w:style w:type="paragraph" w:customStyle="1" w:styleId="Default">
    <w:name w:val="Default"/>
    <w:rsid w:val="003327D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D6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97D67"/>
    <w:rPr>
      <w:rFonts w:eastAsiaTheme="minorEastAsia"/>
      <w:color w:val="5A5A5A" w:themeColor="text1" w:themeTint="A5"/>
      <w:spacing w:val="1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37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46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uman-banerjee-a4a8457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uman-banerjee-a4a845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3E326-7964-40A0-877B-6DB91D385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1514</Words>
  <Characters>863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erjee Suman</dc:creator>
  <cp:keywords/>
  <dc:description/>
  <cp:lastModifiedBy>suman banerjee</cp:lastModifiedBy>
  <cp:revision>26</cp:revision>
  <dcterms:created xsi:type="dcterms:W3CDTF">2019-10-14T12:02:00Z</dcterms:created>
  <dcterms:modified xsi:type="dcterms:W3CDTF">2020-08-19T06:18:00Z</dcterms:modified>
</cp:coreProperties>
</file>